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E3ABD" w14:textId="02EE5E4D" w:rsidR="00B136ED" w:rsidRPr="00774841" w:rsidRDefault="00B859EF" w:rsidP="006D149E">
      <w:pPr>
        <w:spacing w:before="0" w:after="0"/>
        <w:rPr>
          <w:rFonts w:ascii="Montserrat" w:hAnsi="Montserrat" w:cstheme="minorHAnsi"/>
          <w:bCs/>
        </w:rPr>
      </w:pPr>
      <w:r w:rsidRPr="00774841">
        <w:rPr>
          <w:rFonts w:ascii="Montserrat" w:hAnsi="Montserrat" w:cstheme="minorBidi"/>
        </w:rPr>
        <w:t xml:space="preserve">Describe the current situation and the problem your project is trying to address </w:t>
      </w:r>
      <w:bookmarkStart w:id="0" w:name="_Hlk182317221"/>
      <w:r w:rsidRPr="00774841">
        <w:rPr>
          <w:rFonts w:ascii="Montserrat" w:hAnsi="Montserrat" w:cstheme="minorBidi"/>
        </w:rPr>
        <w:t xml:space="preserve">in terms of the </w:t>
      </w:r>
      <w:r w:rsidRPr="00774841">
        <w:rPr>
          <w:rFonts w:ascii="Montserrat" w:hAnsi="Montserrat" w:cstheme="minorBidi"/>
          <w:b/>
          <w:bCs/>
        </w:rPr>
        <w:t>marine environment and its relationship with multi-dimensional poverty</w:t>
      </w:r>
      <w:bookmarkEnd w:id="0"/>
      <w:r w:rsidRPr="00774841">
        <w:rPr>
          <w:rFonts w:ascii="Montserrat" w:hAnsi="Montserrat" w:cstheme="minorBidi"/>
        </w:rPr>
        <w:t>.</w:t>
      </w:r>
      <w:r w:rsidR="00B136ED">
        <w:rPr>
          <w:rFonts w:ascii="Montserrat" w:hAnsi="Montserrat" w:cstheme="minorHAnsi"/>
          <w:bCs/>
        </w:rPr>
        <w:t xml:space="preserve"> </w:t>
      </w:r>
      <w:r w:rsidR="00B136ED" w:rsidRPr="00B136ED">
        <w:rPr>
          <w:rFonts w:ascii="Montserrat" w:hAnsi="Montserrat" w:cstheme="minorHAnsi"/>
          <w:bCs/>
        </w:rPr>
        <w:t xml:space="preserve">(Max </w:t>
      </w:r>
      <w:r w:rsidR="009919BE">
        <w:rPr>
          <w:rFonts w:ascii="Montserrat" w:hAnsi="Montserrat" w:cstheme="minorHAnsi"/>
          <w:bCs/>
        </w:rPr>
        <w:t>10</w:t>
      </w:r>
      <w:r w:rsidR="00B136ED" w:rsidRPr="00B136ED">
        <w:rPr>
          <w:rFonts w:ascii="Montserrat" w:hAnsi="Montserrat" w:cstheme="minorHAnsi"/>
          <w:bCs/>
        </w:rPr>
        <w:t>0 words)</w:t>
      </w:r>
      <w:r w:rsidR="00B136ED">
        <w:rPr>
          <w:rFonts w:ascii="Montserrat" w:hAnsi="Montserrat" w:cstheme="minorHAnsi"/>
          <w:bCs/>
        </w:rPr>
        <w:t xml:space="preserve"> ??</w:t>
      </w:r>
    </w:p>
    <w:sectPr w:rsidR="00B136ED" w:rsidRPr="00774841" w:rsidSect="003D11CC">
      <w:headerReference w:type="even" r:id="rId12"/>
      <w:headerReference w:type="default" r:id="rId13"/>
      <w:footerReference w:type="even" r:id="rId14"/>
      <w:footerReference w:type="default" r:id="rId15"/>
      <w:headerReference w:type="first" r:id="rId16"/>
      <w:footerReference w:type="first" r:id="rId17"/>
      <w:pgSz w:w="11906" w:h="16838" w:code="9"/>
      <w:pgMar w:top="1843" w:right="1134" w:bottom="184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C85EC" w14:textId="77777777" w:rsidR="00AD3F16" w:rsidRDefault="00AD3F16" w:rsidP="005E72DF">
      <w:r>
        <w:separator/>
      </w:r>
    </w:p>
  </w:endnote>
  <w:endnote w:type="continuationSeparator" w:id="0">
    <w:p w14:paraId="1DFDB032" w14:textId="77777777" w:rsidR="00AD3F16" w:rsidRDefault="00AD3F16" w:rsidP="005E72DF">
      <w:r>
        <w:continuationSeparator/>
      </w:r>
    </w:p>
  </w:endnote>
  <w:endnote w:type="continuationNotice" w:id="1">
    <w:p w14:paraId="1770474C" w14:textId="77777777" w:rsidR="00AD3F16" w:rsidRDefault="00AD3F1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1D105" w14:textId="0ADB4949" w:rsidR="0000761F" w:rsidRDefault="0000761F" w:rsidP="005E72DF">
    <w:pPr>
      <w:pStyle w:val="Pieddepage"/>
      <w:rPr>
        <w:rStyle w:val="Numrodepage"/>
      </w:rPr>
    </w:pPr>
    <w:r>
      <w:rPr>
        <w:rStyle w:val="Numrodepage"/>
      </w:rPr>
      <w:fldChar w:fldCharType="begin"/>
    </w:r>
    <w:r>
      <w:rPr>
        <w:rStyle w:val="Numrodepage"/>
      </w:rPr>
      <w:instrText xml:space="preserve">PAGE  </w:instrText>
    </w:r>
    <w:r>
      <w:rPr>
        <w:rStyle w:val="Numrodepage"/>
      </w:rPr>
      <w:fldChar w:fldCharType="separate"/>
    </w:r>
    <w:r w:rsidR="00827B67">
      <w:rPr>
        <w:rStyle w:val="Numrodepage"/>
        <w:noProof/>
      </w:rPr>
      <w:t>1</w:t>
    </w:r>
    <w:r>
      <w:rPr>
        <w:rStyle w:val="Numrodepage"/>
      </w:rPr>
      <w:fldChar w:fldCharType="end"/>
    </w:r>
  </w:p>
  <w:p w14:paraId="4B9C6397" w14:textId="77777777" w:rsidR="0000761F" w:rsidRDefault="0000761F" w:rsidP="005E72D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4701265"/>
      <w:docPartObj>
        <w:docPartGallery w:val="Page Numbers (Bottom of Page)"/>
        <w:docPartUnique/>
      </w:docPartObj>
    </w:sdtPr>
    <w:sdtEndPr>
      <w:rPr>
        <w:rFonts w:ascii="Montserrat" w:hAnsi="Montserrat"/>
        <w:noProof/>
        <w:sz w:val="20"/>
        <w:szCs w:val="20"/>
      </w:rPr>
    </w:sdtEndPr>
    <w:sdtContent>
      <w:p w14:paraId="5C2E1FAD" w14:textId="1C6BE0BF" w:rsidR="00FF637C" w:rsidRPr="005E4EFA" w:rsidRDefault="00FF637C" w:rsidP="009E371D">
        <w:pPr>
          <w:pStyle w:val="Pieddepage"/>
          <w:jc w:val="center"/>
          <w:rPr>
            <w:rFonts w:ascii="Montserrat" w:hAnsi="Montserrat"/>
            <w:sz w:val="20"/>
            <w:szCs w:val="20"/>
          </w:rPr>
        </w:pPr>
        <w:r w:rsidRPr="005E4EFA">
          <w:rPr>
            <w:rFonts w:ascii="Montserrat" w:hAnsi="Montserrat"/>
            <w:sz w:val="20"/>
            <w:szCs w:val="20"/>
          </w:rPr>
          <w:fldChar w:fldCharType="begin"/>
        </w:r>
        <w:r w:rsidRPr="005E4EFA">
          <w:rPr>
            <w:rFonts w:ascii="Montserrat" w:hAnsi="Montserrat"/>
            <w:sz w:val="20"/>
            <w:szCs w:val="20"/>
          </w:rPr>
          <w:instrText xml:space="preserve"> PAGE   \* MERGEFORMAT </w:instrText>
        </w:r>
        <w:r w:rsidRPr="005E4EFA">
          <w:rPr>
            <w:rFonts w:ascii="Montserrat" w:hAnsi="Montserrat"/>
            <w:sz w:val="20"/>
            <w:szCs w:val="20"/>
          </w:rPr>
          <w:fldChar w:fldCharType="separate"/>
        </w:r>
        <w:r w:rsidRPr="005E4EFA">
          <w:rPr>
            <w:rFonts w:ascii="Montserrat" w:hAnsi="Montserrat"/>
            <w:noProof/>
            <w:sz w:val="20"/>
            <w:szCs w:val="20"/>
          </w:rPr>
          <w:t>2</w:t>
        </w:r>
        <w:r w:rsidRPr="005E4EFA">
          <w:rPr>
            <w:rFonts w:ascii="Montserrat" w:hAnsi="Montserrat"/>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sz w:val="20"/>
        <w:szCs w:val="20"/>
      </w:rPr>
      <w:id w:val="-105890918"/>
      <w:docPartObj>
        <w:docPartGallery w:val="Page Numbers (Bottom of Page)"/>
        <w:docPartUnique/>
      </w:docPartObj>
    </w:sdtPr>
    <w:sdtEndPr>
      <w:rPr>
        <w:noProof/>
      </w:rPr>
    </w:sdtEndPr>
    <w:sdtContent>
      <w:p w14:paraId="671DAD65" w14:textId="50027C74" w:rsidR="00071102" w:rsidRPr="008E3197" w:rsidRDefault="008E3197" w:rsidP="008E3197">
        <w:pPr>
          <w:pStyle w:val="Pieddepage"/>
          <w:jc w:val="center"/>
          <w:rPr>
            <w:rFonts w:ascii="Montserrat" w:hAnsi="Montserrat"/>
            <w:sz w:val="20"/>
            <w:szCs w:val="20"/>
          </w:rPr>
        </w:pPr>
        <w:r w:rsidRPr="008E3197">
          <w:rPr>
            <w:rFonts w:ascii="Montserrat" w:hAnsi="Montserrat"/>
            <w:sz w:val="20"/>
            <w:szCs w:val="20"/>
          </w:rPr>
          <w:fldChar w:fldCharType="begin"/>
        </w:r>
        <w:r w:rsidRPr="008E3197">
          <w:rPr>
            <w:rFonts w:ascii="Montserrat" w:hAnsi="Montserrat"/>
            <w:sz w:val="20"/>
            <w:szCs w:val="20"/>
          </w:rPr>
          <w:instrText xml:space="preserve"> PAGE   \* MERGEFORMAT </w:instrText>
        </w:r>
        <w:r w:rsidRPr="008E3197">
          <w:rPr>
            <w:rFonts w:ascii="Montserrat" w:hAnsi="Montserrat"/>
            <w:sz w:val="20"/>
            <w:szCs w:val="20"/>
          </w:rPr>
          <w:fldChar w:fldCharType="separate"/>
        </w:r>
        <w:r w:rsidRPr="008E3197">
          <w:rPr>
            <w:rFonts w:ascii="Montserrat" w:hAnsi="Montserrat"/>
            <w:noProof/>
            <w:sz w:val="20"/>
            <w:szCs w:val="20"/>
          </w:rPr>
          <w:t>2</w:t>
        </w:r>
        <w:r w:rsidRPr="008E3197">
          <w:rPr>
            <w:rFonts w:ascii="Montserrat" w:hAnsi="Montserrat"/>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01D82" w14:textId="77777777" w:rsidR="00AD3F16" w:rsidRDefault="00AD3F16" w:rsidP="005E72DF">
      <w:r>
        <w:separator/>
      </w:r>
    </w:p>
  </w:footnote>
  <w:footnote w:type="continuationSeparator" w:id="0">
    <w:p w14:paraId="2AA15C04" w14:textId="77777777" w:rsidR="00AD3F16" w:rsidRDefault="00AD3F16" w:rsidP="005E72DF">
      <w:r>
        <w:continuationSeparator/>
      </w:r>
    </w:p>
  </w:footnote>
  <w:footnote w:type="continuationNotice" w:id="1">
    <w:p w14:paraId="2B1A5863" w14:textId="77777777" w:rsidR="00AD3F16" w:rsidRDefault="00AD3F1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E47A4" w14:textId="77777777" w:rsidR="00341876" w:rsidRDefault="0034187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675E6" w14:textId="34B33CA0" w:rsidR="00DF79BA" w:rsidRDefault="00BC7E57" w:rsidP="00BC7E57">
    <w:pPr>
      <w:pStyle w:val="En-tte"/>
      <w:spacing w:before="0" w:after="0"/>
    </w:pPr>
    <w:r w:rsidRPr="00E72666">
      <w:rPr>
        <w:b/>
        <w:bCs/>
        <w:noProof/>
        <w:color w:val="F2AE51"/>
      </w:rPr>
      <mc:AlternateContent>
        <mc:Choice Requires="wpg">
          <w:drawing>
            <wp:anchor distT="0" distB="0" distL="114300" distR="114300" simplePos="0" relativeHeight="251658240" behindDoc="0" locked="0" layoutInCell="1" allowOverlap="1" wp14:anchorId="504DF998" wp14:editId="1AD4739F">
              <wp:simplePos x="0" y="0"/>
              <wp:positionH relativeFrom="margin">
                <wp:align>right</wp:align>
              </wp:positionH>
              <wp:positionV relativeFrom="paragraph">
                <wp:posOffset>219075</wp:posOffset>
              </wp:positionV>
              <wp:extent cx="2490017" cy="224155"/>
              <wp:effectExtent l="0" t="0" r="5715" b="4445"/>
              <wp:wrapNone/>
              <wp:docPr id="14" name="Group 14"/>
              <wp:cNvGraphicFramePr/>
              <a:graphic xmlns:a="http://schemas.openxmlformats.org/drawingml/2006/main">
                <a:graphicData uri="http://schemas.microsoft.com/office/word/2010/wordprocessingGroup">
                  <wpg:wgp>
                    <wpg:cNvGrpSpPr/>
                    <wpg:grpSpPr>
                      <a:xfrm>
                        <a:off x="0" y="0"/>
                        <a:ext cx="2490017" cy="224155"/>
                        <a:chOff x="3801291" y="0"/>
                        <a:chExt cx="2490017" cy="224155"/>
                      </a:xfrm>
                    </wpg:grpSpPr>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33703" y="0"/>
                          <a:ext cx="1157605" cy="224155"/>
                        </a:xfrm>
                        <a:prstGeom prst="rect">
                          <a:avLst/>
                        </a:prstGeom>
                        <a:noFill/>
                        <a:ln>
                          <a:noFill/>
                        </a:ln>
                      </pic:spPr>
                    </pic:pic>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801291" y="104503"/>
                          <a:ext cx="1224915" cy="577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w14:anchorId="670A6320">
            <v:group id="Group 14" style="position:absolute;margin-left:144.85pt;margin-top:17.25pt;width:196.05pt;height:17.65pt;z-index:251658240;mso-position-horizontal:right;mso-position-horizontal-relative:margin;mso-width-relative:margin;mso-height-relative:margin" coordsize="24900,2241" coordorigin="38012" o:spid="_x0000_s1026" w14:anchorId="5331346D"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5" style="position:absolute;left:51337;width:11576;height:224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">
                <v:imagedata o:title="" r:id="rId3"/>
              </v:shape>
              <v:shape id="Picture 16" style="position:absolute;left:38012;top:1045;width:12250;height:57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">
                <v:imagedata o:title="" r:id="rId4"/>
              </v:shape>
              <w10:wrap anchorx="margin"/>
            </v:group>
          </w:pict>
        </mc:Fallback>
      </mc:AlternateContent>
    </w:r>
    <w:r>
      <w:rPr>
        <w:noProof/>
      </w:rPr>
      <w:drawing>
        <wp:inline distT="0" distB="0" distL="0" distR="0" wp14:anchorId="0DA0A346" wp14:editId="19EE5C35">
          <wp:extent cx="1940118" cy="627904"/>
          <wp:effectExtent l="0" t="0" r="3175" b="1270"/>
          <wp:docPr id="1509432614" name="Picture 15094326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047550" name="Picture 3" descr="A black background with blue text&#10;&#10;Description automatically generated"/>
                  <pic:cNvPicPr/>
                </pic:nvPicPr>
                <pic:blipFill rotWithShape="1">
                  <a:blip r:embed="rId5">
                    <a:extLst>
                      <a:ext uri="{28A0092B-C50C-407E-A947-70E740481C1C}">
                        <a14:useLocalDpi xmlns:a14="http://schemas.microsoft.com/office/drawing/2010/main" val="0"/>
                      </a:ext>
                    </a:extLst>
                  </a:blip>
                  <a:srcRect l="5412" t="11226" r="6534" b="8134"/>
                  <a:stretch/>
                </pic:blipFill>
                <pic:spPr bwMode="auto">
                  <a:xfrm>
                    <a:off x="0" y="0"/>
                    <a:ext cx="1941351" cy="628303"/>
                  </a:xfrm>
                  <a:prstGeom prst="rect">
                    <a:avLst/>
                  </a:prstGeom>
                  <a:ln>
                    <a:noFill/>
                  </a:ln>
                  <a:extLst>
                    <a:ext uri="{53640926-AAD7-44D8-BBD7-CCE9431645EC}">
                      <a14:shadowObscured xmlns:a14="http://schemas.microsoft.com/office/drawing/2010/main"/>
                    </a:ext>
                  </a:extLst>
                </pic:spPr>
              </pic:pic>
            </a:graphicData>
          </a:graphic>
        </wp:inline>
      </w:drawing>
    </w:r>
  </w:p>
  <w:p w14:paraId="4D60AC38" w14:textId="77777777" w:rsidR="00BC7E57" w:rsidRDefault="00BC7E57" w:rsidP="00BC7E57">
    <w:pPr>
      <w:pStyle w:val="En-tte"/>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ACF96" w14:textId="3B28298F" w:rsidR="00071102" w:rsidRDefault="008E3197" w:rsidP="008E3197">
    <w:pPr>
      <w:pStyle w:val="En-tte"/>
      <w:jc w:val="right"/>
    </w:pPr>
    <w:r>
      <w:rPr>
        <w:noProof/>
        <w14:ligatures w14:val="standardContextual"/>
      </w:rPr>
      <w:drawing>
        <wp:inline distT="0" distB="0" distL="0" distR="0" wp14:anchorId="0ECF1C4F" wp14:editId="3A7DAF82">
          <wp:extent cx="2350669" cy="832513"/>
          <wp:effectExtent l="0" t="0" r="0" b="5715"/>
          <wp:docPr id="1798003698" name="Picture 1798003698"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03698" name="Picture 2" descr="Blue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0668" cy="8431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D8E4FB4"/>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1F1F47C"/>
    <w:multiLevelType w:val="hybridMultilevel"/>
    <w:tmpl w:val="FFFFFFFF"/>
    <w:lvl w:ilvl="0" w:tplc="73AC0DE8">
      <w:start w:val="1"/>
      <w:numFmt w:val="decimal"/>
      <w:lvlText w:val="%1."/>
      <w:lvlJc w:val="left"/>
      <w:pPr>
        <w:ind w:left="720" w:hanging="360"/>
      </w:pPr>
    </w:lvl>
    <w:lvl w:ilvl="1" w:tplc="E236ADFC">
      <w:start w:val="1"/>
      <w:numFmt w:val="lowerLetter"/>
      <w:lvlText w:val="%2."/>
      <w:lvlJc w:val="left"/>
      <w:pPr>
        <w:ind w:left="1440" w:hanging="360"/>
      </w:pPr>
    </w:lvl>
    <w:lvl w:ilvl="2" w:tplc="0F5A30FA">
      <w:start w:val="1"/>
      <w:numFmt w:val="lowerRoman"/>
      <w:lvlText w:val="%3."/>
      <w:lvlJc w:val="right"/>
      <w:pPr>
        <w:ind w:left="2160" w:hanging="180"/>
      </w:pPr>
    </w:lvl>
    <w:lvl w:ilvl="3" w:tplc="39E69754">
      <w:start w:val="1"/>
      <w:numFmt w:val="decimal"/>
      <w:lvlText w:val="%4."/>
      <w:lvlJc w:val="left"/>
      <w:pPr>
        <w:ind w:left="2880" w:hanging="360"/>
      </w:pPr>
    </w:lvl>
    <w:lvl w:ilvl="4" w:tplc="17B861C0">
      <w:start w:val="1"/>
      <w:numFmt w:val="lowerLetter"/>
      <w:lvlText w:val="%5."/>
      <w:lvlJc w:val="left"/>
      <w:pPr>
        <w:ind w:left="3600" w:hanging="360"/>
      </w:pPr>
    </w:lvl>
    <w:lvl w:ilvl="5" w:tplc="58BEDAA2">
      <w:start w:val="1"/>
      <w:numFmt w:val="lowerRoman"/>
      <w:lvlText w:val="%6."/>
      <w:lvlJc w:val="right"/>
      <w:pPr>
        <w:ind w:left="4320" w:hanging="180"/>
      </w:pPr>
    </w:lvl>
    <w:lvl w:ilvl="6" w:tplc="0A5603D8">
      <w:start w:val="1"/>
      <w:numFmt w:val="decimal"/>
      <w:lvlText w:val="%7."/>
      <w:lvlJc w:val="left"/>
      <w:pPr>
        <w:ind w:left="5040" w:hanging="360"/>
      </w:pPr>
    </w:lvl>
    <w:lvl w:ilvl="7" w:tplc="ACB88630">
      <w:start w:val="1"/>
      <w:numFmt w:val="lowerLetter"/>
      <w:lvlText w:val="%8."/>
      <w:lvlJc w:val="left"/>
      <w:pPr>
        <w:ind w:left="5760" w:hanging="360"/>
      </w:pPr>
    </w:lvl>
    <w:lvl w:ilvl="8" w:tplc="3FA40A2C">
      <w:start w:val="1"/>
      <w:numFmt w:val="lowerRoman"/>
      <w:lvlText w:val="%9."/>
      <w:lvlJc w:val="right"/>
      <w:pPr>
        <w:ind w:left="6480" w:hanging="180"/>
      </w:pPr>
    </w:lvl>
  </w:abstractNum>
  <w:abstractNum w:abstractNumId="5"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E448B0"/>
    <w:multiLevelType w:val="hybridMultilevel"/>
    <w:tmpl w:val="E366599E"/>
    <w:lvl w:ilvl="0" w:tplc="79D09992">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0"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13DB7C75"/>
    <w:multiLevelType w:val="multilevel"/>
    <w:tmpl w:val="C76E691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2426724B"/>
    <w:multiLevelType w:val="hybridMultilevel"/>
    <w:tmpl w:val="7E9C86E2"/>
    <w:lvl w:ilvl="0" w:tplc="F4C84E4A">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2878DA"/>
    <w:multiLevelType w:val="hybridMultilevel"/>
    <w:tmpl w:val="22EE49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BED03B"/>
    <w:multiLevelType w:val="hybridMultilevel"/>
    <w:tmpl w:val="FFFFFFFF"/>
    <w:lvl w:ilvl="0" w:tplc="FFFFFFFF">
      <w:start w:val="1"/>
      <w:numFmt w:val="bullet"/>
      <w:lvlText w:val=""/>
      <w:lvlJc w:val="left"/>
      <w:pPr>
        <w:ind w:left="720" w:hanging="360"/>
      </w:pPr>
      <w:rPr>
        <w:rFonts w:ascii="Symbol" w:hAnsi="Symbol" w:hint="default"/>
      </w:rPr>
    </w:lvl>
    <w:lvl w:ilvl="1" w:tplc="C6121C46">
      <w:start w:val="1"/>
      <w:numFmt w:val="bullet"/>
      <w:lvlText w:val="o"/>
      <w:lvlJc w:val="left"/>
      <w:pPr>
        <w:ind w:left="1440" w:hanging="360"/>
      </w:pPr>
      <w:rPr>
        <w:rFonts w:ascii="Courier New" w:hAnsi="Courier New" w:hint="default"/>
      </w:rPr>
    </w:lvl>
    <w:lvl w:ilvl="2" w:tplc="F07EB5F4">
      <w:start w:val="1"/>
      <w:numFmt w:val="bullet"/>
      <w:lvlText w:val=""/>
      <w:lvlJc w:val="left"/>
      <w:pPr>
        <w:ind w:left="2160" w:hanging="360"/>
      </w:pPr>
      <w:rPr>
        <w:rFonts w:ascii="Wingdings" w:hAnsi="Wingdings" w:hint="default"/>
      </w:rPr>
    </w:lvl>
    <w:lvl w:ilvl="3" w:tplc="04766EB8">
      <w:start w:val="1"/>
      <w:numFmt w:val="bullet"/>
      <w:lvlText w:val=""/>
      <w:lvlJc w:val="left"/>
      <w:pPr>
        <w:ind w:left="2880" w:hanging="360"/>
      </w:pPr>
      <w:rPr>
        <w:rFonts w:ascii="Symbol" w:hAnsi="Symbol" w:hint="default"/>
      </w:rPr>
    </w:lvl>
    <w:lvl w:ilvl="4" w:tplc="EBC458B2">
      <w:start w:val="1"/>
      <w:numFmt w:val="bullet"/>
      <w:lvlText w:val="o"/>
      <w:lvlJc w:val="left"/>
      <w:pPr>
        <w:ind w:left="3600" w:hanging="360"/>
      </w:pPr>
      <w:rPr>
        <w:rFonts w:ascii="Courier New" w:hAnsi="Courier New" w:hint="default"/>
      </w:rPr>
    </w:lvl>
    <w:lvl w:ilvl="5" w:tplc="FA285C56">
      <w:start w:val="1"/>
      <w:numFmt w:val="bullet"/>
      <w:lvlText w:val=""/>
      <w:lvlJc w:val="left"/>
      <w:pPr>
        <w:ind w:left="4320" w:hanging="360"/>
      </w:pPr>
      <w:rPr>
        <w:rFonts w:ascii="Wingdings" w:hAnsi="Wingdings" w:hint="default"/>
      </w:rPr>
    </w:lvl>
    <w:lvl w:ilvl="6" w:tplc="A2EE1310">
      <w:start w:val="1"/>
      <w:numFmt w:val="bullet"/>
      <w:lvlText w:val=""/>
      <w:lvlJc w:val="left"/>
      <w:pPr>
        <w:ind w:left="5040" w:hanging="360"/>
      </w:pPr>
      <w:rPr>
        <w:rFonts w:ascii="Symbol" w:hAnsi="Symbol" w:hint="default"/>
      </w:rPr>
    </w:lvl>
    <w:lvl w:ilvl="7" w:tplc="BE928278">
      <w:start w:val="1"/>
      <w:numFmt w:val="bullet"/>
      <w:lvlText w:val="o"/>
      <w:lvlJc w:val="left"/>
      <w:pPr>
        <w:ind w:left="5760" w:hanging="360"/>
      </w:pPr>
      <w:rPr>
        <w:rFonts w:ascii="Courier New" w:hAnsi="Courier New" w:hint="default"/>
      </w:rPr>
    </w:lvl>
    <w:lvl w:ilvl="8" w:tplc="AF721C3C">
      <w:start w:val="1"/>
      <w:numFmt w:val="bullet"/>
      <w:lvlText w:val=""/>
      <w:lvlJc w:val="left"/>
      <w:pPr>
        <w:ind w:left="6480" w:hanging="360"/>
      </w:pPr>
      <w:rPr>
        <w:rFonts w:ascii="Wingdings" w:hAnsi="Wingdings" w:hint="default"/>
      </w:rPr>
    </w:lvl>
  </w:abstractNum>
  <w:abstractNum w:abstractNumId="26"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E0C2F6"/>
    <w:multiLevelType w:val="hybridMultilevel"/>
    <w:tmpl w:val="FFFFFFFF"/>
    <w:lvl w:ilvl="0" w:tplc="E1400CEC">
      <w:start w:val="3"/>
      <w:numFmt w:val="decimal"/>
      <w:lvlText w:val="%1."/>
      <w:lvlJc w:val="left"/>
      <w:pPr>
        <w:ind w:left="720" w:hanging="360"/>
      </w:pPr>
    </w:lvl>
    <w:lvl w:ilvl="1" w:tplc="3454CE54">
      <w:start w:val="1"/>
      <w:numFmt w:val="lowerLetter"/>
      <w:lvlText w:val="%2."/>
      <w:lvlJc w:val="left"/>
      <w:pPr>
        <w:ind w:left="1440" w:hanging="360"/>
      </w:pPr>
    </w:lvl>
    <w:lvl w:ilvl="2" w:tplc="FA564F68">
      <w:start w:val="1"/>
      <w:numFmt w:val="lowerRoman"/>
      <w:lvlText w:val="%3."/>
      <w:lvlJc w:val="right"/>
      <w:pPr>
        <w:ind w:left="2160" w:hanging="180"/>
      </w:pPr>
    </w:lvl>
    <w:lvl w:ilvl="3" w:tplc="AFB42968">
      <w:start w:val="1"/>
      <w:numFmt w:val="decimal"/>
      <w:lvlText w:val="%4."/>
      <w:lvlJc w:val="left"/>
      <w:pPr>
        <w:ind w:left="2880" w:hanging="360"/>
      </w:pPr>
    </w:lvl>
    <w:lvl w:ilvl="4" w:tplc="01AA2A58">
      <w:start w:val="1"/>
      <w:numFmt w:val="lowerLetter"/>
      <w:lvlText w:val="%5."/>
      <w:lvlJc w:val="left"/>
      <w:pPr>
        <w:ind w:left="3600" w:hanging="360"/>
      </w:pPr>
    </w:lvl>
    <w:lvl w:ilvl="5" w:tplc="C75EDA8E">
      <w:start w:val="1"/>
      <w:numFmt w:val="lowerRoman"/>
      <w:lvlText w:val="%6."/>
      <w:lvlJc w:val="right"/>
      <w:pPr>
        <w:ind w:left="4320" w:hanging="180"/>
      </w:pPr>
    </w:lvl>
    <w:lvl w:ilvl="6" w:tplc="3A44C438">
      <w:start w:val="1"/>
      <w:numFmt w:val="decimal"/>
      <w:lvlText w:val="%7."/>
      <w:lvlJc w:val="left"/>
      <w:pPr>
        <w:ind w:left="5040" w:hanging="360"/>
      </w:pPr>
    </w:lvl>
    <w:lvl w:ilvl="7" w:tplc="48262A2A">
      <w:start w:val="1"/>
      <w:numFmt w:val="lowerLetter"/>
      <w:lvlText w:val="%8."/>
      <w:lvlJc w:val="left"/>
      <w:pPr>
        <w:ind w:left="5760" w:hanging="360"/>
      </w:pPr>
    </w:lvl>
    <w:lvl w:ilvl="8" w:tplc="F0C699E2">
      <w:start w:val="1"/>
      <w:numFmt w:val="lowerRoman"/>
      <w:lvlText w:val="%9."/>
      <w:lvlJc w:val="right"/>
      <w:pPr>
        <w:ind w:left="6480" w:hanging="180"/>
      </w:pPr>
    </w:lvl>
  </w:abstractNum>
  <w:abstractNum w:abstractNumId="29"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1" w15:restartNumberingAfterBreak="0">
    <w:nsid w:val="59863A42"/>
    <w:multiLevelType w:val="hybridMultilevel"/>
    <w:tmpl w:val="53D8F280"/>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0165A7"/>
    <w:multiLevelType w:val="hybridMultilevel"/>
    <w:tmpl w:val="186894DC"/>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0809A"/>
    <w:multiLevelType w:val="hybridMultilevel"/>
    <w:tmpl w:val="FFFFFFFF"/>
    <w:lvl w:ilvl="0" w:tplc="1748AE24">
      <w:start w:val="1"/>
      <w:numFmt w:val="decimal"/>
      <w:lvlText w:val="%1."/>
      <w:lvlJc w:val="left"/>
      <w:pPr>
        <w:ind w:left="720" w:hanging="360"/>
      </w:pPr>
    </w:lvl>
    <w:lvl w:ilvl="1" w:tplc="36C80F58">
      <w:start w:val="1"/>
      <w:numFmt w:val="lowerLetter"/>
      <w:lvlText w:val="%2."/>
      <w:lvlJc w:val="left"/>
      <w:pPr>
        <w:ind w:left="1440" w:hanging="360"/>
      </w:pPr>
    </w:lvl>
    <w:lvl w:ilvl="2" w:tplc="EFC2A726">
      <w:start w:val="1"/>
      <w:numFmt w:val="lowerRoman"/>
      <w:lvlText w:val="%3."/>
      <w:lvlJc w:val="right"/>
      <w:pPr>
        <w:ind w:left="2160" w:hanging="180"/>
      </w:pPr>
    </w:lvl>
    <w:lvl w:ilvl="3" w:tplc="C7467D6A">
      <w:start w:val="1"/>
      <w:numFmt w:val="decimal"/>
      <w:lvlText w:val="%4."/>
      <w:lvlJc w:val="left"/>
      <w:pPr>
        <w:ind w:left="2880" w:hanging="360"/>
      </w:pPr>
    </w:lvl>
    <w:lvl w:ilvl="4" w:tplc="EDEAF2BE">
      <w:start w:val="1"/>
      <w:numFmt w:val="lowerLetter"/>
      <w:lvlText w:val="%5."/>
      <w:lvlJc w:val="left"/>
      <w:pPr>
        <w:ind w:left="3600" w:hanging="360"/>
      </w:pPr>
    </w:lvl>
    <w:lvl w:ilvl="5" w:tplc="13309E00">
      <w:start w:val="1"/>
      <w:numFmt w:val="lowerRoman"/>
      <w:lvlText w:val="%6."/>
      <w:lvlJc w:val="right"/>
      <w:pPr>
        <w:ind w:left="4320" w:hanging="180"/>
      </w:pPr>
    </w:lvl>
    <w:lvl w:ilvl="6" w:tplc="0592F306">
      <w:start w:val="1"/>
      <w:numFmt w:val="decimal"/>
      <w:lvlText w:val="%7."/>
      <w:lvlJc w:val="left"/>
      <w:pPr>
        <w:ind w:left="5040" w:hanging="360"/>
      </w:pPr>
    </w:lvl>
    <w:lvl w:ilvl="7" w:tplc="B44EA8B2">
      <w:start w:val="1"/>
      <w:numFmt w:val="lowerLetter"/>
      <w:lvlText w:val="%8."/>
      <w:lvlJc w:val="left"/>
      <w:pPr>
        <w:ind w:left="5760" w:hanging="360"/>
      </w:pPr>
    </w:lvl>
    <w:lvl w:ilvl="8" w:tplc="1D6ABBB0">
      <w:start w:val="1"/>
      <w:numFmt w:val="lowerRoman"/>
      <w:lvlText w:val="%9."/>
      <w:lvlJc w:val="right"/>
      <w:pPr>
        <w:ind w:left="6480" w:hanging="180"/>
      </w:pPr>
    </w:lvl>
  </w:abstractNum>
  <w:abstractNum w:abstractNumId="3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9F78DE"/>
    <w:multiLevelType w:val="hybridMultilevel"/>
    <w:tmpl w:val="AEBAB838"/>
    <w:lvl w:ilvl="0" w:tplc="CDB2B7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303E2F"/>
    <w:multiLevelType w:val="multilevel"/>
    <w:tmpl w:val="7F22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A06132"/>
    <w:multiLevelType w:val="hybridMultilevel"/>
    <w:tmpl w:val="0B6A3EA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6C66AB"/>
    <w:multiLevelType w:val="hybridMultilevel"/>
    <w:tmpl w:val="FFFFFFFF"/>
    <w:lvl w:ilvl="0" w:tplc="F2B47142">
      <w:start w:val="2"/>
      <w:numFmt w:val="decimal"/>
      <w:lvlText w:val="%1."/>
      <w:lvlJc w:val="left"/>
      <w:pPr>
        <w:ind w:left="720" w:hanging="360"/>
      </w:pPr>
    </w:lvl>
    <w:lvl w:ilvl="1" w:tplc="5C8243A8">
      <w:start w:val="1"/>
      <w:numFmt w:val="lowerLetter"/>
      <w:lvlText w:val="%2."/>
      <w:lvlJc w:val="left"/>
      <w:pPr>
        <w:ind w:left="1440" w:hanging="360"/>
      </w:pPr>
    </w:lvl>
    <w:lvl w:ilvl="2" w:tplc="DA3E2830">
      <w:start w:val="1"/>
      <w:numFmt w:val="lowerRoman"/>
      <w:lvlText w:val="%3."/>
      <w:lvlJc w:val="right"/>
      <w:pPr>
        <w:ind w:left="2160" w:hanging="180"/>
      </w:pPr>
    </w:lvl>
    <w:lvl w:ilvl="3" w:tplc="1FAC82F2">
      <w:start w:val="1"/>
      <w:numFmt w:val="decimal"/>
      <w:lvlText w:val="%4."/>
      <w:lvlJc w:val="left"/>
      <w:pPr>
        <w:ind w:left="2880" w:hanging="360"/>
      </w:pPr>
    </w:lvl>
    <w:lvl w:ilvl="4" w:tplc="132CE078">
      <w:start w:val="1"/>
      <w:numFmt w:val="lowerLetter"/>
      <w:lvlText w:val="%5."/>
      <w:lvlJc w:val="left"/>
      <w:pPr>
        <w:ind w:left="3600" w:hanging="360"/>
      </w:pPr>
    </w:lvl>
    <w:lvl w:ilvl="5" w:tplc="19040A48">
      <w:start w:val="1"/>
      <w:numFmt w:val="lowerRoman"/>
      <w:lvlText w:val="%6."/>
      <w:lvlJc w:val="right"/>
      <w:pPr>
        <w:ind w:left="4320" w:hanging="180"/>
      </w:pPr>
    </w:lvl>
    <w:lvl w:ilvl="6" w:tplc="B93CC9E8">
      <w:start w:val="1"/>
      <w:numFmt w:val="decimal"/>
      <w:lvlText w:val="%7."/>
      <w:lvlJc w:val="left"/>
      <w:pPr>
        <w:ind w:left="5040" w:hanging="360"/>
      </w:pPr>
    </w:lvl>
    <w:lvl w:ilvl="7" w:tplc="44AE533E">
      <w:start w:val="1"/>
      <w:numFmt w:val="lowerLetter"/>
      <w:lvlText w:val="%8."/>
      <w:lvlJc w:val="left"/>
      <w:pPr>
        <w:ind w:left="5760" w:hanging="360"/>
      </w:pPr>
    </w:lvl>
    <w:lvl w:ilvl="8" w:tplc="CC2AEF50">
      <w:start w:val="1"/>
      <w:numFmt w:val="lowerRoman"/>
      <w:lvlText w:val="%9."/>
      <w:lvlJc w:val="right"/>
      <w:pPr>
        <w:ind w:left="6480" w:hanging="180"/>
      </w:pPr>
    </w:lvl>
  </w:abstractNum>
  <w:abstractNum w:abstractNumId="4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7858307">
    <w:abstractNumId w:val="12"/>
  </w:num>
  <w:num w:numId="2" w16cid:durableId="541284823">
    <w:abstractNumId w:val="10"/>
  </w:num>
  <w:num w:numId="3" w16cid:durableId="1036275329">
    <w:abstractNumId w:val="3"/>
  </w:num>
  <w:num w:numId="4" w16cid:durableId="1620643796">
    <w:abstractNumId w:val="13"/>
  </w:num>
  <w:num w:numId="5" w16cid:durableId="1391071880">
    <w:abstractNumId w:val="6"/>
  </w:num>
  <w:num w:numId="6" w16cid:durableId="361632800">
    <w:abstractNumId w:val="23"/>
  </w:num>
  <w:num w:numId="7" w16cid:durableId="461577820">
    <w:abstractNumId w:val="16"/>
  </w:num>
  <w:num w:numId="8" w16cid:durableId="349137870">
    <w:abstractNumId w:val="21"/>
  </w:num>
  <w:num w:numId="9" w16cid:durableId="1286230358">
    <w:abstractNumId w:val="34"/>
  </w:num>
  <w:num w:numId="10" w16cid:durableId="1326483">
    <w:abstractNumId w:val="44"/>
  </w:num>
  <w:num w:numId="11" w16cid:durableId="443958450">
    <w:abstractNumId w:val="27"/>
  </w:num>
  <w:num w:numId="12" w16cid:durableId="257564928">
    <w:abstractNumId w:val="19"/>
  </w:num>
  <w:num w:numId="13" w16cid:durableId="351959104">
    <w:abstractNumId w:val="24"/>
  </w:num>
  <w:num w:numId="14" w16cid:durableId="1302661721">
    <w:abstractNumId w:val="29"/>
  </w:num>
  <w:num w:numId="15" w16cid:durableId="649214753">
    <w:abstractNumId w:val="17"/>
  </w:num>
  <w:num w:numId="16" w16cid:durableId="1456944952">
    <w:abstractNumId w:val="30"/>
  </w:num>
  <w:num w:numId="17" w16cid:durableId="426393063">
    <w:abstractNumId w:val="18"/>
  </w:num>
  <w:num w:numId="18" w16cid:durableId="1613512363">
    <w:abstractNumId w:val="36"/>
  </w:num>
  <w:num w:numId="19" w16cid:durableId="1332366893">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99418015">
    <w:abstractNumId w:val="0"/>
  </w:num>
  <w:num w:numId="21" w16cid:durableId="1220674304">
    <w:abstractNumId w:val="45"/>
  </w:num>
  <w:num w:numId="22" w16cid:durableId="83259926">
    <w:abstractNumId w:val="42"/>
  </w:num>
  <w:num w:numId="23" w16cid:durableId="1892421884">
    <w:abstractNumId w:val="26"/>
  </w:num>
  <w:num w:numId="24" w16cid:durableId="1647667527">
    <w:abstractNumId w:val="22"/>
  </w:num>
  <w:num w:numId="25" w16cid:durableId="323625452">
    <w:abstractNumId w:val="39"/>
  </w:num>
  <w:num w:numId="26" w16cid:durableId="1100377044">
    <w:abstractNumId w:val="7"/>
  </w:num>
  <w:num w:numId="27" w16cid:durableId="1965311513">
    <w:abstractNumId w:val="42"/>
  </w:num>
  <w:num w:numId="28" w16cid:durableId="1868175515">
    <w:abstractNumId w:val="9"/>
  </w:num>
  <w:num w:numId="29" w16cid:durableId="855463852">
    <w:abstractNumId w:val="5"/>
  </w:num>
  <w:num w:numId="30" w16cid:durableId="1703238477">
    <w:abstractNumId w:val="41"/>
  </w:num>
  <w:num w:numId="31" w16cid:durableId="496267125">
    <w:abstractNumId w:val="37"/>
  </w:num>
  <w:num w:numId="32" w16cid:durableId="1553151122">
    <w:abstractNumId w:val="1"/>
  </w:num>
  <w:num w:numId="33" w16cid:durableId="505635412">
    <w:abstractNumId w:val="15"/>
  </w:num>
  <w:num w:numId="34" w16cid:durableId="2142576197">
    <w:abstractNumId w:val="1"/>
  </w:num>
  <w:num w:numId="35" w16cid:durableId="1490825536">
    <w:abstractNumId w:val="25"/>
  </w:num>
  <w:num w:numId="36" w16cid:durableId="313224644">
    <w:abstractNumId w:val="8"/>
  </w:num>
  <w:num w:numId="37" w16cid:durableId="1502163432">
    <w:abstractNumId w:val="33"/>
  </w:num>
  <w:num w:numId="38" w16cid:durableId="504829048">
    <w:abstractNumId w:val="28"/>
  </w:num>
  <w:num w:numId="39" w16cid:durableId="1202012574">
    <w:abstractNumId w:val="43"/>
  </w:num>
  <w:num w:numId="40" w16cid:durableId="1287080545">
    <w:abstractNumId w:val="4"/>
  </w:num>
  <w:num w:numId="41" w16cid:durableId="831868508">
    <w:abstractNumId w:val="32"/>
  </w:num>
  <w:num w:numId="42" w16cid:durableId="31422138">
    <w:abstractNumId w:val="14"/>
  </w:num>
  <w:num w:numId="43" w16cid:durableId="2101096726">
    <w:abstractNumId w:val="40"/>
  </w:num>
  <w:num w:numId="44" w16cid:durableId="1987007105">
    <w:abstractNumId w:val="31"/>
  </w:num>
  <w:num w:numId="45" w16cid:durableId="1877740746">
    <w:abstractNumId w:val="38"/>
  </w:num>
  <w:num w:numId="46" w16cid:durableId="745223883">
    <w:abstractNumId w:val="35"/>
  </w:num>
  <w:num w:numId="47" w16cid:durableId="1112479271">
    <w:abstractNumId w:val="20"/>
  </w:num>
  <w:num w:numId="48" w16cid:durableId="1169753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092"/>
    <w:rsid w:val="00000B3B"/>
    <w:rsid w:val="000011F1"/>
    <w:rsid w:val="00001E05"/>
    <w:rsid w:val="000021CB"/>
    <w:rsid w:val="00003A5C"/>
    <w:rsid w:val="00003CD4"/>
    <w:rsid w:val="00004841"/>
    <w:rsid w:val="00004CB7"/>
    <w:rsid w:val="00006442"/>
    <w:rsid w:val="00007007"/>
    <w:rsid w:val="0000761F"/>
    <w:rsid w:val="00007FF4"/>
    <w:rsid w:val="00010002"/>
    <w:rsid w:val="000102D1"/>
    <w:rsid w:val="00010633"/>
    <w:rsid w:val="00012642"/>
    <w:rsid w:val="000139B8"/>
    <w:rsid w:val="00013EB6"/>
    <w:rsid w:val="00015256"/>
    <w:rsid w:val="00015CEE"/>
    <w:rsid w:val="000201CC"/>
    <w:rsid w:val="00020563"/>
    <w:rsid w:val="00020C42"/>
    <w:rsid w:val="00020C9C"/>
    <w:rsid w:val="000213C2"/>
    <w:rsid w:val="00021E79"/>
    <w:rsid w:val="00021F2D"/>
    <w:rsid w:val="00022059"/>
    <w:rsid w:val="000221D8"/>
    <w:rsid w:val="000224BB"/>
    <w:rsid w:val="00022929"/>
    <w:rsid w:val="000231E3"/>
    <w:rsid w:val="00023D7F"/>
    <w:rsid w:val="00023EDF"/>
    <w:rsid w:val="00023F4B"/>
    <w:rsid w:val="000241B8"/>
    <w:rsid w:val="00024C9F"/>
    <w:rsid w:val="00024F79"/>
    <w:rsid w:val="0003074A"/>
    <w:rsid w:val="00031448"/>
    <w:rsid w:val="000323EE"/>
    <w:rsid w:val="0003259E"/>
    <w:rsid w:val="00032B48"/>
    <w:rsid w:val="00033FF6"/>
    <w:rsid w:val="00034403"/>
    <w:rsid w:val="000344D2"/>
    <w:rsid w:val="0003471A"/>
    <w:rsid w:val="00035893"/>
    <w:rsid w:val="000367DA"/>
    <w:rsid w:val="0003754A"/>
    <w:rsid w:val="00037838"/>
    <w:rsid w:val="00040475"/>
    <w:rsid w:val="000406C6"/>
    <w:rsid w:val="00041C98"/>
    <w:rsid w:val="00042FCC"/>
    <w:rsid w:val="00043250"/>
    <w:rsid w:val="00043E07"/>
    <w:rsid w:val="00044B36"/>
    <w:rsid w:val="000450BB"/>
    <w:rsid w:val="00045648"/>
    <w:rsid w:val="00045C49"/>
    <w:rsid w:val="00046ABC"/>
    <w:rsid w:val="00047980"/>
    <w:rsid w:val="00047D61"/>
    <w:rsid w:val="000500D2"/>
    <w:rsid w:val="0005068D"/>
    <w:rsid w:val="00050D43"/>
    <w:rsid w:val="00051116"/>
    <w:rsid w:val="00052836"/>
    <w:rsid w:val="00052939"/>
    <w:rsid w:val="00052D79"/>
    <w:rsid w:val="00053E1D"/>
    <w:rsid w:val="0005472F"/>
    <w:rsid w:val="00055015"/>
    <w:rsid w:val="00055174"/>
    <w:rsid w:val="00055B98"/>
    <w:rsid w:val="000561B2"/>
    <w:rsid w:val="00056ADA"/>
    <w:rsid w:val="00057711"/>
    <w:rsid w:val="00060EB2"/>
    <w:rsid w:val="00060EEE"/>
    <w:rsid w:val="00062025"/>
    <w:rsid w:val="00063FF3"/>
    <w:rsid w:val="000649B4"/>
    <w:rsid w:val="000653A7"/>
    <w:rsid w:val="00065E3E"/>
    <w:rsid w:val="00066B58"/>
    <w:rsid w:val="00066BFE"/>
    <w:rsid w:val="00066E85"/>
    <w:rsid w:val="000670A4"/>
    <w:rsid w:val="000673F7"/>
    <w:rsid w:val="0006766C"/>
    <w:rsid w:val="00067781"/>
    <w:rsid w:val="0006798A"/>
    <w:rsid w:val="00067C0F"/>
    <w:rsid w:val="000702D5"/>
    <w:rsid w:val="00070C06"/>
    <w:rsid w:val="00070E6E"/>
    <w:rsid w:val="00071102"/>
    <w:rsid w:val="000716DB"/>
    <w:rsid w:val="000729A9"/>
    <w:rsid w:val="00072CC3"/>
    <w:rsid w:val="000739B2"/>
    <w:rsid w:val="00073ED7"/>
    <w:rsid w:val="0007412E"/>
    <w:rsid w:val="00074755"/>
    <w:rsid w:val="00074CC0"/>
    <w:rsid w:val="00074CC9"/>
    <w:rsid w:val="00074D41"/>
    <w:rsid w:val="00074FD4"/>
    <w:rsid w:val="000758CA"/>
    <w:rsid w:val="00075A6C"/>
    <w:rsid w:val="00075FE0"/>
    <w:rsid w:val="00076D40"/>
    <w:rsid w:val="000772B6"/>
    <w:rsid w:val="00077830"/>
    <w:rsid w:val="00077B77"/>
    <w:rsid w:val="00077B88"/>
    <w:rsid w:val="00081843"/>
    <w:rsid w:val="000818C9"/>
    <w:rsid w:val="00084240"/>
    <w:rsid w:val="0008514A"/>
    <w:rsid w:val="000854F5"/>
    <w:rsid w:val="00085B24"/>
    <w:rsid w:val="00085C8E"/>
    <w:rsid w:val="00086550"/>
    <w:rsid w:val="000865C2"/>
    <w:rsid w:val="00087592"/>
    <w:rsid w:val="000879D6"/>
    <w:rsid w:val="00087EAC"/>
    <w:rsid w:val="000901D2"/>
    <w:rsid w:val="000925A4"/>
    <w:rsid w:val="0009289B"/>
    <w:rsid w:val="00093E56"/>
    <w:rsid w:val="00093F83"/>
    <w:rsid w:val="00094648"/>
    <w:rsid w:val="00095564"/>
    <w:rsid w:val="00095BEC"/>
    <w:rsid w:val="00095E27"/>
    <w:rsid w:val="00095E73"/>
    <w:rsid w:val="000962F7"/>
    <w:rsid w:val="00097F47"/>
    <w:rsid w:val="000A0070"/>
    <w:rsid w:val="000A0F6F"/>
    <w:rsid w:val="000A195D"/>
    <w:rsid w:val="000A1C0A"/>
    <w:rsid w:val="000A1D1F"/>
    <w:rsid w:val="000A2838"/>
    <w:rsid w:val="000A30D6"/>
    <w:rsid w:val="000A3296"/>
    <w:rsid w:val="000A42CC"/>
    <w:rsid w:val="000A449F"/>
    <w:rsid w:val="000A4715"/>
    <w:rsid w:val="000A48CC"/>
    <w:rsid w:val="000A49FA"/>
    <w:rsid w:val="000A5915"/>
    <w:rsid w:val="000A6B14"/>
    <w:rsid w:val="000A6F42"/>
    <w:rsid w:val="000A705E"/>
    <w:rsid w:val="000A7E62"/>
    <w:rsid w:val="000B00C3"/>
    <w:rsid w:val="000B14B1"/>
    <w:rsid w:val="000B1A91"/>
    <w:rsid w:val="000B434D"/>
    <w:rsid w:val="000B43DB"/>
    <w:rsid w:val="000B4EF9"/>
    <w:rsid w:val="000B54AF"/>
    <w:rsid w:val="000B64EC"/>
    <w:rsid w:val="000B6C08"/>
    <w:rsid w:val="000C0835"/>
    <w:rsid w:val="000C1E73"/>
    <w:rsid w:val="000C2187"/>
    <w:rsid w:val="000C2469"/>
    <w:rsid w:val="000C2D13"/>
    <w:rsid w:val="000C354F"/>
    <w:rsid w:val="000C3938"/>
    <w:rsid w:val="000C3E71"/>
    <w:rsid w:val="000C4B48"/>
    <w:rsid w:val="000C55AD"/>
    <w:rsid w:val="000C5BCE"/>
    <w:rsid w:val="000C6A91"/>
    <w:rsid w:val="000C7F2C"/>
    <w:rsid w:val="000D06AD"/>
    <w:rsid w:val="000D0832"/>
    <w:rsid w:val="000D1011"/>
    <w:rsid w:val="000D1323"/>
    <w:rsid w:val="000D1E15"/>
    <w:rsid w:val="000D2541"/>
    <w:rsid w:val="000D32D3"/>
    <w:rsid w:val="000D3487"/>
    <w:rsid w:val="000D460E"/>
    <w:rsid w:val="000D49AE"/>
    <w:rsid w:val="000D52B1"/>
    <w:rsid w:val="000D61B1"/>
    <w:rsid w:val="000D709C"/>
    <w:rsid w:val="000D7331"/>
    <w:rsid w:val="000D751A"/>
    <w:rsid w:val="000D7727"/>
    <w:rsid w:val="000D7792"/>
    <w:rsid w:val="000D7CEA"/>
    <w:rsid w:val="000E0404"/>
    <w:rsid w:val="000E04D0"/>
    <w:rsid w:val="000E05C8"/>
    <w:rsid w:val="000E0CE2"/>
    <w:rsid w:val="000E1745"/>
    <w:rsid w:val="000E19B4"/>
    <w:rsid w:val="000E21BB"/>
    <w:rsid w:val="000E3EF1"/>
    <w:rsid w:val="000E3FDB"/>
    <w:rsid w:val="000E42EB"/>
    <w:rsid w:val="000E45EB"/>
    <w:rsid w:val="000E489D"/>
    <w:rsid w:val="000E4B93"/>
    <w:rsid w:val="000E579B"/>
    <w:rsid w:val="000E5D79"/>
    <w:rsid w:val="000E6334"/>
    <w:rsid w:val="000E6528"/>
    <w:rsid w:val="000F026F"/>
    <w:rsid w:val="000F118A"/>
    <w:rsid w:val="000F1B22"/>
    <w:rsid w:val="000F2244"/>
    <w:rsid w:val="000F2D5E"/>
    <w:rsid w:val="000F2D8F"/>
    <w:rsid w:val="000F366A"/>
    <w:rsid w:val="000F49EC"/>
    <w:rsid w:val="000F4E62"/>
    <w:rsid w:val="000F5FE7"/>
    <w:rsid w:val="000F69CA"/>
    <w:rsid w:val="000F77B1"/>
    <w:rsid w:val="0010076C"/>
    <w:rsid w:val="001008AE"/>
    <w:rsid w:val="00100933"/>
    <w:rsid w:val="001010BF"/>
    <w:rsid w:val="001018B7"/>
    <w:rsid w:val="00103961"/>
    <w:rsid w:val="001039BC"/>
    <w:rsid w:val="00103ADD"/>
    <w:rsid w:val="00103ECE"/>
    <w:rsid w:val="001048A8"/>
    <w:rsid w:val="00104BEF"/>
    <w:rsid w:val="00104D06"/>
    <w:rsid w:val="00105169"/>
    <w:rsid w:val="0010522F"/>
    <w:rsid w:val="001057F6"/>
    <w:rsid w:val="00105912"/>
    <w:rsid w:val="00105A9D"/>
    <w:rsid w:val="00105C46"/>
    <w:rsid w:val="00105C76"/>
    <w:rsid w:val="00106105"/>
    <w:rsid w:val="00106294"/>
    <w:rsid w:val="00106B7C"/>
    <w:rsid w:val="00106D01"/>
    <w:rsid w:val="00106D69"/>
    <w:rsid w:val="00107257"/>
    <w:rsid w:val="00107760"/>
    <w:rsid w:val="0010797A"/>
    <w:rsid w:val="001102BC"/>
    <w:rsid w:val="00111485"/>
    <w:rsid w:val="00111637"/>
    <w:rsid w:val="00111644"/>
    <w:rsid w:val="00112675"/>
    <w:rsid w:val="00112DBE"/>
    <w:rsid w:val="00113668"/>
    <w:rsid w:val="001138A6"/>
    <w:rsid w:val="00113D5E"/>
    <w:rsid w:val="00114A68"/>
    <w:rsid w:val="00114EE1"/>
    <w:rsid w:val="001163F9"/>
    <w:rsid w:val="001165E7"/>
    <w:rsid w:val="001166DB"/>
    <w:rsid w:val="001169F8"/>
    <w:rsid w:val="0011721C"/>
    <w:rsid w:val="0011788D"/>
    <w:rsid w:val="00117BA0"/>
    <w:rsid w:val="00117BB9"/>
    <w:rsid w:val="0012004D"/>
    <w:rsid w:val="001212E9"/>
    <w:rsid w:val="001224E8"/>
    <w:rsid w:val="001228D3"/>
    <w:rsid w:val="00122B74"/>
    <w:rsid w:val="00122FCA"/>
    <w:rsid w:val="0012321A"/>
    <w:rsid w:val="00123AA9"/>
    <w:rsid w:val="00124980"/>
    <w:rsid w:val="00125E1C"/>
    <w:rsid w:val="00126900"/>
    <w:rsid w:val="00126B14"/>
    <w:rsid w:val="00127A06"/>
    <w:rsid w:val="0013041E"/>
    <w:rsid w:val="001313D3"/>
    <w:rsid w:val="00131CC4"/>
    <w:rsid w:val="00132A5B"/>
    <w:rsid w:val="00132B1F"/>
    <w:rsid w:val="00132DDB"/>
    <w:rsid w:val="00132E02"/>
    <w:rsid w:val="0013341C"/>
    <w:rsid w:val="00133B35"/>
    <w:rsid w:val="001349B9"/>
    <w:rsid w:val="00135B82"/>
    <w:rsid w:val="001374D4"/>
    <w:rsid w:val="00137B26"/>
    <w:rsid w:val="00140106"/>
    <w:rsid w:val="0014025E"/>
    <w:rsid w:val="00140F38"/>
    <w:rsid w:val="00141521"/>
    <w:rsid w:val="00141FDB"/>
    <w:rsid w:val="00142820"/>
    <w:rsid w:val="00143047"/>
    <w:rsid w:val="001436C3"/>
    <w:rsid w:val="00144C65"/>
    <w:rsid w:val="00144D2D"/>
    <w:rsid w:val="0014652B"/>
    <w:rsid w:val="00146E01"/>
    <w:rsid w:val="001470A9"/>
    <w:rsid w:val="0014718E"/>
    <w:rsid w:val="001474A3"/>
    <w:rsid w:val="0015027D"/>
    <w:rsid w:val="001520D5"/>
    <w:rsid w:val="00153474"/>
    <w:rsid w:val="00153576"/>
    <w:rsid w:val="00154610"/>
    <w:rsid w:val="00155EB5"/>
    <w:rsid w:val="00156699"/>
    <w:rsid w:val="001568C3"/>
    <w:rsid w:val="00156989"/>
    <w:rsid w:val="00156F84"/>
    <w:rsid w:val="00157291"/>
    <w:rsid w:val="00157703"/>
    <w:rsid w:val="001578C3"/>
    <w:rsid w:val="00157D12"/>
    <w:rsid w:val="00157EEA"/>
    <w:rsid w:val="0016064B"/>
    <w:rsid w:val="00160AD2"/>
    <w:rsid w:val="0016158F"/>
    <w:rsid w:val="00161C0A"/>
    <w:rsid w:val="00161CC6"/>
    <w:rsid w:val="00161DE2"/>
    <w:rsid w:val="00161E29"/>
    <w:rsid w:val="00162D36"/>
    <w:rsid w:val="00162F70"/>
    <w:rsid w:val="001631D8"/>
    <w:rsid w:val="00163983"/>
    <w:rsid w:val="00163C94"/>
    <w:rsid w:val="0016459B"/>
    <w:rsid w:val="001646C3"/>
    <w:rsid w:val="001648CB"/>
    <w:rsid w:val="00166360"/>
    <w:rsid w:val="0016776D"/>
    <w:rsid w:val="00167964"/>
    <w:rsid w:val="00167D10"/>
    <w:rsid w:val="00167E4E"/>
    <w:rsid w:val="0017013D"/>
    <w:rsid w:val="001715FD"/>
    <w:rsid w:val="001717BD"/>
    <w:rsid w:val="001732D7"/>
    <w:rsid w:val="00173712"/>
    <w:rsid w:val="00173945"/>
    <w:rsid w:val="001745A0"/>
    <w:rsid w:val="00174666"/>
    <w:rsid w:val="00174962"/>
    <w:rsid w:val="00174D69"/>
    <w:rsid w:val="001754EC"/>
    <w:rsid w:val="00175C0D"/>
    <w:rsid w:val="00176379"/>
    <w:rsid w:val="00176660"/>
    <w:rsid w:val="00176E24"/>
    <w:rsid w:val="001772B6"/>
    <w:rsid w:val="001775D3"/>
    <w:rsid w:val="00180A51"/>
    <w:rsid w:val="00181EBE"/>
    <w:rsid w:val="0018236E"/>
    <w:rsid w:val="00183517"/>
    <w:rsid w:val="00184162"/>
    <w:rsid w:val="001851D9"/>
    <w:rsid w:val="0018596E"/>
    <w:rsid w:val="00185A37"/>
    <w:rsid w:val="00185D8A"/>
    <w:rsid w:val="00185FF3"/>
    <w:rsid w:val="00186867"/>
    <w:rsid w:val="0018746F"/>
    <w:rsid w:val="00187931"/>
    <w:rsid w:val="00187EF3"/>
    <w:rsid w:val="00190355"/>
    <w:rsid w:val="00190C9B"/>
    <w:rsid w:val="00191A41"/>
    <w:rsid w:val="0019272A"/>
    <w:rsid w:val="00193052"/>
    <w:rsid w:val="00194A81"/>
    <w:rsid w:val="00194A83"/>
    <w:rsid w:val="00195C1E"/>
    <w:rsid w:val="001965AE"/>
    <w:rsid w:val="00196E93"/>
    <w:rsid w:val="001970AC"/>
    <w:rsid w:val="001979F6"/>
    <w:rsid w:val="00197C96"/>
    <w:rsid w:val="001A009E"/>
    <w:rsid w:val="001A1334"/>
    <w:rsid w:val="001A186F"/>
    <w:rsid w:val="001A1AEC"/>
    <w:rsid w:val="001A23B8"/>
    <w:rsid w:val="001A3DBD"/>
    <w:rsid w:val="001A4955"/>
    <w:rsid w:val="001A49C2"/>
    <w:rsid w:val="001A4BE8"/>
    <w:rsid w:val="001A4D7D"/>
    <w:rsid w:val="001A4DCF"/>
    <w:rsid w:val="001A5844"/>
    <w:rsid w:val="001A6450"/>
    <w:rsid w:val="001A7C36"/>
    <w:rsid w:val="001A7E1A"/>
    <w:rsid w:val="001B179A"/>
    <w:rsid w:val="001B1D00"/>
    <w:rsid w:val="001B1F59"/>
    <w:rsid w:val="001B320F"/>
    <w:rsid w:val="001B3C0D"/>
    <w:rsid w:val="001B3CE0"/>
    <w:rsid w:val="001B3D02"/>
    <w:rsid w:val="001B40AC"/>
    <w:rsid w:val="001B495D"/>
    <w:rsid w:val="001B4ECC"/>
    <w:rsid w:val="001B52F2"/>
    <w:rsid w:val="001B5BE3"/>
    <w:rsid w:val="001B621B"/>
    <w:rsid w:val="001B799A"/>
    <w:rsid w:val="001C06E8"/>
    <w:rsid w:val="001C0D57"/>
    <w:rsid w:val="001C14A3"/>
    <w:rsid w:val="001C1850"/>
    <w:rsid w:val="001C185D"/>
    <w:rsid w:val="001C1C87"/>
    <w:rsid w:val="001C2914"/>
    <w:rsid w:val="001C2C74"/>
    <w:rsid w:val="001C3109"/>
    <w:rsid w:val="001C381B"/>
    <w:rsid w:val="001C4169"/>
    <w:rsid w:val="001C4538"/>
    <w:rsid w:val="001C45E5"/>
    <w:rsid w:val="001C4DC3"/>
    <w:rsid w:val="001C4E35"/>
    <w:rsid w:val="001C4FC0"/>
    <w:rsid w:val="001C5B2A"/>
    <w:rsid w:val="001C5DE8"/>
    <w:rsid w:val="001D0051"/>
    <w:rsid w:val="001D0ED4"/>
    <w:rsid w:val="001D25B6"/>
    <w:rsid w:val="001D2A5F"/>
    <w:rsid w:val="001D3222"/>
    <w:rsid w:val="001D38FD"/>
    <w:rsid w:val="001D4088"/>
    <w:rsid w:val="001D4F4B"/>
    <w:rsid w:val="001D562B"/>
    <w:rsid w:val="001D5E75"/>
    <w:rsid w:val="001D6149"/>
    <w:rsid w:val="001D63FB"/>
    <w:rsid w:val="001D6AE9"/>
    <w:rsid w:val="001D6F0B"/>
    <w:rsid w:val="001D763E"/>
    <w:rsid w:val="001D7CB1"/>
    <w:rsid w:val="001E1309"/>
    <w:rsid w:val="001E2691"/>
    <w:rsid w:val="001E29EC"/>
    <w:rsid w:val="001E2A7A"/>
    <w:rsid w:val="001E311A"/>
    <w:rsid w:val="001E5538"/>
    <w:rsid w:val="001E6437"/>
    <w:rsid w:val="001E7159"/>
    <w:rsid w:val="001E720C"/>
    <w:rsid w:val="001E7819"/>
    <w:rsid w:val="001E798D"/>
    <w:rsid w:val="001F0736"/>
    <w:rsid w:val="001F0E8F"/>
    <w:rsid w:val="001F10D1"/>
    <w:rsid w:val="001F140F"/>
    <w:rsid w:val="001F1D28"/>
    <w:rsid w:val="001F2642"/>
    <w:rsid w:val="001F2691"/>
    <w:rsid w:val="001F29D9"/>
    <w:rsid w:val="001F2C91"/>
    <w:rsid w:val="001F37D9"/>
    <w:rsid w:val="001F3D47"/>
    <w:rsid w:val="001F5120"/>
    <w:rsid w:val="001F551F"/>
    <w:rsid w:val="001F5963"/>
    <w:rsid w:val="001F5AD2"/>
    <w:rsid w:val="001F60A8"/>
    <w:rsid w:val="001F6417"/>
    <w:rsid w:val="001F68EF"/>
    <w:rsid w:val="001F6A12"/>
    <w:rsid w:val="001F6A52"/>
    <w:rsid w:val="001F6D9D"/>
    <w:rsid w:val="0020066E"/>
    <w:rsid w:val="002008AD"/>
    <w:rsid w:val="00201018"/>
    <w:rsid w:val="0020133A"/>
    <w:rsid w:val="002015CA"/>
    <w:rsid w:val="00201A6D"/>
    <w:rsid w:val="00202F5C"/>
    <w:rsid w:val="0020345C"/>
    <w:rsid w:val="00203461"/>
    <w:rsid w:val="00203655"/>
    <w:rsid w:val="00207092"/>
    <w:rsid w:val="002106C0"/>
    <w:rsid w:val="0021103D"/>
    <w:rsid w:val="00211082"/>
    <w:rsid w:val="002110E9"/>
    <w:rsid w:val="002112E3"/>
    <w:rsid w:val="002113A3"/>
    <w:rsid w:val="002124A6"/>
    <w:rsid w:val="00212772"/>
    <w:rsid w:val="00212CA9"/>
    <w:rsid w:val="00212FF2"/>
    <w:rsid w:val="00213C58"/>
    <w:rsid w:val="00215905"/>
    <w:rsid w:val="0021639E"/>
    <w:rsid w:val="00216B1B"/>
    <w:rsid w:val="00217953"/>
    <w:rsid w:val="0022003E"/>
    <w:rsid w:val="0022004A"/>
    <w:rsid w:val="00220B31"/>
    <w:rsid w:val="00221D7C"/>
    <w:rsid w:val="00221E1C"/>
    <w:rsid w:val="00222260"/>
    <w:rsid w:val="002222F9"/>
    <w:rsid w:val="002229FC"/>
    <w:rsid w:val="0022393D"/>
    <w:rsid w:val="002245D5"/>
    <w:rsid w:val="00224D98"/>
    <w:rsid w:val="00224EE8"/>
    <w:rsid w:val="00225641"/>
    <w:rsid w:val="00227B17"/>
    <w:rsid w:val="00227F58"/>
    <w:rsid w:val="00230B58"/>
    <w:rsid w:val="00232A0E"/>
    <w:rsid w:val="00232C1A"/>
    <w:rsid w:val="00232ED4"/>
    <w:rsid w:val="00233098"/>
    <w:rsid w:val="002330E7"/>
    <w:rsid w:val="002332B9"/>
    <w:rsid w:val="0023345C"/>
    <w:rsid w:val="00233976"/>
    <w:rsid w:val="00233AC1"/>
    <w:rsid w:val="00233D12"/>
    <w:rsid w:val="002344EF"/>
    <w:rsid w:val="002353D2"/>
    <w:rsid w:val="00235776"/>
    <w:rsid w:val="002357B0"/>
    <w:rsid w:val="00235A8A"/>
    <w:rsid w:val="002360FE"/>
    <w:rsid w:val="00236D37"/>
    <w:rsid w:val="00237502"/>
    <w:rsid w:val="00237712"/>
    <w:rsid w:val="002401D7"/>
    <w:rsid w:val="002409CB"/>
    <w:rsid w:val="00241BF7"/>
    <w:rsid w:val="00243058"/>
    <w:rsid w:val="0024322F"/>
    <w:rsid w:val="002443E4"/>
    <w:rsid w:val="00246BB1"/>
    <w:rsid w:val="002471E4"/>
    <w:rsid w:val="00247508"/>
    <w:rsid w:val="00247D5E"/>
    <w:rsid w:val="00250382"/>
    <w:rsid w:val="002503C1"/>
    <w:rsid w:val="00250525"/>
    <w:rsid w:val="002507FB"/>
    <w:rsid w:val="0025081C"/>
    <w:rsid w:val="002517B3"/>
    <w:rsid w:val="002518FD"/>
    <w:rsid w:val="00251E30"/>
    <w:rsid w:val="00254021"/>
    <w:rsid w:val="002543BD"/>
    <w:rsid w:val="00254537"/>
    <w:rsid w:val="00254DD8"/>
    <w:rsid w:val="002558A4"/>
    <w:rsid w:val="002558AA"/>
    <w:rsid w:val="00255BF0"/>
    <w:rsid w:val="00256FD2"/>
    <w:rsid w:val="00257516"/>
    <w:rsid w:val="0025752D"/>
    <w:rsid w:val="00257A5B"/>
    <w:rsid w:val="00260071"/>
    <w:rsid w:val="00260377"/>
    <w:rsid w:val="002605EC"/>
    <w:rsid w:val="00261338"/>
    <w:rsid w:val="002627D7"/>
    <w:rsid w:val="00262919"/>
    <w:rsid w:val="0026333B"/>
    <w:rsid w:val="002647D4"/>
    <w:rsid w:val="002648B1"/>
    <w:rsid w:val="0026523F"/>
    <w:rsid w:val="00265689"/>
    <w:rsid w:val="002658DD"/>
    <w:rsid w:val="0026598F"/>
    <w:rsid w:val="00267BCD"/>
    <w:rsid w:val="00267CB6"/>
    <w:rsid w:val="002703A5"/>
    <w:rsid w:val="00271581"/>
    <w:rsid w:val="0027318E"/>
    <w:rsid w:val="00274A31"/>
    <w:rsid w:val="00274DB4"/>
    <w:rsid w:val="0027528F"/>
    <w:rsid w:val="00275360"/>
    <w:rsid w:val="00275AE8"/>
    <w:rsid w:val="00275D6E"/>
    <w:rsid w:val="00276619"/>
    <w:rsid w:val="00282765"/>
    <w:rsid w:val="00282FB5"/>
    <w:rsid w:val="0028491E"/>
    <w:rsid w:val="00284AB0"/>
    <w:rsid w:val="00285DB6"/>
    <w:rsid w:val="002868FD"/>
    <w:rsid w:val="00286E5B"/>
    <w:rsid w:val="00287A73"/>
    <w:rsid w:val="00287D7F"/>
    <w:rsid w:val="00287E1D"/>
    <w:rsid w:val="00291190"/>
    <w:rsid w:val="00291C7C"/>
    <w:rsid w:val="0029253F"/>
    <w:rsid w:val="00292DF3"/>
    <w:rsid w:val="002936D1"/>
    <w:rsid w:val="002949BC"/>
    <w:rsid w:val="00294C22"/>
    <w:rsid w:val="00295523"/>
    <w:rsid w:val="002957DE"/>
    <w:rsid w:val="0029678E"/>
    <w:rsid w:val="002967E5"/>
    <w:rsid w:val="0029724A"/>
    <w:rsid w:val="00297C0D"/>
    <w:rsid w:val="002A106D"/>
    <w:rsid w:val="002A28E1"/>
    <w:rsid w:val="002A2922"/>
    <w:rsid w:val="002A30DF"/>
    <w:rsid w:val="002A39BB"/>
    <w:rsid w:val="002A4563"/>
    <w:rsid w:val="002A472F"/>
    <w:rsid w:val="002A4799"/>
    <w:rsid w:val="002A48B8"/>
    <w:rsid w:val="002A4B92"/>
    <w:rsid w:val="002A58C7"/>
    <w:rsid w:val="002A610C"/>
    <w:rsid w:val="002B0D41"/>
    <w:rsid w:val="002B1204"/>
    <w:rsid w:val="002B1959"/>
    <w:rsid w:val="002B21F5"/>
    <w:rsid w:val="002B292F"/>
    <w:rsid w:val="002B2C38"/>
    <w:rsid w:val="002B3070"/>
    <w:rsid w:val="002B3FD7"/>
    <w:rsid w:val="002B4062"/>
    <w:rsid w:val="002B4374"/>
    <w:rsid w:val="002B4D3F"/>
    <w:rsid w:val="002B5F07"/>
    <w:rsid w:val="002B66B0"/>
    <w:rsid w:val="002B6958"/>
    <w:rsid w:val="002B6EC6"/>
    <w:rsid w:val="002B7AD6"/>
    <w:rsid w:val="002C00FE"/>
    <w:rsid w:val="002C0C73"/>
    <w:rsid w:val="002C0DEE"/>
    <w:rsid w:val="002C155D"/>
    <w:rsid w:val="002C1FCF"/>
    <w:rsid w:val="002C2CA2"/>
    <w:rsid w:val="002C2DAF"/>
    <w:rsid w:val="002C2EE2"/>
    <w:rsid w:val="002C37F8"/>
    <w:rsid w:val="002C4743"/>
    <w:rsid w:val="002C4B31"/>
    <w:rsid w:val="002C505E"/>
    <w:rsid w:val="002C53C8"/>
    <w:rsid w:val="002C59AD"/>
    <w:rsid w:val="002C66BA"/>
    <w:rsid w:val="002C6DDB"/>
    <w:rsid w:val="002C73BE"/>
    <w:rsid w:val="002C77B0"/>
    <w:rsid w:val="002C79AF"/>
    <w:rsid w:val="002C79B2"/>
    <w:rsid w:val="002D040E"/>
    <w:rsid w:val="002D0A5C"/>
    <w:rsid w:val="002D0AFB"/>
    <w:rsid w:val="002D17A0"/>
    <w:rsid w:val="002D2361"/>
    <w:rsid w:val="002D2730"/>
    <w:rsid w:val="002D2D2D"/>
    <w:rsid w:val="002D305D"/>
    <w:rsid w:val="002D3595"/>
    <w:rsid w:val="002D41A2"/>
    <w:rsid w:val="002D4427"/>
    <w:rsid w:val="002D468B"/>
    <w:rsid w:val="002D6F71"/>
    <w:rsid w:val="002E0DD3"/>
    <w:rsid w:val="002E1133"/>
    <w:rsid w:val="002E11B4"/>
    <w:rsid w:val="002E120B"/>
    <w:rsid w:val="002E2198"/>
    <w:rsid w:val="002E2241"/>
    <w:rsid w:val="002E26BB"/>
    <w:rsid w:val="002E2F7E"/>
    <w:rsid w:val="002E3859"/>
    <w:rsid w:val="002E3C3B"/>
    <w:rsid w:val="002E4155"/>
    <w:rsid w:val="002E474E"/>
    <w:rsid w:val="002E4BBB"/>
    <w:rsid w:val="002E4E15"/>
    <w:rsid w:val="002E5090"/>
    <w:rsid w:val="002E53BC"/>
    <w:rsid w:val="002E5AEE"/>
    <w:rsid w:val="002E60A3"/>
    <w:rsid w:val="002E673D"/>
    <w:rsid w:val="002E6D78"/>
    <w:rsid w:val="002F0DB0"/>
    <w:rsid w:val="002F1331"/>
    <w:rsid w:val="002F186F"/>
    <w:rsid w:val="002F20C1"/>
    <w:rsid w:val="002F2FFB"/>
    <w:rsid w:val="002F3135"/>
    <w:rsid w:val="002F31A7"/>
    <w:rsid w:val="002F3325"/>
    <w:rsid w:val="002F3870"/>
    <w:rsid w:val="002F3A34"/>
    <w:rsid w:val="002F3D1E"/>
    <w:rsid w:val="002F3E6C"/>
    <w:rsid w:val="002F525C"/>
    <w:rsid w:val="002F6041"/>
    <w:rsid w:val="002F632B"/>
    <w:rsid w:val="002F70CE"/>
    <w:rsid w:val="00300A93"/>
    <w:rsid w:val="00300BCC"/>
    <w:rsid w:val="00301F13"/>
    <w:rsid w:val="003020B1"/>
    <w:rsid w:val="003025DA"/>
    <w:rsid w:val="00303C88"/>
    <w:rsid w:val="0030424E"/>
    <w:rsid w:val="00304EA0"/>
    <w:rsid w:val="003054A3"/>
    <w:rsid w:val="00305882"/>
    <w:rsid w:val="00305912"/>
    <w:rsid w:val="00305D3B"/>
    <w:rsid w:val="00305DA6"/>
    <w:rsid w:val="00305F8D"/>
    <w:rsid w:val="0030626C"/>
    <w:rsid w:val="00306337"/>
    <w:rsid w:val="003065E0"/>
    <w:rsid w:val="00310BA2"/>
    <w:rsid w:val="00311722"/>
    <w:rsid w:val="00312336"/>
    <w:rsid w:val="00312AB3"/>
    <w:rsid w:val="00312FDD"/>
    <w:rsid w:val="0031310C"/>
    <w:rsid w:val="003131AE"/>
    <w:rsid w:val="0031345C"/>
    <w:rsid w:val="0031374A"/>
    <w:rsid w:val="003139FD"/>
    <w:rsid w:val="00313A95"/>
    <w:rsid w:val="00313F25"/>
    <w:rsid w:val="0031484C"/>
    <w:rsid w:val="003149EF"/>
    <w:rsid w:val="003164CD"/>
    <w:rsid w:val="003168F5"/>
    <w:rsid w:val="003200C9"/>
    <w:rsid w:val="0032024F"/>
    <w:rsid w:val="003202C8"/>
    <w:rsid w:val="00320E41"/>
    <w:rsid w:val="00320F83"/>
    <w:rsid w:val="00321667"/>
    <w:rsid w:val="00321965"/>
    <w:rsid w:val="00321A7C"/>
    <w:rsid w:val="00321B5D"/>
    <w:rsid w:val="00321DC7"/>
    <w:rsid w:val="003220A9"/>
    <w:rsid w:val="00322C4B"/>
    <w:rsid w:val="00322E9E"/>
    <w:rsid w:val="003244F0"/>
    <w:rsid w:val="0032490D"/>
    <w:rsid w:val="00324A25"/>
    <w:rsid w:val="00324B4C"/>
    <w:rsid w:val="00324D8D"/>
    <w:rsid w:val="00325046"/>
    <w:rsid w:val="003255D5"/>
    <w:rsid w:val="0032634C"/>
    <w:rsid w:val="00326359"/>
    <w:rsid w:val="00326454"/>
    <w:rsid w:val="00326AD2"/>
    <w:rsid w:val="00326E64"/>
    <w:rsid w:val="00326E95"/>
    <w:rsid w:val="00331271"/>
    <w:rsid w:val="00333C10"/>
    <w:rsid w:val="00333E06"/>
    <w:rsid w:val="00334136"/>
    <w:rsid w:val="00334AA3"/>
    <w:rsid w:val="00334F17"/>
    <w:rsid w:val="0033542B"/>
    <w:rsid w:val="0033572B"/>
    <w:rsid w:val="00335A95"/>
    <w:rsid w:val="00336009"/>
    <w:rsid w:val="003374D4"/>
    <w:rsid w:val="00337886"/>
    <w:rsid w:val="00340F88"/>
    <w:rsid w:val="00341876"/>
    <w:rsid w:val="003419A5"/>
    <w:rsid w:val="00342197"/>
    <w:rsid w:val="00342E9E"/>
    <w:rsid w:val="00342F62"/>
    <w:rsid w:val="00343393"/>
    <w:rsid w:val="003435C5"/>
    <w:rsid w:val="00343BB2"/>
    <w:rsid w:val="00343CA3"/>
    <w:rsid w:val="00344846"/>
    <w:rsid w:val="00344A13"/>
    <w:rsid w:val="00344C34"/>
    <w:rsid w:val="003458B4"/>
    <w:rsid w:val="0034600C"/>
    <w:rsid w:val="00346070"/>
    <w:rsid w:val="003470A5"/>
    <w:rsid w:val="003473A9"/>
    <w:rsid w:val="00347497"/>
    <w:rsid w:val="00347692"/>
    <w:rsid w:val="003477F2"/>
    <w:rsid w:val="00347C11"/>
    <w:rsid w:val="00347ED9"/>
    <w:rsid w:val="00347F26"/>
    <w:rsid w:val="0035002E"/>
    <w:rsid w:val="0035162E"/>
    <w:rsid w:val="00351695"/>
    <w:rsid w:val="003517F2"/>
    <w:rsid w:val="00351922"/>
    <w:rsid w:val="0035256E"/>
    <w:rsid w:val="00352DA9"/>
    <w:rsid w:val="00352F51"/>
    <w:rsid w:val="00353A2E"/>
    <w:rsid w:val="00353B9E"/>
    <w:rsid w:val="0035494D"/>
    <w:rsid w:val="00354A5A"/>
    <w:rsid w:val="003554D7"/>
    <w:rsid w:val="0035553E"/>
    <w:rsid w:val="0035681E"/>
    <w:rsid w:val="00357976"/>
    <w:rsid w:val="00357A9B"/>
    <w:rsid w:val="00357DEA"/>
    <w:rsid w:val="003608A6"/>
    <w:rsid w:val="00360AD5"/>
    <w:rsid w:val="00360C94"/>
    <w:rsid w:val="00362D98"/>
    <w:rsid w:val="003634D7"/>
    <w:rsid w:val="0036371E"/>
    <w:rsid w:val="00363D33"/>
    <w:rsid w:val="00365078"/>
    <w:rsid w:val="00365927"/>
    <w:rsid w:val="00365FEC"/>
    <w:rsid w:val="00367ACA"/>
    <w:rsid w:val="00370629"/>
    <w:rsid w:val="0037093F"/>
    <w:rsid w:val="00372C93"/>
    <w:rsid w:val="00372E82"/>
    <w:rsid w:val="00375B8F"/>
    <w:rsid w:val="0037656F"/>
    <w:rsid w:val="00376B09"/>
    <w:rsid w:val="00376CBD"/>
    <w:rsid w:val="00376F01"/>
    <w:rsid w:val="00376FB4"/>
    <w:rsid w:val="0037732C"/>
    <w:rsid w:val="003779DC"/>
    <w:rsid w:val="00377E8B"/>
    <w:rsid w:val="00380361"/>
    <w:rsid w:val="003807B0"/>
    <w:rsid w:val="00380F5C"/>
    <w:rsid w:val="003828B2"/>
    <w:rsid w:val="00383302"/>
    <w:rsid w:val="00383D1D"/>
    <w:rsid w:val="00384440"/>
    <w:rsid w:val="0038448F"/>
    <w:rsid w:val="003844D5"/>
    <w:rsid w:val="003848A2"/>
    <w:rsid w:val="00384AA9"/>
    <w:rsid w:val="00385342"/>
    <w:rsid w:val="00386AD8"/>
    <w:rsid w:val="00386FAC"/>
    <w:rsid w:val="00387141"/>
    <w:rsid w:val="0038721D"/>
    <w:rsid w:val="00387297"/>
    <w:rsid w:val="0038799A"/>
    <w:rsid w:val="00387B37"/>
    <w:rsid w:val="00390C7D"/>
    <w:rsid w:val="003921CA"/>
    <w:rsid w:val="00392257"/>
    <w:rsid w:val="00392303"/>
    <w:rsid w:val="00392691"/>
    <w:rsid w:val="003928A2"/>
    <w:rsid w:val="00392A24"/>
    <w:rsid w:val="00392A47"/>
    <w:rsid w:val="00393CB9"/>
    <w:rsid w:val="00393F6E"/>
    <w:rsid w:val="00394189"/>
    <w:rsid w:val="003949BA"/>
    <w:rsid w:val="00394C3B"/>
    <w:rsid w:val="00394D97"/>
    <w:rsid w:val="00395726"/>
    <w:rsid w:val="00396D97"/>
    <w:rsid w:val="00396DF3"/>
    <w:rsid w:val="0039758C"/>
    <w:rsid w:val="003A0278"/>
    <w:rsid w:val="003A0317"/>
    <w:rsid w:val="003A064F"/>
    <w:rsid w:val="003A0A64"/>
    <w:rsid w:val="003A188F"/>
    <w:rsid w:val="003A1DCB"/>
    <w:rsid w:val="003A20D1"/>
    <w:rsid w:val="003A23DB"/>
    <w:rsid w:val="003A3C66"/>
    <w:rsid w:val="003A4580"/>
    <w:rsid w:val="003A6A60"/>
    <w:rsid w:val="003A6CFB"/>
    <w:rsid w:val="003B10A7"/>
    <w:rsid w:val="003B1831"/>
    <w:rsid w:val="003B1879"/>
    <w:rsid w:val="003B309A"/>
    <w:rsid w:val="003B377B"/>
    <w:rsid w:val="003B6125"/>
    <w:rsid w:val="003B6C1B"/>
    <w:rsid w:val="003B6DF0"/>
    <w:rsid w:val="003B711B"/>
    <w:rsid w:val="003B7F66"/>
    <w:rsid w:val="003C0996"/>
    <w:rsid w:val="003C09D3"/>
    <w:rsid w:val="003C2BC6"/>
    <w:rsid w:val="003C3E18"/>
    <w:rsid w:val="003C5175"/>
    <w:rsid w:val="003C51FC"/>
    <w:rsid w:val="003C574E"/>
    <w:rsid w:val="003C5F92"/>
    <w:rsid w:val="003C6378"/>
    <w:rsid w:val="003C66AC"/>
    <w:rsid w:val="003C6A54"/>
    <w:rsid w:val="003C6D86"/>
    <w:rsid w:val="003C7605"/>
    <w:rsid w:val="003C7DBF"/>
    <w:rsid w:val="003C7E4B"/>
    <w:rsid w:val="003D0256"/>
    <w:rsid w:val="003D0432"/>
    <w:rsid w:val="003D0A26"/>
    <w:rsid w:val="003D11CC"/>
    <w:rsid w:val="003D218A"/>
    <w:rsid w:val="003D24BE"/>
    <w:rsid w:val="003D2AC7"/>
    <w:rsid w:val="003D35BA"/>
    <w:rsid w:val="003D3B1B"/>
    <w:rsid w:val="003D3D8E"/>
    <w:rsid w:val="003D47C7"/>
    <w:rsid w:val="003D47E3"/>
    <w:rsid w:val="003D5055"/>
    <w:rsid w:val="003D58D8"/>
    <w:rsid w:val="003D5F0C"/>
    <w:rsid w:val="003D6353"/>
    <w:rsid w:val="003D63FA"/>
    <w:rsid w:val="003D7087"/>
    <w:rsid w:val="003D74BD"/>
    <w:rsid w:val="003D7B95"/>
    <w:rsid w:val="003E1691"/>
    <w:rsid w:val="003E1AC1"/>
    <w:rsid w:val="003E24B2"/>
    <w:rsid w:val="003E2D90"/>
    <w:rsid w:val="003E2EE9"/>
    <w:rsid w:val="003E3256"/>
    <w:rsid w:val="003E3D97"/>
    <w:rsid w:val="003E43E4"/>
    <w:rsid w:val="003E44D4"/>
    <w:rsid w:val="003E489D"/>
    <w:rsid w:val="003E4FE2"/>
    <w:rsid w:val="003E50F1"/>
    <w:rsid w:val="003E5496"/>
    <w:rsid w:val="003E5C9E"/>
    <w:rsid w:val="003E5F60"/>
    <w:rsid w:val="003E6D57"/>
    <w:rsid w:val="003E6E68"/>
    <w:rsid w:val="003E7D1F"/>
    <w:rsid w:val="003F0B18"/>
    <w:rsid w:val="003F18B1"/>
    <w:rsid w:val="003F1942"/>
    <w:rsid w:val="003F1D31"/>
    <w:rsid w:val="003F2C04"/>
    <w:rsid w:val="003F2EB8"/>
    <w:rsid w:val="003F34E9"/>
    <w:rsid w:val="003F3714"/>
    <w:rsid w:val="003F3C8C"/>
    <w:rsid w:val="003F3FF8"/>
    <w:rsid w:val="003F40CB"/>
    <w:rsid w:val="003F55B1"/>
    <w:rsid w:val="003F59C9"/>
    <w:rsid w:val="003F5F44"/>
    <w:rsid w:val="003F65F5"/>
    <w:rsid w:val="003F6625"/>
    <w:rsid w:val="003F682F"/>
    <w:rsid w:val="003F69D8"/>
    <w:rsid w:val="003F6A76"/>
    <w:rsid w:val="003F7442"/>
    <w:rsid w:val="003F7C3D"/>
    <w:rsid w:val="004010F0"/>
    <w:rsid w:val="00401C50"/>
    <w:rsid w:val="00401CDB"/>
    <w:rsid w:val="00401E2C"/>
    <w:rsid w:val="00403170"/>
    <w:rsid w:val="0040351D"/>
    <w:rsid w:val="0040377E"/>
    <w:rsid w:val="004037A0"/>
    <w:rsid w:val="0040409E"/>
    <w:rsid w:val="00404925"/>
    <w:rsid w:val="0040522A"/>
    <w:rsid w:val="0040613F"/>
    <w:rsid w:val="004063D2"/>
    <w:rsid w:val="00406567"/>
    <w:rsid w:val="004104BB"/>
    <w:rsid w:val="00410B07"/>
    <w:rsid w:val="00411199"/>
    <w:rsid w:val="00411320"/>
    <w:rsid w:val="00411824"/>
    <w:rsid w:val="00412032"/>
    <w:rsid w:val="0041226A"/>
    <w:rsid w:val="004127F7"/>
    <w:rsid w:val="00412E43"/>
    <w:rsid w:val="00413F6D"/>
    <w:rsid w:val="0041451A"/>
    <w:rsid w:val="0041460F"/>
    <w:rsid w:val="004149DD"/>
    <w:rsid w:val="00414C62"/>
    <w:rsid w:val="004152AE"/>
    <w:rsid w:val="004152F8"/>
    <w:rsid w:val="00415E42"/>
    <w:rsid w:val="00417316"/>
    <w:rsid w:val="004175C7"/>
    <w:rsid w:val="0041766A"/>
    <w:rsid w:val="00417D76"/>
    <w:rsid w:val="00420214"/>
    <w:rsid w:val="00420453"/>
    <w:rsid w:val="00421495"/>
    <w:rsid w:val="00421A5D"/>
    <w:rsid w:val="0042226A"/>
    <w:rsid w:val="00422EA9"/>
    <w:rsid w:val="00423D9D"/>
    <w:rsid w:val="004265E3"/>
    <w:rsid w:val="00426783"/>
    <w:rsid w:val="0042678C"/>
    <w:rsid w:val="00431320"/>
    <w:rsid w:val="00431AE2"/>
    <w:rsid w:val="00432805"/>
    <w:rsid w:val="00432FC9"/>
    <w:rsid w:val="0043351C"/>
    <w:rsid w:val="00434413"/>
    <w:rsid w:val="00434C73"/>
    <w:rsid w:val="00434CDB"/>
    <w:rsid w:val="00435A1F"/>
    <w:rsid w:val="00436044"/>
    <w:rsid w:val="0043708F"/>
    <w:rsid w:val="00437B83"/>
    <w:rsid w:val="00437BCD"/>
    <w:rsid w:val="00437FE1"/>
    <w:rsid w:val="0044062C"/>
    <w:rsid w:val="004407BD"/>
    <w:rsid w:val="00440996"/>
    <w:rsid w:val="00440C13"/>
    <w:rsid w:val="00441844"/>
    <w:rsid w:val="00441B41"/>
    <w:rsid w:val="0044201C"/>
    <w:rsid w:val="00442679"/>
    <w:rsid w:val="004436BF"/>
    <w:rsid w:val="00444A3B"/>
    <w:rsid w:val="00444AB5"/>
    <w:rsid w:val="00444D0C"/>
    <w:rsid w:val="00446FE4"/>
    <w:rsid w:val="0044781F"/>
    <w:rsid w:val="00447C25"/>
    <w:rsid w:val="00450739"/>
    <w:rsid w:val="00450AE3"/>
    <w:rsid w:val="0045147C"/>
    <w:rsid w:val="0045178C"/>
    <w:rsid w:val="00451A5D"/>
    <w:rsid w:val="00451AA8"/>
    <w:rsid w:val="00452BBE"/>
    <w:rsid w:val="00453554"/>
    <w:rsid w:val="00453AD0"/>
    <w:rsid w:val="00453E9F"/>
    <w:rsid w:val="00454E2E"/>
    <w:rsid w:val="00455BC6"/>
    <w:rsid w:val="00455D7F"/>
    <w:rsid w:val="00456203"/>
    <w:rsid w:val="0045694B"/>
    <w:rsid w:val="004569AD"/>
    <w:rsid w:val="00460A80"/>
    <w:rsid w:val="00461496"/>
    <w:rsid w:val="00461A33"/>
    <w:rsid w:val="0046204A"/>
    <w:rsid w:val="00462914"/>
    <w:rsid w:val="00462AB7"/>
    <w:rsid w:val="00463482"/>
    <w:rsid w:val="004642C3"/>
    <w:rsid w:val="00465863"/>
    <w:rsid w:val="00466221"/>
    <w:rsid w:val="004666B5"/>
    <w:rsid w:val="0046699C"/>
    <w:rsid w:val="004670FF"/>
    <w:rsid w:val="00467249"/>
    <w:rsid w:val="00467BFC"/>
    <w:rsid w:val="00467E41"/>
    <w:rsid w:val="00467FC0"/>
    <w:rsid w:val="004707C5"/>
    <w:rsid w:val="004710BB"/>
    <w:rsid w:val="00471640"/>
    <w:rsid w:val="00471816"/>
    <w:rsid w:val="00472557"/>
    <w:rsid w:val="00472D23"/>
    <w:rsid w:val="0047305E"/>
    <w:rsid w:val="00473371"/>
    <w:rsid w:val="00473664"/>
    <w:rsid w:val="00473BFB"/>
    <w:rsid w:val="00474A3E"/>
    <w:rsid w:val="00474C76"/>
    <w:rsid w:val="0047500D"/>
    <w:rsid w:val="00475457"/>
    <w:rsid w:val="00475EE8"/>
    <w:rsid w:val="00476425"/>
    <w:rsid w:val="0047687F"/>
    <w:rsid w:val="00476EAB"/>
    <w:rsid w:val="00477D42"/>
    <w:rsid w:val="00480267"/>
    <w:rsid w:val="00480E15"/>
    <w:rsid w:val="00482BEB"/>
    <w:rsid w:val="00482E45"/>
    <w:rsid w:val="0048338B"/>
    <w:rsid w:val="00483BB9"/>
    <w:rsid w:val="004846DC"/>
    <w:rsid w:val="00484BCA"/>
    <w:rsid w:val="00486DFE"/>
    <w:rsid w:val="00486EF7"/>
    <w:rsid w:val="00487BA2"/>
    <w:rsid w:val="00487FA8"/>
    <w:rsid w:val="004932C9"/>
    <w:rsid w:val="00493B60"/>
    <w:rsid w:val="00493D11"/>
    <w:rsid w:val="00494ACA"/>
    <w:rsid w:val="00494F7E"/>
    <w:rsid w:val="00495284"/>
    <w:rsid w:val="00495893"/>
    <w:rsid w:val="004963D5"/>
    <w:rsid w:val="004966BE"/>
    <w:rsid w:val="0049679B"/>
    <w:rsid w:val="004977B6"/>
    <w:rsid w:val="00497873"/>
    <w:rsid w:val="004A0025"/>
    <w:rsid w:val="004A07C1"/>
    <w:rsid w:val="004A2203"/>
    <w:rsid w:val="004A26FB"/>
    <w:rsid w:val="004A2D7A"/>
    <w:rsid w:val="004A3A53"/>
    <w:rsid w:val="004A4280"/>
    <w:rsid w:val="004A5D99"/>
    <w:rsid w:val="004A5EBB"/>
    <w:rsid w:val="004A6465"/>
    <w:rsid w:val="004A65D6"/>
    <w:rsid w:val="004A6B98"/>
    <w:rsid w:val="004A7CE9"/>
    <w:rsid w:val="004B02FF"/>
    <w:rsid w:val="004B0DC4"/>
    <w:rsid w:val="004B0F9E"/>
    <w:rsid w:val="004B105E"/>
    <w:rsid w:val="004B1650"/>
    <w:rsid w:val="004B1B52"/>
    <w:rsid w:val="004B2214"/>
    <w:rsid w:val="004B2900"/>
    <w:rsid w:val="004B2EE4"/>
    <w:rsid w:val="004B30AD"/>
    <w:rsid w:val="004B378E"/>
    <w:rsid w:val="004B5F6E"/>
    <w:rsid w:val="004B61DE"/>
    <w:rsid w:val="004B62C8"/>
    <w:rsid w:val="004B70B6"/>
    <w:rsid w:val="004B77E8"/>
    <w:rsid w:val="004B7A4A"/>
    <w:rsid w:val="004C01A5"/>
    <w:rsid w:val="004C0346"/>
    <w:rsid w:val="004C2062"/>
    <w:rsid w:val="004C2BAE"/>
    <w:rsid w:val="004C3104"/>
    <w:rsid w:val="004C4B11"/>
    <w:rsid w:val="004C4DD0"/>
    <w:rsid w:val="004C5C5C"/>
    <w:rsid w:val="004C68F8"/>
    <w:rsid w:val="004C7F0D"/>
    <w:rsid w:val="004D05FD"/>
    <w:rsid w:val="004D1371"/>
    <w:rsid w:val="004D21B6"/>
    <w:rsid w:val="004D23E5"/>
    <w:rsid w:val="004D2576"/>
    <w:rsid w:val="004D449E"/>
    <w:rsid w:val="004D4960"/>
    <w:rsid w:val="004D5082"/>
    <w:rsid w:val="004D5809"/>
    <w:rsid w:val="004D66BE"/>
    <w:rsid w:val="004D762F"/>
    <w:rsid w:val="004D7CE8"/>
    <w:rsid w:val="004D7D70"/>
    <w:rsid w:val="004E01C8"/>
    <w:rsid w:val="004E2F58"/>
    <w:rsid w:val="004E3181"/>
    <w:rsid w:val="004E369E"/>
    <w:rsid w:val="004E39F5"/>
    <w:rsid w:val="004E3A3F"/>
    <w:rsid w:val="004E4D36"/>
    <w:rsid w:val="004E4E6C"/>
    <w:rsid w:val="004E5913"/>
    <w:rsid w:val="004E5FAF"/>
    <w:rsid w:val="004E61DB"/>
    <w:rsid w:val="004E6835"/>
    <w:rsid w:val="004E6C95"/>
    <w:rsid w:val="004E7C7D"/>
    <w:rsid w:val="004F1A4C"/>
    <w:rsid w:val="004F2278"/>
    <w:rsid w:val="004F2F00"/>
    <w:rsid w:val="004F32BC"/>
    <w:rsid w:val="004F338C"/>
    <w:rsid w:val="004F3424"/>
    <w:rsid w:val="004F35C7"/>
    <w:rsid w:val="004F3F91"/>
    <w:rsid w:val="004F529B"/>
    <w:rsid w:val="004F5374"/>
    <w:rsid w:val="004F57DD"/>
    <w:rsid w:val="004F67CF"/>
    <w:rsid w:val="004F6E40"/>
    <w:rsid w:val="004F7424"/>
    <w:rsid w:val="004F78AA"/>
    <w:rsid w:val="00500517"/>
    <w:rsid w:val="00501327"/>
    <w:rsid w:val="00501456"/>
    <w:rsid w:val="0050301F"/>
    <w:rsid w:val="005034EC"/>
    <w:rsid w:val="00503628"/>
    <w:rsid w:val="00503E25"/>
    <w:rsid w:val="00504131"/>
    <w:rsid w:val="005048D0"/>
    <w:rsid w:val="00504D40"/>
    <w:rsid w:val="00505ED0"/>
    <w:rsid w:val="00506202"/>
    <w:rsid w:val="00506273"/>
    <w:rsid w:val="00506855"/>
    <w:rsid w:val="00507479"/>
    <w:rsid w:val="00507F8D"/>
    <w:rsid w:val="0051222E"/>
    <w:rsid w:val="00512269"/>
    <w:rsid w:val="005125D9"/>
    <w:rsid w:val="00512D95"/>
    <w:rsid w:val="00512F71"/>
    <w:rsid w:val="0051339B"/>
    <w:rsid w:val="005143E4"/>
    <w:rsid w:val="00514652"/>
    <w:rsid w:val="005146D3"/>
    <w:rsid w:val="00514BC2"/>
    <w:rsid w:val="00515D6C"/>
    <w:rsid w:val="0051608D"/>
    <w:rsid w:val="00516333"/>
    <w:rsid w:val="00517996"/>
    <w:rsid w:val="005203D3"/>
    <w:rsid w:val="005215CB"/>
    <w:rsid w:val="00521BBF"/>
    <w:rsid w:val="005228ED"/>
    <w:rsid w:val="005231EF"/>
    <w:rsid w:val="005239CE"/>
    <w:rsid w:val="00523B44"/>
    <w:rsid w:val="005240B4"/>
    <w:rsid w:val="005241EA"/>
    <w:rsid w:val="005241FE"/>
    <w:rsid w:val="00524551"/>
    <w:rsid w:val="00524594"/>
    <w:rsid w:val="005245DA"/>
    <w:rsid w:val="00524D9E"/>
    <w:rsid w:val="005250A6"/>
    <w:rsid w:val="00526475"/>
    <w:rsid w:val="00527960"/>
    <w:rsid w:val="00530567"/>
    <w:rsid w:val="00530B76"/>
    <w:rsid w:val="00530EBD"/>
    <w:rsid w:val="005315CC"/>
    <w:rsid w:val="005319A4"/>
    <w:rsid w:val="005319AA"/>
    <w:rsid w:val="005334F2"/>
    <w:rsid w:val="005336EF"/>
    <w:rsid w:val="00533874"/>
    <w:rsid w:val="00533953"/>
    <w:rsid w:val="00533BA5"/>
    <w:rsid w:val="005343E4"/>
    <w:rsid w:val="0053441F"/>
    <w:rsid w:val="00534AF7"/>
    <w:rsid w:val="00535220"/>
    <w:rsid w:val="00536721"/>
    <w:rsid w:val="00537543"/>
    <w:rsid w:val="00537862"/>
    <w:rsid w:val="00537A12"/>
    <w:rsid w:val="00537DA1"/>
    <w:rsid w:val="00541887"/>
    <w:rsid w:val="00542502"/>
    <w:rsid w:val="005429ED"/>
    <w:rsid w:val="00543211"/>
    <w:rsid w:val="005435AF"/>
    <w:rsid w:val="005442CC"/>
    <w:rsid w:val="00544DC1"/>
    <w:rsid w:val="00544FD2"/>
    <w:rsid w:val="0054502E"/>
    <w:rsid w:val="00545364"/>
    <w:rsid w:val="005454A2"/>
    <w:rsid w:val="0054598C"/>
    <w:rsid w:val="00545E51"/>
    <w:rsid w:val="005462E3"/>
    <w:rsid w:val="005468AA"/>
    <w:rsid w:val="00546999"/>
    <w:rsid w:val="005471D7"/>
    <w:rsid w:val="00547504"/>
    <w:rsid w:val="005476AE"/>
    <w:rsid w:val="00547EC4"/>
    <w:rsid w:val="00550A03"/>
    <w:rsid w:val="00550C71"/>
    <w:rsid w:val="00551907"/>
    <w:rsid w:val="00551F26"/>
    <w:rsid w:val="005526D6"/>
    <w:rsid w:val="00552ADE"/>
    <w:rsid w:val="00552AF4"/>
    <w:rsid w:val="00552D3E"/>
    <w:rsid w:val="00556B96"/>
    <w:rsid w:val="00557153"/>
    <w:rsid w:val="00557790"/>
    <w:rsid w:val="0056079B"/>
    <w:rsid w:val="0056091B"/>
    <w:rsid w:val="00560E35"/>
    <w:rsid w:val="00560EF7"/>
    <w:rsid w:val="005624C5"/>
    <w:rsid w:val="005626DF"/>
    <w:rsid w:val="00562957"/>
    <w:rsid w:val="00563636"/>
    <w:rsid w:val="00563C2F"/>
    <w:rsid w:val="0056444C"/>
    <w:rsid w:val="005649D5"/>
    <w:rsid w:val="0056544C"/>
    <w:rsid w:val="005669C6"/>
    <w:rsid w:val="00570050"/>
    <w:rsid w:val="00571EF3"/>
    <w:rsid w:val="005721C2"/>
    <w:rsid w:val="00572C7B"/>
    <w:rsid w:val="00573595"/>
    <w:rsid w:val="00574312"/>
    <w:rsid w:val="005754A5"/>
    <w:rsid w:val="005755AB"/>
    <w:rsid w:val="00575C62"/>
    <w:rsid w:val="00575DC2"/>
    <w:rsid w:val="005761CC"/>
    <w:rsid w:val="00576281"/>
    <w:rsid w:val="005767D3"/>
    <w:rsid w:val="00577462"/>
    <w:rsid w:val="005775D8"/>
    <w:rsid w:val="00577B62"/>
    <w:rsid w:val="005807AC"/>
    <w:rsid w:val="00581114"/>
    <w:rsid w:val="00581CD1"/>
    <w:rsid w:val="00581ECA"/>
    <w:rsid w:val="00582F01"/>
    <w:rsid w:val="0058386F"/>
    <w:rsid w:val="00583C59"/>
    <w:rsid w:val="00583D9B"/>
    <w:rsid w:val="00584C10"/>
    <w:rsid w:val="00584F8C"/>
    <w:rsid w:val="0058508D"/>
    <w:rsid w:val="005857C5"/>
    <w:rsid w:val="00585EA2"/>
    <w:rsid w:val="005864C0"/>
    <w:rsid w:val="00586A4F"/>
    <w:rsid w:val="00586E60"/>
    <w:rsid w:val="005878A9"/>
    <w:rsid w:val="005918C6"/>
    <w:rsid w:val="00594431"/>
    <w:rsid w:val="005952C2"/>
    <w:rsid w:val="0059582C"/>
    <w:rsid w:val="00595F94"/>
    <w:rsid w:val="00596CAE"/>
    <w:rsid w:val="00597053"/>
    <w:rsid w:val="005A0501"/>
    <w:rsid w:val="005A0564"/>
    <w:rsid w:val="005A0661"/>
    <w:rsid w:val="005A06B2"/>
    <w:rsid w:val="005A0933"/>
    <w:rsid w:val="005A1312"/>
    <w:rsid w:val="005A2166"/>
    <w:rsid w:val="005A23C5"/>
    <w:rsid w:val="005A2D3E"/>
    <w:rsid w:val="005A3CD4"/>
    <w:rsid w:val="005A3DEB"/>
    <w:rsid w:val="005A42D2"/>
    <w:rsid w:val="005A4752"/>
    <w:rsid w:val="005A5AD6"/>
    <w:rsid w:val="005A7258"/>
    <w:rsid w:val="005B05F4"/>
    <w:rsid w:val="005B0EF2"/>
    <w:rsid w:val="005B3471"/>
    <w:rsid w:val="005B3CC2"/>
    <w:rsid w:val="005B48FF"/>
    <w:rsid w:val="005B4F37"/>
    <w:rsid w:val="005B54CB"/>
    <w:rsid w:val="005B5968"/>
    <w:rsid w:val="005B6894"/>
    <w:rsid w:val="005B6D16"/>
    <w:rsid w:val="005B6D33"/>
    <w:rsid w:val="005B7B3C"/>
    <w:rsid w:val="005B7CA6"/>
    <w:rsid w:val="005C015E"/>
    <w:rsid w:val="005C09D7"/>
    <w:rsid w:val="005C0F56"/>
    <w:rsid w:val="005C18EC"/>
    <w:rsid w:val="005C1999"/>
    <w:rsid w:val="005C1B17"/>
    <w:rsid w:val="005C2260"/>
    <w:rsid w:val="005C3BF0"/>
    <w:rsid w:val="005C3C20"/>
    <w:rsid w:val="005C3F38"/>
    <w:rsid w:val="005C4F43"/>
    <w:rsid w:val="005C590F"/>
    <w:rsid w:val="005C5BB9"/>
    <w:rsid w:val="005D06FC"/>
    <w:rsid w:val="005D0E03"/>
    <w:rsid w:val="005D27E7"/>
    <w:rsid w:val="005D2B43"/>
    <w:rsid w:val="005D4F1A"/>
    <w:rsid w:val="005D602F"/>
    <w:rsid w:val="005D644F"/>
    <w:rsid w:val="005D667D"/>
    <w:rsid w:val="005D6696"/>
    <w:rsid w:val="005D6DDD"/>
    <w:rsid w:val="005E009C"/>
    <w:rsid w:val="005E00E8"/>
    <w:rsid w:val="005E0197"/>
    <w:rsid w:val="005E0995"/>
    <w:rsid w:val="005E0CA5"/>
    <w:rsid w:val="005E1381"/>
    <w:rsid w:val="005E1E4D"/>
    <w:rsid w:val="005E1F1C"/>
    <w:rsid w:val="005E21EB"/>
    <w:rsid w:val="005E295E"/>
    <w:rsid w:val="005E2DC8"/>
    <w:rsid w:val="005E39E2"/>
    <w:rsid w:val="005E3DF1"/>
    <w:rsid w:val="005E4641"/>
    <w:rsid w:val="005E4CD1"/>
    <w:rsid w:val="005E4D81"/>
    <w:rsid w:val="005E4EFA"/>
    <w:rsid w:val="005E5567"/>
    <w:rsid w:val="005E5D0F"/>
    <w:rsid w:val="005E6F68"/>
    <w:rsid w:val="005E72DF"/>
    <w:rsid w:val="005E75DE"/>
    <w:rsid w:val="005E7962"/>
    <w:rsid w:val="005E7E8C"/>
    <w:rsid w:val="005F01C3"/>
    <w:rsid w:val="005F047E"/>
    <w:rsid w:val="005F0C25"/>
    <w:rsid w:val="005F1056"/>
    <w:rsid w:val="005F117D"/>
    <w:rsid w:val="005F1802"/>
    <w:rsid w:val="005F23D7"/>
    <w:rsid w:val="005F3E46"/>
    <w:rsid w:val="005F44C1"/>
    <w:rsid w:val="005F4AC9"/>
    <w:rsid w:val="005F5AEF"/>
    <w:rsid w:val="005F7053"/>
    <w:rsid w:val="00600327"/>
    <w:rsid w:val="0060075C"/>
    <w:rsid w:val="00600BCB"/>
    <w:rsid w:val="006027A9"/>
    <w:rsid w:val="0060306D"/>
    <w:rsid w:val="00603435"/>
    <w:rsid w:val="00603E85"/>
    <w:rsid w:val="0060452A"/>
    <w:rsid w:val="006049CC"/>
    <w:rsid w:val="006067DC"/>
    <w:rsid w:val="00611604"/>
    <w:rsid w:val="00612095"/>
    <w:rsid w:val="006133A0"/>
    <w:rsid w:val="00613C03"/>
    <w:rsid w:val="00613DBC"/>
    <w:rsid w:val="00614DCA"/>
    <w:rsid w:val="00614E73"/>
    <w:rsid w:val="0061593C"/>
    <w:rsid w:val="00615A9A"/>
    <w:rsid w:val="00615B06"/>
    <w:rsid w:val="00615D81"/>
    <w:rsid w:val="00616607"/>
    <w:rsid w:val="00621C2D"/>
    <w:rsid w:val="00622182"/>
    <w:rsid w:val="006228B4"/>
    <w:rsid w:val="00622DD6"/>
    <w:rsid w:val="00623C12"/>
    <w:rsid w:val="00624B9C"/>
    <w:rsid w:val="0062620D"/>
    <w:rsid w:val="0062644D"/>
    <w:rsid w:val="006264FB"/>
    <w:rsid w:val="00626D6B"/>
    <w:rsid w:val="00626ED2"/>
    <w:rsid w:val="0062711D"/>
    <w:rsid w:val="0062725C"/>
    <w:rsid w:val="00627B1E"/>
    <w:rsid w:val="006300F9"/>
    <w:rsid w:val="00630496"/>
    <w:rsid w:val="0063061A"/>
    <w:rsid w:val="00631B64"/>
    <w:rsid w:val="00631C42"/>
    <w:rsid w:val="00631C54"/>
    <w:rsid w:val="006325E4"/>
    <w:rsid w:val="00633E2B"/>
    <w:rsid w:val="00633F92"/>
    <w:rsid w:val="00634725"/>
    <w:rsid w:val="00634AAB"/>
    <w:rsid w:val="00635487"/>
    <w:rsid w:val="0063596B"/>
    <w:rsid w:val="00636872"/>
    <w:rsid w:val="00641A29"/>
    <w:rsid w:val="00641A87"/>
    <w:rsid w:val="006423E5"/>
    <w:rsid w:val="0064334F"/>
    <w:rsid w:val="00643B62"/>
    <w:rsid w:val="00643D66"/>
    <w:rsid w:val="00644EA6"/>
    <w:rsid w:val="0064540E"/>
    <w:rsid w:val="00645410"/>
    <w:rsid w:val="00646292"/>
    <w:rsid w:val="0064647C"/>
    <w:rsid w:val="00646510"/>
    <w:rsid w:val="006467DD"/>
    <w:rsid w:val="006504C1"/>
    <w:rsid w:val="00650518"/>
    <w:rsid w:val="006511CE"/>
    <w:rsid w:val="00652263"/>
    <w:rsid w:val="006536B0"/>
    <w:rsid w:val="00653BF2"/>
    <w:rsid w:val="00654777"/>
    <w:rsid w:val="00654C75"/>
    <w:rsid w:val="00654E31"/>
    <w:rsid w:val="00655222"/>
    <w:rsid w:val="0065562A"/>
    <w:rsid w:val="00660203"/>
    <w:rsid w:val="0066252F"/>
    <w:rsid w:val="00662CDE"/>
    <w:rsid w:val="00662DE5"/>
    <w:rsid w:val="00663A72"/>
    <w:rsid w:val="00663F15"/>
    <w:rsid w:val="00664221"/>
    <w:rsid w:val="00665616"/>
    <w:rsid w:val="00665CA8"/>
    <w:rsid w:val="00665D69"/>
    <w:rsid w:val="0066622D"/>
    <w:rsid w:val="0066686D"/>
    <w:rsid w:val="00666C4A"/>
    <w:rsid w:val="00666C86"/>
    <w:rsid w:val="00666EED"/>
    <w:rsid w:val="00666FBD"/>
    <w:rsid w:val="00667C6E"/>
    <w:rsid w:val="00667F85"/>
    <w:rsid w:val="0067052F"/>
    <w:rsid w:val="006708E4"/>
    <w:rsid w:val="0067289F"/>
    <w:rsid w:val="00672A0C"/>
    <w:rsid w:val="00672F8E"/>
    <w:rsid w:val="00672FEA"/>
    <w:rsid w:val="006733B5"/>
    <w:rsid w:val="00673861"/>
    <w:rsid w:val="00674486"/>
    <w:rsid w:val="00674B84"/>
    <w:rsid w:val="00675000"/>
    <w:rsid w:val="006753D9"/>
    <w:rsid w:val="00675496"/>
    <w:rsid w:val="006755F1"/>
    <w:rsid w:val="00675A8E"/>
    <w:rsid w:val="00676EEE"/>
    <w:rsid w:val="0067787B"/>
    <w:rsid w:val="00677A39"/>
    <w:rsid w:val="00677C95"/>
    <w:rsid w:val="00677F10"/>
    <w:rsid w:val="0068007E"/>
    <w:rsid w:val="00680BB9"/>
    <w:rsid w:val="00681D54"/>
    <w:rsid w:val="00682619"/>
    <w:rsid w:val="00682666"/>
    <w:rsid w:val="00682B18"/>
    <w:rsid w:val="00682FD7"/>
    <w:rsid w:val="00684145"/>
    <w:rsid w:val="0068414E"/>
    <w:rsid w:val="00684250"/>
    <w:rsid w:val="00684271"/>
    <w:rsid w:val="00684374"/>
    <w:rsid w:val="00685A09"/>
    <w:rsid w:val="00685CBA"/>
    <w:rsid w:val="0068638E"/>
    <w:rsid w:val="0068673C"/>
    <w:rsid w:val="006867AD"/>
    <w:rsid w:val="00687004"/>
    <w:rsid w:val="006905B7"/>
    <w:rsid w:val="00690767"/>
    <w:rsid w:val="00690CF5"/>
    <w:rsid w:val="00690D20"/>
    <w:rsid w:val="0069149E"/>
    <w:rsid w:val="00691593"/>
    <w:rsid w:val="00691F9C"/>
    <w:rsid w:val="0069202F"/>
    <w:rsid w:val="00692747"/>
    <w:rsid w:val="0069283A"/>
    <w:rsid w:val="00692D04"/>
    <w:rsid w:val="00692DD6"/>
    <w:rsid w:val="00693049"/>
    <w:rsid w:val="006939C3"/>
    <w:rsid w:val="0069401B"/>
    <w:rsid w:val="0069454B"/>
    <w:rsid w:val="00694A08"/>
    <w:rsid w:val="00694A62"/>
    <w:rsid w:val="006958BA"/>
    <w:rsid w:val="006965BA"/>
    <w:rsid w:val="00696F11"/>
    <w:rsid w:val="00697EAD"/>
    <w:rsid w:val="00697EAF"/>
    <w:rsid w:val="006A168E"/>
    <w:rsid w:val="006A1F56"/>
    <w:rsid w:val="006A1FA4"/>
    <w:rsid w:val="006A29EE"/>
    <w:rsid w:val="006A3FBB"/>
    <w:rsid w:val="006A4186"/>
    <w:rsid w:val="006A4F05"/>
    <w:rsid w:val="006A5897"/>
    <w:rsid w:val="006A6013"/>
    <w:rsid w:val="006A6681"/>
    <w:rsid w:val="006A6A6E"/>
    <w:rsid w:val="006A6FA5"/>
    <w:rsid w:val="006A7DD7"/>
    <w:rsid w:val="006B04DD"/>
    <w:rsid w:val="006B108D"/>
    <w:rsid w:val="006B1197"/>
    <w:rsid w:val="006B127E"/>
    <w:rsid w:val="006B174C"/>
    <w:rsid w:val="006B4516"/>
    <w:rsid w:val="006B51BD"/>
    <w:rsid w:val="006B5A0B"/>
    <w:rsid w:val="006B608D"/>
    <w:rsid w:val="006B6229"/>
    <w:rsid w:val="006B6C84"/>
    <w:rsid w:val="006B720C"/>
    <w:rsid w:val="006B778B"/>
    <w:rsid w:val="006C03CD"/>
    <w:rsid w:val="006C0A2C"/>
    <w:rsid w:val="006C0CA7"/>
    <w:rsid w:val="006C3631"/>
    <w:rsid w:val="006C44CB"/>
    <w:rsid w:val="006C4D94"/>
    <w:rsid w:val="006C5847"/>
    <w:rsid w:val="006C5BF0"/>
    <w:rsid w:val="006C609A"/>
    <w:rsid w:val="006C60D5"/>
    <w:rsid w:val="006C76B9"/>
    <w:rsid w:val="006C7A29"/>
    <w:rsid w:val="006C7B23"/>
    <w:rsid w:val="006D08E5"/>
    <w:rsid w:val="006D0B4E"/>
    <w:rsid w:val="006D1426"/>
    <w:rsid w:val="006D149E"/>
    <w:rsid w:val="006D1B3D"/>
    <w:rsid w:val="006D252E"/>
    <w:rsid w:val="006D2DA6"/>
    <w:rsid w:val="006D3914"/>
    <w:rsid w:val="006D3FF2"/>
    <w:rsid w:val="006D451B"/>
    <w:rsid w:val="006D49E2"/>
    <w:rsid w:val="006D4E7D"/>
    <w:rsid w:val="006D4F1A"/>
    <w:rsid w:val="006D6255"/>
    <w:rsid w:val="006D65E5"/>
    <w:rsid w:val="006D687A"/>
    <w:rsid w:val="006D7604"/>
    <w:rsid w:val="006D7818"/>
    <w:rsid w:val="006D79C5"/>
    <w:rsid w:val="006D7B10"/>
    <w:rsid w:val="006E0C24"/>
    <w:rsid w:val="006E0D81"/>
    <w:rsid w:val="006E153E"/>
    <w:rsid w:val="006E3ED8"/>
    <w:rsid w:val="006E43A9"/>
    <w:rsid w:val="006E4491"/>
    <w:rsid w:val="006E4551"/>
    <w:rsid w:val="006E4D61"/>
    <w:rsid w:val="006E4D86"/>
    <w:rsid w:val="006E4F10"/>
    <w:rsid w:val="006E5C53"/>
    <w:rsid w:val="006E6673"/>
    <w:rsid w:val="006E68D3"/>
    <w:rsid w:val="006E6B75"/>
    <w:rsid w:val="006E7701"/>
    <w:rsid w:val="006F11D2"/>
    <w:rsid w:val="006F19F2"/>
    <w:rsid w:val="006F1AA2"/>
    <w:rsid w:val="006F1BBD"/>
    <w:rsid w:val="006F23B5"/>
    <w:rsid w:val="006F26C8"/>
    <w:rsid w:val="006F2B0B"/>
    <w:rsid w:val="006F2DCF"/>
    <w:rsid w:val="006F3633"/>
    <w:rsid w:val="006F4C92"/>
    <w:rsid w:val="006F4E84"/>
    <w:rsid w:val="006F5D78"/>
    <w:rsid w:val="006F64C9"/>
    <w:rsid w:val="006F6D21"/>
    <w:rsid w:val="006F7719"/>
    <w:rsid w:val="006F775F"/>
    <w:rsid w:val="00701950"/>
    <w:rsid w:val="00701B38"/>
    <w:rsid w:val="0070206D"/>
    <w:rsid w:val="007031DA"/>
    <w:rsid w:val="007036AB"/>
    <w:rsid w:val="00703F1F"/>
    <w:rsid w:val="007043CC"/>
    <w:rsid w:val="007046CD"/>
    <w:rsid w:val="00705484"/>
    <w:rsid w:val="00705FA3"/>
    <w:rsid w:val="007067F9"/>
    <w:rsid w:val="00706A85"/>
    <w:rsid w:val="00706BBA"/>
    <w:rsid w:val="007072E4"/>
    <w:rsid w:val="007072EC"/>
    <w:rsid w:val="007075FA"/>
    <w:rsid w:val="007076EE"/>
    <w:rsid w:val="00707855"/>
    <w:rsid w:val="00710B20"/>
    <w:rsid w:val="00711135"/>
    <w:rsid w:val="00711977"/>
    <w:rsid w:val="007122C3"/>
    <w:rsid w:val="007126FA"/>
    <w:rsid w:val="0071359B"/>
    <w:rsid w:val="007135F7"/>
    <w:rsid w:val="00713970"/>
    <w:rsid w:val="00714CF5"/>
    <w:rsid w:val="00715449"/>
    <w:rsid w:val="0071565D"/>
    <w:rsid w:val="00715A7A"/>
    <w:rsid w:val="007163DA"/>
    <w:rsid w:val="0071693C"/>
    <w:rsid w:val="007169C4"/>
    <w:rsid w:val="0071744A"/>
    <w:rsid w:val="00717BC1"/>
    <w:rsid w:val="00717D1A"/>
    <w:rsid w:val="00717E90"/>
    <w:rsid w:val="00720588"/>
    <w:rsid w:val="007220C2"/>
    <w:rsid w:val="00722B42"/>
    <w:rsid w:val="00722D52"/>
    <w:rsid w:val="00723A88"/>
    <w:rsid w:val="00724220"/>
    <w:rsid w:val="007243AC"/>
    <w:rsid w:val="0072472E"/>
    <w:rsid w:val="00724922"/>
    <w:rsid w:val="007251E5"/>
    <w:rsid w:val="0072566C"/>
    <w:rsid w:val="00727084"/>
    <w:rsid w:val="007308BC"/>
    <w:rsid w:val="00730B85"/>
    <w:rsid w:val="00731715"/>
    <w:rsid w:val="00732956"/>
    <w:rsid w:val="00732D7F"/>
    <w:rsid w:val="007334B9"/>
    <w:rsid w:val="00735865"/>
    <w:rsid w:val="00735AB5"/>
    <w:rsid w:val="00735C98"/>
    <w:rsid w:val="00736290"/>
    <w:rsid w:val="00736D3C"/>
    <w:rsid w:val="00740E24"/>
    <w:rsid w:val="007417D2"/>
    <w:rsid w:val="00741BA4"/>
    <w:rsid w:val="00742284"/>
    <w:rsid w:val="00742289"/>
    <w:rsid w:val="0074241D"/>
    <w:rsid w:val="007446AE"/>
    <w:rsid w:val="00744A5A"/>
    <w:rsid w:val="00744A81"/>
    <w:rsid w:val="00744BBB"/>
    <w:rsid w:val="00745296"/>
    <w:rsid w:val="00745B27"/>
    <w:rsid w:val="00745C85"/>
    <w:rsid w:val="00745E0E"/>
    <w:rsid w:val="007469B6"/>
    <w:rsid w:val="00746A65"/>
    <w:rsid w:val="007471F5"/>
    <w:rsid w:val="00747232"/>
    <w:rsid w:val="00747CE6"/>
    <w:rsid w:val="00747EB7"/>
    <w:rsid w:val="00747F29"/>
    <w:rsid w:val="007502E2"/>
    <w:rsid w:val="00750639"/>
    <w:rsid w:val="0075127C"/>
    <w:rsid w:val="00751475"/>
    <w:rsid w:val="00753858"/>
    <w:rsid w:val="00753EFE"/>
    <w:rsid w:val="0075404D"/>
    <w:rsid w:val="00754106"/>
    <w:rsid w:val="007552DA"/>
    <w:rsid w:val="00756832"/>
    <w:rsid w:val="00756922"/>
    <w:rsid w:val="00756BC1"/>
    <w:rsid w:val="00756EC7"/>
    <w:rsid w:val="00757817"/>
    <w:rsid w:val="00760D0F"/>
    <w:rsid w:val="007612EA"/>
    <w:rsid w:val="007613BB"/>
    <w:rsid w:val="007613E0"/>
    <w:rsid w:val="00762326"/>
    <w:rsid w:val="00762D5B"/>
    <w:rsid w:val="007640C1"/>
    <w:rsid w:val="00764890"/>
    <w:rsid w:val="0076564D"/>
    <w:rsid w:val="007657B8"/>
    <w:rsid w:val="007659AA"/>
    <w:rsid w:val="00765EB9"/>
    <w:rsid w:val="0076645E"/>
    <w:rsid w:val="00766F64"/>
    <w:rsid w:val="00767A95"/>
    <w:rsid w:val="00767F16"/>
    <w:rsid w:val="00771606"/>
    <w:rsid w:val="00771854"/>
    <w:rsid w:val="00771A15"/>
    <w:rsid w:val="0077214D"/>
    <w:rsid w:val="00772930"/>
    <w:rsid w:val="00773FC1"/>
    <w:rsid w:val="00774418"/>
    <w:rsid w:val="00774841"/>
    <w:rsid w:val="00774A31"/>
    <w:rsid w:val="00775B93"/>
    <w:rsid w:val="00776907"/>
    <w:rsid w:val="00777927"/>
    <w:rsid w:val="00780518"/>
    <w:rsid w:val="00780635"/>
    <w:rsid w:val="00780700"/>
    <w:rsid w:val="007809CA"/>
    <w:rsid w:val="00781490"/>
    <w:rsid w:val="00781612"/>
    <w:rsid w:val="00781627"/>
    <w:rsid w:val="00781EBE"/>
    <w:rsid w:val="00782B30"/>
    <w:rsid w:val="00782EE2"/>
    <w:rsid w:val="00783284"/>
    <w:rsid w:val="00783B73"/>
    <w:rsid w:val="007848FC"/>
    <w:rsid w:val="00784BD2"/>
    <w:rsid w:val="00784D0E"/>
    <w:rsid w:val="00786938"/>
    <w:rsid w:val="007869D1"/>
    <w:rsid w:val="007873A5"/>
    <w:rsid w:val="007914F5"/>
    <w:rsid w:val="0079177E"/>
    <w:rsid w:val="007917A0"/>
    <w:rsid w:val="007917B7"/>
    <w:rsid w:val="00791DB9"/>
    <w:rsid w:val="00791E2C"/>
    <w:rsid w:val="007936B8"/>
    <w:rsid w:val="0079488B"/>
    <w:rsid w:val="0079543D"/>
    <w:rsid w:val="0079569D"/>
    <w:rsid w:val="007958AF"/>
    <w:rsid w:val="0079688A"/>
    <w:rsid w:val="007A055D"/>
    <w:rsid w:val="007A0CE4"/>
    <w:rsid w:val="007A128B"/>
    <w:rsid w:val="007A2443"/>
    <w:rsid w:val="007A2BB7"/>
    <w:rsid w:val="007A2BB9"/>
    <w:rsid w:val="007A3A59"/>
    <w:rsid w:val="007A3F7C"/>
    <w:rsid w:val="007A46D8"/>
    <w:rsid w:val="007A691F"/>
    <w:rsid w:val="007A6B1C"/>
    <w:rsid w:val="007A7362"/>
    <w:rsid w:val="007A73C1"/>
    <w:rsid w:val="007A7766"/>
    <w:rsid w:val="007A77C2"/>
    <w:rsid w:val="007A7BC9"/>
    <w:rsid w:val="007B02E5"/>
    <w:rsid w:val="007B0767"/>
    <w:rsid w:val="007B11A8"/>
    <w:rsid w:val="007B17E4"/>
    <w:rsid w:val="007B2074"/>
    <w:rsid w:val="007B2759"/>
    <w:rsid w:val="007B2CF3"/>
    <w:rsid w:val="007B2D07"/>
    <w:rsid w:val="007B2EAA"/>
    <w:rsid w:val="007B482A"/>
    <w:rsid w:val="007B5BF0"/>
    <w:rsid w:val="007B5F64"/>
    <w:rsid w:val="007B5F7C"/>
    <w:rsid w:val="007B6B1E"/>
    <w:rsid w:val="007B6F5D"/>
    <w:rsid w:val="007B787B"/>
    <w:rsid w:val="007B7B94"/>
    <w:rsid w:val="007B7BDE"/>
    <w:rsid w:val="007C0B04"/>
    <w:rsid w:val="007C0CFD"/>
    <w:rsid w:val="007C147F"/>
    <w:rsid w:val="007C16A8"/>
    <w:rsid w:val="007C1883"/>
    <w:rsid w:val="007C2C78"/>
    <w:rsid w:val="007C2DEC"/>
    <w:rsid w:val="007C3386"/>
    <w:rsid w:val="007C3796"/>
    <w:rsid w:val="007C407A"/>
    <w:rsid w:val="007C5902"/>
    <w:rsid w:val="007C5F2E"/>
    <w:rsid w:val="007C6516"/>
    <w:rsid w:val="007C6CA4"/>
    <w:rsid w:val="007C6DA0"/>
    <w:rsid w:val="007C7AA6"/>
    <w:rsid w:val="007D0138"/>
    <w:rsid w:val="007D03EF"/>
    <w:rsid w:val="007D1270"/>
    <w:rsid w:val="007D12E0"/>
    <w:rsid w:val="007D1902"/>
    <w:rsid w:val="007D1B0A"/>
    <w:rsid w:val="007D26B4"/>
    <w:rsid w:val="007D2A17"/>
    <w:rsid w:val="007D2CB6"/>
    <w:rsid w:val="007D2EC7"/>
    <w:rsid w:val="007D3041"/>
    <w:rsid w:val="007D320E"/>
    <w:rsid w:val="007D347C"/>
    <w:rsid w:val="007D3C84"/>
    <w:rsid w:val="007D3F89"/>
    <w:rsid w:val="007D436C"/>
    <w:rsid w:val="007D4F5A"/>
    <w:rsid w:val="007D5071"/>
    <w:rsid w:val="007D61E9"/>
    <w:rsid w:val="007D7252"/>
    <w:rsid w:val="007D754F"/>
    <w:rsid w:val="007D7718"/>
    <w:rsid w:val="007E0D13"/>
    <w:rsid w:val="007E0EBE"/>
    <w:rsid w:val="007E10FA"/>
    <w:rsid w:val="007E1215"/>
    <w:rsid w:val="007E2B69"/>
    <w:rsid w:val="007E2D31"/>
    <w:rsid w:val="007E3191"/>
    <w:rsid w:val="007E393F"/>
    <w:rsid w:val="007E3BB0"/>
    <w:rsid w:val="007E3E07"/>
    <w:rsid w:val="007E4B64"/>
    <w:rsid w:val="007E4C3F"/>
    <w:rsid w:val="007E4FC3"/>
    <w:rsid w:val="007E5A63"/>
    <w:rsid w:val="007E74FC"/>
    <w:rsid w:val="007E7B25"/>
    <w:rsid w:val="007E7B4A"/>
    <w:rsid w:val="007E7BFD"/>
    <w:rsid w:val="007F010C"/>
    <w:rsid w:val="007F0733"/>
    <w:rsid w:val="007F0834"/>
    <w:rsid w:val="007F0AFD"/>
    <w:rsid w:val="007F1817"/>
    <w:rsid w:val="007F1C8E"/>
    <w:rsid w:val="007F1EFF"/>
    <w:rsid w:val="007F2269"/>
    <w:rsid w:val="007F23F8"/>
    <w:rsid w:val="007F3D63"/>
    <w:rsid w:val="007F4744"/>
    <w:rsid w:val="007F4756"/>
    <w:rsid w:val="007F4767"/>
    <w:rsid w:val="007F502E"/>
    <w:rsid w:val="007F5F54"/>
    <w:rsid w:val="007F7184"/>
    <w:rsid w:val="008010E4"/>
    <w:rsid w:val="00801BF5"/>
    <w:rsid w:val="008025D7"/>
    <w:rsid w:val="00804AF6"/>
    <w:rsid w:val="008061F1"/>
    <w:rsid w:val="00807185"/>
    <w:rsid w:val="008077BB"/>
    <w:rsid w:val="008077FF"/>
    <w:rsid w:val="00807960"/>
    <w:rsid w:val="00807C56"/>
    <w:rsid w:val="00807F4B"/>
    <w:rsid w:val="00810102"/>
    <w:rsid w:val="008106B1"/>
    <w:rsid w:val="00810874"/>
    <w:rsid w:val="00810C11"/>
    <w:rsid w:val="00810FA4"/>
    <w:rsid w:val="008110F7"/>
    <w:rsid w:val="0081197B"/>
    <w:rsid w:val="00811B85"/>
    <w:rsid w:val="00812311"/>
    <w:rsid w:val="008126FA"/>
    <w:rsid w:val="008129C7"/>
    <w:rsid w:val="00812DA1"/>
    <w:rsid w:val="008138A3"/>
    <w:rsid w:val="00813D41"/>
    <w:rsid w:val="00814021"/>
    <w:rsid w:val="0081424B"/>
    <w:rsid w:val="00814D7D"/>
    <w:rsid w:val="008152CC"/>
    <w:rsid w:val="00815A69"/>
    <w:rsid w:val="00815DE1"/>
    <w:rsid w:val="00815EE6"/>
    <w:rsid w:val="008162A8"/>
    <w:rsid w:val="00816EDA"/>
    <w:rsid w:val="008170A4"/>
    <w:rsid w:val="008170FB"/>
    <w:rsid w:val="00817298"/>
    <w:rsid w:val="008175C2"/>
    <w:rsid w:val="0081764C"/>
    <w:rsid w:val="0082009D"/>
    <w:rsid w:val="00820188"/>
    <w:rsid w:val="00820494"/>
    <w:rsid w:val="00820C50"/>
    <w:rsid w:val="0082139E"/>
    <w:rsid w:val="008220BB"/>
    <w:rsid w:val="0082213D"/>
    <w:rsid w:val="008221EE"/>
    <w:rsid w:val="00822591"/>
    <w:rsid w:val="00822B00"/>
    <w:rsid w:val="00822E6D"/>
    <w:rsid w:val="008237A7"/>
    <w:rsid w:val="00824972"/>
    <w:rsid w:val="00824AFD"/>
    <w:rsid w:val="008251EA"/>
    <w:rsid w:val="0082565C"/>
    <w:rsid w:val="0082614F"/>
    <w:rsid w:val="008267A1"/>
    <w:rsid w:val="00826FF3"/>
    <w:rsid w:val="00827311"/>
    <w:rsid w:val="00827B67"/>
    <w:rsid w:val="008302ED"/>
    <w:rsid w:val="00830431"/>
    <w:rsid w:val="00830883"/>
    <w:rsid w:val="00830CF3"/>
    <w:rsid w:val="00830D3B"/>
    <w:rsid w:val="00831218"/>
    <w:rsid w:val="00831BC4"/>
    <w:rsid w:val="0083286A"/>
    <w:rsid w:val="0083287A"/>
    <w:rsid w:val="008329F6"/>
    <w:rsid w:val="00832C2D"/>
    <w:rsid w:val="00832E74"/>
    <w:rsid w:val="00833157"/>
    <w:rsid w:val="00833548"/>
    <w:rsid w:val="008336E7"/>
    <w:rsid w:val="008349CD"/>
    <w:rsid w:val="00835251"/>
    <w:rsid w:val="00835C3B"/>
    <w:rsid w:val="00835D0D"/>
    <w:rsid w:val="008360DC"/>
    <w:rsid w:val="00836B19"/>
    <w:rsid w:val="00837486"/>
    <w:rsid w:val="00840068"/>
    <w:rsid w:val="0084035B"/>
    <w:rsid w:val="00840E91"/>
    <w:rsid w:val="008417DD"/>
    <w:rsid w:val="00841833"/>
    <w:rsid w:val="00841CFD"/>
    <w:rsid w:val="008424A8"/>
    <w:rsid w:val="00843512"/>
    <w:rsid w:val="0084381F"/>
    <w:rsid w:val="008455E4"/>
    <w:rsid w:val="0084577B"/>
    <w:rsid w:val="00845B8B"/>
    <w:rsid w:val="008466C5"/>
    <w:rsid w:val="0084743F"/>
    <w:rsid w:val="00847492"/>
    <w:rsid w:val="00847562"/>
    <w:rsid w:val="00847B58"/>
    <w:rsid w:val="00850330"/>
    <w:rsid w:val="008503DB"/>
    <w:rsid w:val="00850517"/>
    <w:rsid w:val="008505C0"/>
    <w:rsid w:val="00850AC2"/>
    <w:rsid w:val="00850B41"/>
    <w:rsid w:val="00850B70"/>
    <w:rsid w:val="00851321"/>
    <w:rsid w:val="008515F7"/>
    <w:rsid w:val="008526E1"/>
    <w:rsid w:val="00853256"/>
    <w:rsid w:val="008534AA"/>
    <w:rsid w:val="008548B5"/>
    <w:rsid w:val="00854E4F"/>
    <w:rsid w:val="00855013"/>
    <w:rsid w:val="00855117"/>
    <w:rsid w:val="0085525B"/>
    <w:rsid w:val="00855A07"/>
    <w:rsid w:val="00855B8E"/>
    <w:rsid w:val="00855D1E"/>
    <w:rsid w:val="00855EBB"/>
    <w:rsid w:val="00856042"/>
    <w:rsid w:val="00856BC1"/>
    <w:rsid w:val="008611B8"/>
    <w:rsid w:val="00862356"/>
    <w:rsid w:val="0086298C"/>
    <w:rsid w:val="00863C5C"/>
    <w:rsid w:val="00864064"/>
    <w:rsid w:val="0086432D"/>
    <w:rsid w:val="00864BDC"/>
    <w:rsid w:val="0086510A"/>
    <w:rsid w:val="008658E5"/>
    <w:rsid w:val="00865B10"/>
    <w:rsid w:val="00865E89"/>
    <w:rsid w:val="00866554"/>
    <w:rsid w:val="0086657F"/>
    <w:rsid w:val="00866657"/>
    <w:rsid w:val="00866E57"/>
    <w:rsid w:val="00866FAB"/>
    <w:rsid w:val="008673F5"/>
    <w:rsid w:val="00867780"/>
    <w:rsid w:val="00867C6E"/>
    <w:rsid w:val="008709A6"/>
    <w:rsid w:val="0087155C"/>
    <w:rsid w:val="008722A5"/>
    <w:rsid w:val="008729D4"/>
    <w:rsid w:val="00872B18"/>
    <w:rsid w:val="00874252"/>
    <w:rsid w:val="00874F35"/>
    <w:rsid w:val="00875460"/>
    <w:rsid w:val="00875C56"/>
    <w:rsid w:val="0087610B"/>
    <w:rsid w:val="0087766D"/>
    <w:rsid w:val="008802C1"/>
    <w:rsid w:val="00880A88"/>
    <w:rsid w:val="00881523"/>
    <w:rsid w:val="00881549"/>
    <w:rsid w:val="008816BF"/>
    <w:rsid w:val="0088181C"/>
    <w:rsid w:val="0088195E"/>
    <w:rsid w:val="00881B3B"/>
    <w:rsid w:val="00885143"/>
    <w:rsid w:val="00885382"/>
    <w:rsid w:val="00885BE0"/>
    <w:rsid w:val="00885F31"/>
    <w:rsid w:val="008862CA"/>
    <w:rsid w:val="00886518"/>
    <w:rsid w:val="00886BDC"/>
    <w:rsid w:val="00887308"/>
    <w:rsid w:val="00887BD7"/>
    <w:rsid w:val="008907BD"/>
    <w:rsid w:val="00890A2E"/>
    <w:rsid w:val="008918D1"/>
    <w:rsid w:val="008924DF"/>
    <w:rsid w:val="008925F5"/>
    <w:rsid w:val="008926C7"/>
    <w:rsid w:val="00892918"/>
    <w:rsid w:val="00892DC5"/>
    <w:rsid w:val="0089375E"/>
    <w:rsid w:val="0089381F"/>
    <w:rsid w:val="00894311"/>
    <w:rsid w:val="008943BF"/>
    <w:rsid w:val="00894571"/>
    <w:rsid w:val="0089477E"/>
    <w:rsid w:val="008948F7"/>
    <w:rsid w:val="0089586E"/>
    <w:rsid w:val="00895EE1"/>
    <w:rsid w:val="00896083"/>
    <w:rsid w:val="008A2F16"/>
    <w:rsid w:val="008A3B0E"/>
    <w:rsid w:val="008A3B42"/>
    <w:rsid w:val="008A430B"/>
    <w:rsid w:val="008A4718"/>
    <w:rsid w:val="008A5EFF"/>
    <w:rsid w:val="008A60E1"/>
    <w:rsid w:val="008A6883"/>
    <w:rsid w:val="008A6A1A"/>
    <w:rsid w:val="008A6D3B"/>
    <w:rsid w:val="008A755E"/>
    <w:rsid w:val="008A7F39"/>
    <w:rsid w:val="008B07A0"/>
    <w:rsid w:val="008B083D"/>
    <w:rsid w:val="008B14F4"/>
    <w:rsid w:val="008B16F5"/>
    <w:rsid w:val="008B1DC4"/>
    <w:rsid w:val="008B20CB"/>
    <w:rsid w:val="008B2A43"/>
    <w:rsid w:val="008B2F81"/>
    <w:rsid w:val="008B36DA"/>
    <w:rsid w:val="008B3A9B"/>
    <w:rsid w:val="008B430A"/>
    <w:rsid w:val="008B4603"/>
    <w:rsid w:val="008B47EE"/>
    <w:rsid w:val="008B514A"/>
    <w:rsid w:val="008B568B"/>
    <w:rsid w:val="008B584E"/>
    <w:rsid w:val="008B5AC2"/>
    <w:rsid w:val="008B6C4C"/>
    <w:rsid w:val="008B7338"/>
    <w:rsid w:val="008B7600"/>
    <w:rsid w:val="008B7A27"/>
    <w:rsid w:val="008B7DF6"/>
    <w:rsid w:val="008C0507"/>
    <w:rsid w:val="008C0B0E"/>
    <w:rsid w:val="008C0EC9"/>
    <w:rsid w:val="008C21DF"/>
    <w:rsid w:val="008C2993"/>
    <w:rsid w:val="008C2A87"/>
    <w:rsid w:val="008C31E7"/>
    <w:rsid w:val="008C3D69"/>
    <w:rsid w:val="008C4098"/>
    <w:rsid w:val="008C4977"/>
    <w:rsid w:val="008C4CDA"/>
    <w:rsid w:val="008C509D"/>
    <w:rsid w:val="008C5990"/>
    <w:rsid w:val="008C5B2E"/>
    <w:rsid w:val="008C64D3"/>
    <w:rsid w:val="008C6970"/>
    <w:rsid w:val="008C6C4D"/>
    <w:rsid w:val="008C6D0D"/>
    <w:rsid w:val="008C7449"/>
    <w:rsid w:val="008D023C"/>
    <w:rsid w:val="008D0345"/>
    <w:rsid w:val="008D1166"/>
    <w:rsid w:val="008D14B3"/>
    <w:rsid w:val="008D1703"/>
    <w:rsid w:val="008D2C00"/>
    <w:rsid w:val="008D3530"/>
    <w:rsid w:val="008D3D42"/>
    <w:rsid w:val="008D4320"/>
    <w:rsid w:val="008D4C0A"/>
    <w:rsid w:val="008D4EBF"/>
    <w:rsid w:val="008D5144"/>
    <w:rsid w:val="008D5BFA"/>
    <w:rsid w:val="008D6135"/>
    <w:rsid w:val="008D69FA"/>
    <w:rsid w:val="008D71DE"/>
    <w:rsid w:val="008E061F"/>
    <w:rsid w:val="008E08DF"/>
    <w:rsid w:val="008E0BC5"/>
    <w:rsid w:val="008E0CD1"/>
    <w:rsid w:val="008E0E8B"/>
    <w:rsid w:val="008E177A"/>
    <w:rsid w:val="008E25CE"/>
    <w:rsid w:val="008E282E"/>
    <w:rsid w:val="008E3150"/>
    <w:rsid w:val="008E3197"/>
    <w:rsid w:val="008E3404"/>
    <w:rsid w:val="008E397F"/>
    <w:rsid w:val="008E47D9"/>
    <w:rsid w:val="008E4E64"/>
    <w:rsid w:val="008E503C"/>
    <w:rsid w:val="008E6A76"/>
    <w:rsid w:val="008E711A"/>
    <w:rsid w:val="008E7D30"/>
    <w:rsid w:val="008F0083"/>
    <w:rsid w:val="008F022A"/>
    <w:rsid w:val="008F0897"/>
    <w:rsid w:val="008F1468"/>
    <w:rsid w:val="008F1E55"/>
    <w:rsid w:val="008F2111"/>
    <w:rsid w:val="008F282C"/>
    <w:rsid w:val="008F337F"/>
    <w:rsid w:val="008F3C52"/>
    <w:rsid w:val="008F3D3B"/>
    <w:rsid w:val="008F5967"/>
    <w:rsid w:val="008F5992"/>
    <w:rsid w:val="008F5C8C"/>
    <w:rsid w:val="008F68AA"/>
    <w:rsid w:val="008F726D"/>
    <w:rsid w:val="008F7C81"/>
    <w:rsid w:val="008F7FFD"/>
    <w:rsid w:val="0090085A"/>
    <w:rsid w:val="00901480"/>
    <w:rsid w:val="00901C1B"/>
    <w:rsid w:val="00901EFD"/>
    <w:rsid w:val="00902527"/>
    <w:rsid w:val="009027CA"/>
    <w:rsid w:val="0090373A"/>
    <w:rsid w:val="0090377A"/>
    <w:rsid w:val="0090398B"/>
    <w:rsid w:val="00904BC2"/>
    <w:rsid w:val="00904E77"/>
    <w:rsid w:val="009058B6"/>
    <w:rsid w:val="009066C5"/>
    <w:rsid w:val="009070D6"/>
    <w:rsid w:val="00910149"/>
    <w:rsid w:val="00910AA8"/>
    <w:rsid w:val="0091100F"/>
    <w:rsid w:val="00911BA0"/>
    <w:rsid w:val="00912901"/>
    <w:rsid w:val="00912C1F"/>
    <w:rsid w:val="00912D3C"/>
    <w:rsid w:val="00912EDD"/>
    <w:rsid w:val="00913F16"/>
    <w:rsid w:val="00914F95"/>
    <w:rsid w:val="009157C3"/>
    <w:rsid w:val="009160D6"/>
    <w:rsid w:val="00916A11"/>
    <w:rsid w:val="00916B0E"/>
    <w:rsid w:val="0091710B"/>
    <w:rsid w:val="009174C3"/>
    <w:rsid w:val="009175A6"/>
    <w:rsid w:val="0092103B"/>
    <w:rsid w:val="009216C5"/>
    <w:rsid w:val="00921CFD"/>
    <w:rsid w:val="009228D5"/>
    <w:rsid w:val="0092396B"/>
    <w:rsid w:val="00923A57"/>
    <w:rsid w:val="00924C73"/>
    <w:rsid w:val="00924DFA"/>
    <w:rsid w:val="0092563F"/>
    <w:rsid w:val="009259EC"/>
    <w:rsid w:val="00926452"/>
    <w:rsid w:val="0092665C"/>
    <w:rsid w:val="00927533"/>
    <w:rsid w:val="00927FB7"/>
    <w:rsid w:val="009300A8"/>
    <w:rsid w:val="00930CBD"/>
    <w:rsid w:val="00930DC4"/>
    <w:rsid w:val="00930FA2"/>
    <w:rsid w:val="009313B8"/>
    <w:rsid w:val="00931B64"/>
    <w:rsid w:val="00932073"/>
    <w:rsid w:val="0093219B"/>
    <w:rsid w:val="009323F6"/>
    <w:rsid w:val="00933487"/>
    <w:rsid w:val="00933B50"/>
    <w:rsid w:val="0093421A"/>
    <w:rsid w:val="00934F12"/>
    <w:rsid w:val="00934FBC"/>
    <w:rsid w:val="00935E6F"/>
    <w:rsid w:val="00936131"/>
    <w:rsid w:val="00936397"/>
    <w:rsid w:val="0093757F"/>
    <w:rsid w:val="00937AD1"/>
    <w:rsid w:val="0094029C"/>
    <w:rsid w:val="00941530"/>
    <w:rsid w:val="00941611"/>
    <w:rsid w:val="00941AB5"/>
    <w:rsid w:val="00942146"/>
    <w:rsid w:val="0094265D"/>
    <w:rsid w:val="00943194"/>
    <w:rsid w:val="009433A5"/>
    <w:rsid w:val="00943C94"/>
    <w:rsid w:val="0094411C"/>
    <w:rsid w:val="00945979"/>
    <w:rsid w:val="00945B90"/>
    <w:rsid w:val="009467AC"/>
    <w:rsid w:val="009501D8"/>
    <w:rsid w:val="009504B3"/>
    <w:rsid w:val="009520D3"/>
    <w:rsid w:val="00952217"/>
    <w:rsid w:val="00952ABF"/>
    <w:rsid w:val="00953361"/>
    <w:rsid w:val="0095446B"/>
    <w:rsid w:val="009545DE"/>
    <w:rsid w:val="0095491B"/>
    <w:rsid w:val="00954F54"/>
    <w:rsid w:val="00956A27"/>
    <w:rsid w:val="00956CEF"/>
    <w:rsid w:val="00957846"/>
    <w:rsid w:val="009578A7"/>
    <w:rsid w:val="00957A2E"/>
    <w:rsid w:val="00957E90"/>
    <w:rsid w:val="009609BA"/>
    <w:rsid w:val="00960DA1"/>
    <w:rsid w:val="009614F6"/>
    <w:rsid w:val="009616D0"/>
    <w:rsid w:val="00961934"/>
    <w:rsid w:val="00961935"/>
    <w:rsid w:val="00962976"/>
    <w:rsid w:val="00962B17"/>
    <w:rsid w:val="00962B79"/>
    <w:rsid w:val="00962B93"/>
    <w:rsid w:val="00964131"/>
    <w:rsid w:val="00965FFE"/>
    <w:rsid w:val="00966A94"/>
    <w:rsid w:val="009704A0"/>
    <w:rsid w:val="00971DEA"/>
    <w:rsid w:val="00972B92"/>
    <w:rsid w:val="009731B1"/>
    <w:rsid w:val="0097330F"/>
    <w:rsid w:val="009734ED"/>
    <w:rsid w:val="00974B17"/>
    <w:rsid w:val="00974CF5"/>
    <w:rsid w:val="009757CC"/>
    <w:rsid w:val="00975B18"/>
    <w:rsid w:val="0097602A"/>
    <w:rsid w:val="009770B6"/>
    <w:rsid w:val="00977A73"/>
    <w:rsid w:val="00977C4D"/>
    <w:rsid w:val="00980297"/>
    <w:rsid w:val="00980484"/>
    <w:rsid w:val="009818D9"/>
    <w:rsid w:val="009832F1"/>
    <w:rsid w:val="0098399D"/>
    <w:rsid w:val="00983C0F"/>
    <w:rsid w:val="00983E4B"/>
    <w:rsid w:val="0098425C"/>
    <w:rsid w:val="00984484"/>
    <w:rsid w:val="0098449F"/>
    <w:rsid w:val="009845B8"/>
    <w:rsid w:val="009855CF"/>
    <w:rsid w:val="00985B49"/>
    <w:rsid w:val="0098631D"/>
    <w:rsid w:val="00986A9A"/>
    <w:rsid w:val="00987477"/>
    <w:rsid w:val="009876A5"/>
    <w:rsid w:val="009879C8"/>
    <w:rsid w:val="0099057B"/>
    <w:rsid w:val="0099094B"/>
    <w:rsid w:val="009916A8"/>
    <w:rsid w:val="009919BE"/>
    <w:rsid w:val="00991E05"/>
    <w:rsid w:val="009926D1"/>
    <w:rsid w:val="009926E9"/>
    <w:rsid w:val="009926F8"/>
    <w:rsid w:val="00994D00"/>
    <w:rsid w:val="00994DF1"/>
    <w:rsid w:val="00994F90"/>
    <w:rsid w:val="00995047"/>
    <w:rsid w:val="009951E1"/>
    <w:rsid w:val="00997088"/>
    <w:rsid w:val="00997335"/>
    <w:rsid w:val="00997554"/>
    <w:rsid w:val="009A0ABC"/>
    <w:rsid w:val="009A0B4F"/>
    <w:rsid w:val="009A176D"/>
    <w:rsid w:val="009A201B"/>
    <w:rsid w:val="009A2FC8"/>
    <w:rsid w:val="009A3725"/>
    <w:rsid w:val="009A3862"/>
    <w:rsid w:val="009A4963"/>
    <w:rsid w:val="009A52F3"/>
    <w:rsid w:val="009A65CA"/>
    <w:rsid w:val="009A6BA8"/>
    <w:rsid w:val="009A75C0"/>
    <w:rsid w:val="009B120B"/>
    <w:rsid w:val="009B1545"/>
    <w:rsid w:val="009B21E6"/>
    <w:rsid w:val="009B28AC"/>
    <w:rsid w:val="009B44F0"/>
    <w:rsid w:val="009B535C"/>
    <w:rsid w:val="009B595E"/>
    <w:rsid w:val="009B5996"/>
    <w:rsid w:val="009B630B"/>
    <w:rsid w:val="009B6D3D"/>
    <w:rsid w:val="009B732A"/>
    <w:rsid w:val="009B7CB8"/>
    <w:rsid w:val="009C03D4"/>
    <w:rsid w:val="009C059B"/>
    <w:rsid w:val="009C146C"/>
    <w:rsid w:val="009C1A51"/>
    <w:rsid w:val="009C1BAE"/>
    <w:rsid w:val="009C1FCA"/>
    <w:rsid w:val="009C252E"/>
    <w:rsid w:val="009C26CB"/>
    <w:rsid w:val="009C2EDF"/>
    <w:rsid w:val="009C3484"/>
    <w:rsid w:val="009C5947"/>
    <w:rsid w:val="009C5FD1"/>
    <w:rsid w:val="009C7089"/>
    <w:rsid w:val="009D0152"/>
    <w:rsid w:val="009D1F8B"/>
    <w:rsid w:val="009D245F"/>
    <w:rsid w:val="009D2BE5"/>
    <w:rsid w:val="009D2CDE"/>
    <w:rsid w:val="009D2F5A"/>
    <w:rsid w:val="009D350B"/>
    <w:rsid w:val="009D35AC"/>
    <w:rsid w:val="009D4E82"/>
    <w:rsid w:val="009D5313"/>
    <w:rsid w:val="009D5FB3"/>
    <w:rsid w:val="009D68CD"/>
    <w:rsid w:val="009D7553"/>
    <w:rsid w:val="009D76AE"/>
    <w:rsid w:val="009D775A"/>
    <w:rsid w:val="009D785A"/>
    <w:rsid w:val="009D7864"/>
    <w:rsid w:val="009D78BA"/>
    <w:rsid w:val="009E02A2"/>
    <w:rsid w:val="009E0350"/>
    <w:rsid w:val="009E0FCF"/>
    <w:rsid w:val="009E19B5"/>
    <w:rsid w:val="009E204F"/>
    <w:rsid w:val="009E2697"/>
    <w:rsid w:val="009E291E"/>
    <w:rsid w:val="009E2C91"/>
    <w:rsid w:val="009E301A"/>
    <w:rsid w:val="009E3608"/>
    <w:rsid w:val="009E371D"/>
    <w:rsid w:val="009E384A"/>
    <w:rsid w:val="009E3D37"/>
    <w:rsid w:val="009E4595"/>
    <w:rsid w:val="009E4D61"/>
    <w:rsid w:val="009E5889"/>
    <w:rsid w:val="009E6647"/>
    <w:rsid w:val="009E6FC1"/>
    <w:rsid w:val="009E7774"/>
    <w:rsid w:val="009E783D"/>
    <w:rsid w:val="009F02C4"/>
    <w:rsid w:val="009F13B6"/>
    <w:rsid w:val="009F1484"/>
    <w:rsid w:val="009F24BD"/>
    <w:rsid w:val="009F552F"/>
    <w:rsid w:val="009F5DDA"/>
    <w:rsid w:val="009F6040"/>
    <w:rsid w:val="009F686A"/>
    <w:rsid w:val="009F6E98"/>
    <w:rsid w:val="009F6FFF"/>
    <w:rsid w:val="009F7EB7"/>
    <w:rsid w:val="00A000C5"/>
    <w:rsid w:val="00A00204"/>
    <w:rsid w:val="00A00264"/>
    <w:rsid w:val="00A00BCE"/>
    <w:rsid w:val="00A00DFB"/>
    <w:rsid w:val="00A00FCC"/>
    <w:rsid w:val="00A01C02"/>
    <w:rsid w:val="00A034BC"/>
    <w:rsid w:val="00A041C0"/>
    <w:rsid w:val="00A041E9"/>
    <w:rsid w:val="00A04DC5"/>
    <w:rsid w:val="00A060D6"/>
    <w:rsid w:val="00A0610C"/>
    <w:rsid w:val="00A062D2"/>
    <w:rsid w:val="00A071CF"/>
    <w:rsid w:val="00A0733D"/>
    <w:rsid w:val="00A077AE"/>
    <w:rsid w:val="00A10B75"/>
    <w:rsid w:val="00A112BF"/>
    <w:rsid w:val="00A1238D"/>
    <w:rsid w:val="00A12441"/>
    <w:rsid w:val="00A1269A"/>
    <w:rsid w:val="00A13079"/>
    <w:rsid w:val="00A140EF"/>
    <w:rsid w:val="00A140FC"/>
    <w:rsid w:val="00A14495"/>
    <w:rsid w:val="00A14A24"/>
    <w:rsid w:val="00A1536B"/>
    <w:rsid w:val="00A15519"/>
    <w:rsid w:val="00A15AB7"/>
    <w:rsid w:val="00A15D68"/>
    <w:rsid w:val="00A16CD8"/>
    <w:rsid w:val="00A16EEB"/>
    <w:rsid w:val="00A1722F"/>
    <w:rsid w:val="00A215DA"/>
    <w:rsid w:val="00A2181F"/>
    <w:rsid w:val="00A24250"/>
    <w:rsid w:val="00A24777"/>
    <w:rsid w:val="00A25BFE"/>
    <w:rsid w:val="00A260E5"/>
    <w:rsid w:val="00A26413"/>
    <w:rsid w:val="00A26C52"/>
    <w:rsid w:val="00A26FCE"/>
    <w:rsid w:val="00A2759D"/>
    <w:rsid w:val="00A27B68"/>
    <w:rsid w:val="00A3017E"/>
    <w:rsid w:val="00A30552"/>
    <w:rsid w:val="00A313E8"/>
    <w:rsid w:val="00A3297B"/>
    <w:rsid w:val="00A33152"/>
    <w:rsid w:val="00A337DF"/>
    <w:rsid w:val="00A33DEB"/>
    <w:rsid w:val="00A34AFE"/>
    <w:rsid w:val="00A350D6"/>
    <w:rsid w:val="00A35619"/>
    <w:rsid w:val="00A35C0F"/>
    <w:rsid w:val="00A3797B"/>
    <w:rsid w:val="00A37D2C"/>
    <w:rsid w:val="00A40781"/>
    <w:rsid w:val="00A418A1"/>
    <w:rsid w:val="00A42684"/>
    <w:rsid w:val="00A42F38"/>
    <w:rsid w:val="00A4332B"/>
    <w:rsid w:val="00A43B98"/>
    <w:rsid w:val="00A457B2"/>
    <w:rsid w:val="00A45C76"/>
    <w:rsid w:val="00A45CCE"/>
    <w:rsid w:val="00A465CE"/>
    <w:rsid w:val="00A47923"/>
    <w:rsid w:val="00A501F3"/>
    <w:rsid w:val="00A502AE"/>
    <w:rsid w:val="00A517C9"/>
    <w:rsid w:val="00A51951"/>
    <w:rsid w:val="00A5231F"/>
    <w:rsid w:val="00A5286D"/>
    <w:rsid w:val="00A5308A"/>
    <w:rsid w:val="00A55BE1"/>
    <w:rsid w:val="00A55EFD"/>
    <w:rsid w:val="00A57D4F"/>
    <w:rsid w:val="00A57DD1"/>
    <w:rsid w:val="00A61398"/>
    <w:rsid w:val="00A61594"/>
    <w:rsid w:val="00A618AD"/>
    <w:rsid w:val="00A61E7E"/>
    <w:rsid w:val="00A62A5C"/>
    <w:rsid w:val="00A63520"/>
    <w:rsid w:val="00A64255"/>
    <w:rsid w:val="00A643A2"/>
    <w:rsid w:val="00A64449"/>
    <w:rsid w:val="00A64A9A"/>
    <w:rsid w:val="00A662F9"/>
    <w:rsid w:val="00A66EC8"/>
    <w:rsid w:val="00A677B8"/>
    <w:rsid w:val="00A706B3"/>
    <w:rsid w:val="00A7094E"/>
    <w:rsid w:val="00A71161"/>
    <w:rsid w:val="00A7136F"/>
    <w:rsid w:val="00A7158E"/>
    <w:rsid w:val="00A71BDA"/>
    <w:rsid w:val="00A71D49"/>
    <w:rsid w:val="00A72230"/>
    <w:rsid w:val="00A72F8B"/>
    <w:rsid w:val="00A73556"/>
    <w:rsid w:val="00A73592"/>
    <w:rsid w:val="00A74787"/>
    <w:rsid w:val="00A74F5F"/>
    <w:rsid w:val="00A755BB"/>
    <w:rsid w:val="00A75C90"/>
    <w:rsid w:val="00A7606F"/>
    <w:rsid w:val="00A764F3"/>
    <w:rsid w:val="00A768C0"/>
    <w:rsid w:val="00A76F14"/>
    <w:rsid w:val="00A77B48"/>
    <w:rsid w:val="00A77D98"/>
    <w:rsid w:val="00A8016F"/>
    <w:rsid w:val="00A80EAA"/>
    <w:rsid w:val="00A81368"/>
    <w:rsid w:val="00A813EA"/>
    <w:rsid w:val="00A81761"/>
    <w:rsid w:val="00A81FAE"/>
    <w:rsid w:val="00A82019"/>
    <w:rsid w:val="00A82989"/>
    <w:rsid w:val="00A82F2F"/>
    <w:rsid w:val="00A82FA8"/>
    <w:rsid w:val="00A833C9"/>
    <w:rsid w:val="00A83EE7"/>
    <w:rsid w:val="00A848AE"/>
    <w:rsid w:val="00A84D54"/>
    <w:rsid w:val="00A84E31"/>
    <w:rsid w:val="00A858B5"/>
    <w:rsid w:val="00A8608D"/>
    <w:rsid w:val="00A86610"/>
    <w:rsid w:val="00A86D86"/>
    <w:rsid w:val="00A8706C"/>
    <w:rsid w:val="00A87AC7"/>
    <w:rsid w:val="00A87C6F"/>
    <w:rsid w:val="00A906D0"/>
    <w:rsid w:val="00A9098E"/>
    <w:rsid w:val="00A91978"/>
    <w:rsid w:val="00A91C02"/>
    <w:rsid w:val="00A92216"/>
    <w:rsid w:val="00A92339"/>
    <w:rsid w:val="00A925B7"/>
    <w:rsid w:val="00A93692"/>
    <w:rsid w:val="00A93E2F"/>
    <w:rsid w:val="00A940FD"/>
    <w:rsid w:val="00A95FD4"/>
    <w:rsid w:val="00A967D8"/>
    <w:rsid w:val="00A970F4"/>
    <w:rsid w:val="00AA0C5A"/>
    <w:rsid w:val="00AA27FA"/>
    <w:rsid w:val="00AA2D8F"/>
    <w:rsid w:val="00AA394D"/>
    <w:rsid w:val="00AA3F9A"/>
    <w:rsid w:val="00AA48F1"/>
    <w:rsid w:val="00AA5A29"/>
    <w:rsid w:val="00AA5A3F"/>
    <w:rsid w:val="00AA5C79"/>
    <w:rsid w:val="00AA62A4"/>
    <w:rsid w:val="00AA68A5"/>
    <w:rsid w:val="00AA7D48"/>
    <w:rsid w:val="00AB0E8A"/>
    <w:rsid w:val="00AB1533"/>
    <w:rsid w:val="00AB195A"/>
    <w:rsid w:val="00AB1BD8"/>
    <w:rsid w:val="00AB230E"/>
    <w:rsid w:val="00AB27D0"/>
    <w:rsid w:val="00AB3BFE"/>
    <w:rsid w:val="00AB5187"/>
    <w:rsid w:val="00AB5675"/>
    <w:rsid w:val="00AB67F9"/>
    <w:rsid w:val="00AB6B7D"/>
    <w:rsid w:val="00AB720C"/>
    <w:rsid w:val="00AB7404"/>
    <w:rsid w:val="00AC035B"/>
    <w:rsid w:val="00AC041D"/>
    <w:rsid w:val="00AC0C4E"/>
    <w:rsid w:val="00AC0D93"/>
    <w:rsid w:val="00AC1213"/>
    <w:rsid w:val="00AC16DE"/>
    <w:rsid w:val="00AC181E"/>
    <w:rsid w:val="00AC1848"/>
    <w:rsid w:val="00AC2441"/>
    <w:rsid w:val="00AC25F0"/>
    <w:rsid w:val="00AC2F97"/>
    <w:rsid w:val="00AC2F99"/>
    <w:rsid w:val="00AC40D1"/>
    <w:rsid w:val="00AC51BE"/>
    <w:rsid w:val="00AC544C"/>
    <w:rsid w:val="00AC6658"/>
    <w:rsid w:val="00AC683B"/>
    <w:rsid w:val="00AC7708"/>
    <w:rsid w:val="00AC7F73"/>
    <w:rsid w:val="00AD02D2"/>
    <w:rsid w:val="00AD030D"/>
    <w:rsid w:val="00AD0CAF"/>
    <w:rsid w:val="00AD0F40"/>
    <w:rsid w:val="00AD1580"/>
    <w:rsid w:val="00AD1A4B"/>
    <w:rsid w:val="00AD244C"/>
    <w:rsid w:val="00AD278D"/>
    <w:rsid w:val="00AD304D"/>
    <w:rsid w:val="00AD3B37"/>
    <w:rsid w:val="00AD3F16"/>
    <w:rsid w:val="00AD438C"/>
    <w:rsid w:val="00AD4701"/>
    <w:rsid w:val="00AD5681"/>
    <w:rsid w:val="00AD6545"/>
    <w:rsid w:val="00AD7277"/>
    <w:rsid w:val="00AE0354"/>
    <w:rsid w:val="00AE0C90"/>
    <w:rsid w:val="00AE1542"/>
    <w:rsid w:val="00AE2727"/>
    <w:rsid w:val="00AE2956"/>
    <w:rsid w:val="00AE2CAF"/>
    <w:rsid w:val="00AE2DF9"/>
    <w:rsid w:val="00AE2E52"/>
    <w:rsid w:val="00AE4522"/>
    <w:rsid w:val="00AE471B"/>
    <w:rsid w:val="00AE4F63"/>
    <w:rsid w:val="00AE5433"/>
    <w:rsid w:val="00AE5703"/>
    <w:rsid w:val="00AE603C"/>
    <w:rsid w:val="00AE678C"/>
    <w:rsid w:val="00AF0820"/>
    <w:rsid w:val="00AF0DC7"/>
    <w:rsid w:val="00AF1EA2"/>
    <w:rsid w:val="00AF229E"/>
    <w:rsid w:val="00AF27F5"/>
    <w:rsid w:val="00AF2861"/>
    <w:rsid w:val="00AF3BB1"/>
    <w:rsid w:val="00AF50CB"/>
    <w:rsid w:val="00AF5227"/>
    <w:rsid w:val="00AF5719"/>
    <w:rsid w:val="00AF6368"/>
    <w:rsid w:val="00AF6388"/>
    <w:rsid w:val="00AF6F01"/>
    <w:rsid w:val="00AF7276"/>
    <w:rsid w:val="00AF77F4"/>
    <w:rsid w:val="00B00E3C"/>
    <w:rsid w:val="00B0164E"/>
    <w:rsid w:val="00B023AB"/>
    <w:rsid w:val="00B02921"/>
    <w:rsid w:val="00B04347"/>
    <w:rsid w:val="00B049EE"/>
    <w:rsid w:val="00B04C88"/>
    <w:rsid w:val="00B04FEB"/>
    <w:rsid w:val="00B05AA8"/>
    <w:rsid w:val="00B05BB6"/>
    <w:rsid w:val="00B060E3"/>
    <w:rsid w:val="00B063B1"/>
    <w:rsid w:val="00B064B4"/>
    <w:rsid w:val="00B1052A"/>
    <w:rsid w:val="00B10D73"/>
    <w:rsid w:val="00B136C1"/>
    <w:rsid w:val="00B136ED"/>
    <w:rsid w:val="00B13975"/>
    <w:rsid w:val="00B13DC0"/>
    <w:rsid w:val="00B14482"/>
    <w:rsid w:val="00B14830"/>
    <w:rsid w:val="00B166AE"/>
    <w:rsid w:val="00B16AA3"/>
    <w:rsid w:val="00B2052D"/>
    <w:rsid w:val="00B20A0B"/>
    <w:rsid w:val="00B21908"/>
    <w:rsid w:val="00B21A25"/>
    <w:rsid w:val="00B225F3"/>
    <w:rsid w:val="00B22C06"/>
    <w:rsid w:val="00B247FE"/>
    <w:rsid w:val="00B249FE"/>
    <w:rsid w:val="00B24A4C"/>
    <w:rsid w:val="00B24EE2"/>
    <w:rsid w:val="00B24F6D"/>
    <w:rsid w:val="00B25B90"/>
    <w:rsid w:val="00B26BDE"/>
    <w:rsid w:val="00B30C5E"/>
    <w:rsid w:val="00B31C2A"/>
    <w:rsid w:val="00B3260F"/>
    <w:rsid w:val="00B33369"/>
    <w:rsid w:val="00B33474"/>
    <w:rsid w:val="00B334A9"/>
    <w:rsid w:val="00B33C52"/>
    <w:rsid w:val="00B340B0"/>
    <w:rsid w:val="00B35B40"/>
    <w:rsid w:val="00B37D20"/>
    <w:rsid w:val="00B37E19"/>
    <w:rsid w:val="00B37F42"/>
    <w:rsid w:val="00B40159"/>
    <w:rsid w:val="00B4082B"/>
    <w:rsid w:val="00B41A6E"/>
    <w:rsid w:val="00B42D83"/>
    <w:rsid w:val="00B435E9"/>
    <w:rsid w:val="00B44A0E"/>
    <w:rsid w:val="00B44DFC"/>
    <w:rsid w:val="00B4635C"/>
    <w:rsid w:val="00B46E6F"/>
    <w:rsid w:val="00B46E80"/>
    <w:rsid w:val="00B478F5"/>
    <w:rsid w:val="00B47EE1"/>
    <w:rsid w:val="00B47F00"/>
    <w:rsid w:val="00B50D5D"/>
    <w:rsid w:val="00B5154F"/>
    <w:rsid w:val="00B521F8"/>
    <w:rsid w:val="00B53BC3"/>
    <w:rsid w:val="00B54379"/>
    <w:rsid w:val="00B54A63"/>
    <w:rsid w:val="00B550A7"/>
    <w:rsid w:val="00B55738"/>
    <w:rsid w:val="00B55846"/>
    <w:rsid w:val="00B55E16"/>
    <w:rsid w:val="00B563EE"/>
    <w:rsid w:val="00B57808"/>
    <w:rsid w:val="00B60851"/>
    <w:rsid w:val="00B613AF"/>
    <w:rsid w:val="00B615B6"/>
    <w:rsid w:val="00B619E1"/>
    <w:rsid w:val="00B61FD5"/>
    <w:rsid w:val="00B62685"/>
    <w:rsid w:val="00B626A8"/>
    <w:rsid w:val="00B62E96"/>
    <w:rsid w:val="00B65D2B"/>
    <w:rsid w:val="00B65D44"/>
    <w:rsid w:val="00B65F42"/>
    <w:rsid w:val="00B676FF"/>
    <w:rsid w:val="00B67831"/>
    <w:rsid w:val="00B67B54"/>
    <w:rsid w:val="00B70025"/>
    <w:rsid w:val="00B717EC"/>
    <w:rsid w:val="00B71DB3"/>
    <w:rsid w:val="00B7231F"/>
    <w:rsid w:val="00B72B75"/>
    <w:rsid w:val="00B72DF3"/>
    <w:rsid w:val="00B741E5"/>
    <w:rsid w:val="00B75724"/>
    <w:rsid w:val="00B7595A"/>
    <w:rsid w:val="00B765E1"/>
    <w:rsid w:val="00B76BC6"/>
    <w:rsid w:val="00B76CA1"/>
    <w:rsid w:val="00B801CD"/>
    <w:rsid w:val="00B80A34"/>
    <w:rsid w:val="00B81423"/>
    <w:rsid w:val="00B81449"/>
    <w:rsid w:val="00B814C7"/>
    <w:rsid w:val="00B8240F"/>
    <w:rsid w:val="00B827B4"/>
    <w:rsid w:val="00B83674"/>
    <w:rsid w:val="00B84019"/>
    <w:rsid w:val="00B8412D"/>
    <w:rsid w:val="00B84255"/>
    <w:rsid w:val="00B84466"/>
    <w:rsid w:val="00B85181"/>
    <w:rsid w:val="00B859EF"/>
    <w:rsid w:val="00B85BC5"/>
    <w:rsid w:val="00B86145"/>
    <w:rsid w:val="00B87F89"/>
    <w:rsid w:val="00B8DA80"/>
    <w:rsid w:val="00B90C2B"/>
    <w:rsid w:val="00B90C97"/>
    <w:rsid w:val="00B911E7"/>
    <w:rsid w:val="00B91272"/>
    <w:rsid w:val="00B913FF"/>
    <w:rsid w:val="00B91AD1"/>
    <w:rsid w:val="00B925BB"/>
    <w:rsid w:val="00B92794"/>
    <w:rsid w:val="00B92F7E"/>
    <w:rsid w:val="00B92F83"/>
    <w:rsid w:val="00B93287"/>
    <w:rsid w:val="00B93CCB"/>
    <w:rsid w:val="00B93E6C"/>
    <w:rsid w:val="00B9587D"/>
    <w:rsid w:val="00B95B73"/>
    <w:rsid w:val="00B96330"/>
    <w:rsid w:val="00B96A26"/>
    <w:rsid w:val="00B96CB4"/>
    <w:rsid w:val="00B97AE9"/>
    <w:rsid w:val="00BA02CB"/>
    <w:rsid w:val="00BA0DD8"/>
    <w:rsid w:val="00BA22D1"/>
    <w:rsid w:val="00BA257C"/>
    <w:rsid w:val="00BA2D40"/>
    <w:rsid w:val="00BA4922"/>
    <w:rsid w:val="00BA5262"/>
    <w:rsid w:val="00BA5525"/>
    <w:rsid w:val="00BA631E"/>
    <w:rsid w:val="00BA77B8"/>
    <w:rsid w:val="00BA78AB"/>
    <w:rsid w:val="00BB0849"/>
    <w:rsid w:val="00BB0F5A"/>
    <w:rsid w:val="00BB14AD"/>
    <w:rsid w:val="00BB156A"/>
    <w:rsid w:val="00BB2892"/>
    <w:rsid w:val="00BB2C96"/>
    <w:rsid w:val="00BB3981"/>
    <w:rsid w:val="00BB4892"/>
    <w:rsid w:val="00BB60E2"/>
    <w:rsid w:val="00BB6390"/>
    <w:rsid w:val="00BB6932"/>
    <w:rsid w:val="00BB6D20"/>
    <w:rsid w:val="00BB6EA9"/>
    <w:rsid w:val="00BB7117"/>
    <w:rsid w:val="00BB796D"/>
    <w:rsid w:val="00BB7F1D"/>
    <w:rsid w:val="00BB7F3D"/>
    <w:rsid w:val="00BB7F4F"/>
    <w:rsid w:val="00BC005C"/>
    <w:rsid w:val="00BC0202"/>
    <w:rsid w:val="00BC0D62"/>
    <w:rsid w:val="00BC11DA"/>
    <w:rsid w:val="00BC1919"/>
    <w:rsid w:val="00BC1AA1"/>
    <w:rsid w:val="00BC1C7F"/>
    <w:rsid w:val="00BC1CA2"/>
    <w:rsid w:val="00BC212D"/>
    <w:rsid w:val="00BC2DCC"/>
    <w:rsid w:val="00BC3BF3"/>
    <w:rsid w:val="00BC3DB6"/>
    <w:rsid w:val="00BC446A"/>
    <w:rsid w:val="00BC47BF"/>
    <w:rsid w:val="00BC4BE1"/>
    <w:rsid w:val="00BC4D8C"/>
    <w:rsid w:val="00BC4DFC"/>
    <w:rsid w:val="00BC5229"/>
    <w:rsid w:val="00BC5774"/>
    <w:rsid w:val="00BC57A7"/>
    <w:rsid w:val="00BC5D41"/>
    <w:rsid w:val="00BC6D7F"/>
    <w:rsid w:val="00BC6E4E"/>
    <w:rsid w:val="00BC6EB3"/>
    <w:rsid w:val="00BC7E57"/>
    <w:rsid w:val="00BD0758"/>
    <w:rsid w:val="00BD1AB5"/>
    <w:rsid w:val="00BD25AB"/>
    <w:rsid w:val="00BD3147"/>
    <w:rsid w:val="00BD4199"/>
    <w:rsid w:val="00BD496A"/>
    <w:rsid w:val="00BD7C99"/>
    <w:rsid w:val="00BE15EC"/>
    <w:rsid w:val="00BE1BFD"/>
    <w:rsid w:val="00BE1C47"/>
    <w:rsid w:val="00BE20E4"/>
    <w:rsid w:val="00BE2264"/>
    <w:rsid w:val="00BE231D"/>
    <w:rsid w:val="00BE2B7D"/>
    <w:rsid w:val="00BE3098"/>
    <w:rsid w:val="00BE38E4"/>
    <w:rsid w:val="00BE3AAB"/>
    <w:rsid w:val="00BE3DFA"/>
    <w:rsid w:val="00BE4412"/>
    <w:rsid w:val="00BE460E"/>
    <w:rsid w:val="00BE48C3"/>
    <w:rsid w:val="00BE546B"/>
    <w:rsid w:val="00BE5BF6"/>
    <w:rsid w:val="00BE626A"/>
    <w:rsid w:val="00BE65A0"/>
    <w:rsid w:val="00BE6B55"/>
    <w:rsid w:val="00BE7045"/>
    <w:rsid w:val="00BE740E"/>
    <w:rsid w:val="00BE7777"/>
    <w:rsid w:val="00BF01F9"/>
    <w:rsid w:val="00BF026E"/>
    <w:rsid w:val="00BF0473"/>
    <w:rsid w:val="00BF0CDB"/>
    <w:rsid w:val="00BF19C0"/>
    <w:rsid w:val="00BF2CBE"/>
    <w:rsid w:val="00BF31F0"/>
    <w:rsid w:val="00BF3923"/>
    <w:rsid w:val="00BF52E0"/>
    <w:rsid w:val="00BF59E8"/>
    <w:rsid w:val="00BF6BC6"/>
    <w:rsid w:val="00BF6DEC"/>
    <w:rsid w:val="00BF6F24"/>
    <w:rsid w:val="00BF70FD"/>
    <w:rsid w:val="00BF71B0"/>
    <w:rsid w:val="00C03404"/>
    <w:rsid w:val="00C04D2C"/>
    <w:rsid w:val="00C04F43"/>
    <w:rsid w:val="00C056DB"/>
    <w:rsid w:val="00C05906"/>
    <w:rsid w:val="00C05960"/>
    <w:rsid w:val="00C05E54"/>
    <w:rsid w:val="00C05ED1"/>
    <w:rsid w:val="00C06A3B"/>
    <w:rsid w:val="00C10556"/>
    <w:rsid w:val="00C105D3"/>
    <w:rsid w:val="00C11120"/>
    <w:rsid w:val="00C11595"/>
    <w:rsid w:val="00C11BB2"/>
    <w:rsid w:val="00C12872"/>
    <w:rsid w:val="00C12D06"/>
    <w:rsid w:val="00C13275"/>
    <w:rsid w:val="00C13DAF"/>
    <w:rsid w:val="00C161CE"/>
    <w:rsid w:val="00C16204"/>
    <w:rsid w:val="00C162CA"/>
    <w:rsid w:val="00C166BB"/>
    <w:rsid w:val="00C16C7F"/>
    <w:rsid w:val="00C16D47"/>
    <w:rsid w:val="00C2078B"/>
    <w:rsid w:val="00C21640"/>
    <w:rsid w:val="00C219A2"/>
    <w:rsid w:val="00C21C99"/>
    <w:rsid w:val="00C2255D"/>
    <w:rsid w:val="00C22707"/>
    <w:rsid w:val="00C227A7"/>
    <w:rsid w:val="00C22870"/>
    <w:rsid w:val="00C22DD1"/>
    <w:rsid w:val="00C23307"/>
    <w:rsid w:val="00C23BBC"/>
    <w:rsid w:val="00C24251"/>
    <w:rsid w:val="00C2476C"/>
    <w:rsid w:val="00C24FE2"/>
    <w:rsid w:val="00C25594"/>
    <w:rsid w:val="00C258BD"/>
    <w:rsid w:val="00C2684D"/>
    <w:rsid w:val="00C2693C"/>
    <w:rsid w:val="00C27094"/>
    <w:rsid w:val="00C270C8"/>
    <w:rsid w:val="00C271BD"/>
    <w:rsid w:val="00C273F3"/>
    <w:rsid w:val="00C27589"/>
    <w:rsid w:val="00C30ED9"/>
    <w:rsid w:val="00C32434"/>
    <w:rsid w:val="00C32C64"/>
    <w:rsid w:val="00C33226"/>
    <w:rsid w:val="00C337B8"/>
    <w:rsid w:val="00C34A94"/>
    <w:rsid w:val="00C34BC0"/>
    <w:rsid w:val="00C34BDE"/>
    <w:rsid w:val="00C34D2C"/>
    <w:rsid w:val="00C374E0"/>
    <w:rsid w:val="00C37695"/>
    <w:rsid w:val="00C378B6"/>
    <w:rsid w:val="00C40060"/>
    <w:rsid w:val="00C405CB"/>
    <w:rsid w:val="00C408FA"/>
    <w:rsid w:val="00C40AEC"/>
    <w:rsid w:val="00C40CAE"/>
    <w:rsid w:val="00C4242D"/>
    <w:rsid w:val="00C425F7"/>
    <w:rsid w:val="00C42A21"/>
    <w:rsid w:val="00C42CBD"/>
    <w:rsid w:val="00C43C76"/>
    <w:rsid w:val="00C447F6"/>
    <w:rsid w:val="00C46D65"/>
    <w:rsid w:val="00C502CF"/>
    <w:rsid w:val="00C50341"/>
    <w:rsid w:val="00C50568"/>
    <w:rsid w:val="00C509D1"/>
    <w:rsid w:val="00C50C6D"/>
    <w:rsid w:val="00C50D16"/>
    <w:rsid w:val="00C51CA9"/>
    <w:rsid w:val="00C5286F"/>
    <w:rsid w:val="00C53B12"/>
    <w:rsid w:val="00C53B43"/>
    <w:rsid w:val="00C53D2B"/>
    <w:rsid w:val="00C54785"/>
    <w:rsid w:val="00C554B6"/>
    <w:rsid w:val="00C55C5B"/>
    <w:rsid w:val="00C57191"/>
    <w:rsid w:val="00C57BFD"/>
    <w:rsid w:val="00C60EE6"/>
    <w:rsid w:val="00C62063"/>
    <w:rsid w:val="00C62D65"/>
    <w:rsid w:val="00C62E98"/>
    <w:rsid w:val="00C63249"/>
    <w:rsid w:val="00C63ACF"/>
    <w:rsid w:val="00C63D68"/>
    <w:rsid w:val="00C65697"/>
    <w:rsid w:val="00C65CD1"/>
    <w:rsid w:val="00C66F61"/>
    <w:rsid w:val="00C66F7F"/>
    <w:rsid w:val="00C6728B"/>
    <w:rsid w:val="00C6740E"/>
    <w:rsid w:val="00C7068A"/>
    <w:rsid w:val="00C7075A"/>
    <w:rsid w:val="00C708FF"/>
    <w:rsid w:val="00C70BCB"/>
    <w:rsid w:val="00C714F5"/>
    <w:rsid w:val="00C717A1"/>
    <w:rsid w:val="00C71810"/>
    <w:rsid w:val="00C71EBF"/>
    <w:rsid w:val="00C7213E"/>
    <w:rsid w:val="00C7232E"/>
    <w:rsid w:val="00C73053"/>
    <w:rsid w:val="00C73B29"/>
    <w:rsid w:val="00C74E5F"/>
    <w:rsid w:val="00C761FA"/>
    <w:rsid w:val="00C767D7"/>
    <w:rsid w:val="00C76A2A"/>
    <w:rsid w:val="00C775BF"/>
    <w:rsid w:val="00C77709"/>
    <w:rsid w:val="00C77AF1"/>
    <w:rsid w:val="00C8056B"/>
    <w:rsid w:val="00C832D0"/>
    <w:rsid w:val="00C83A61"/>
    <w:rsid w:val="00C855DC"/>
    <w:rsid w:val="00C85D95"/>
    <w:rsid w:val="00C8616E"/>
    <w:rsid w:val="00C86EE5"/>
    <w:rsid w:val="00C87541"/>
    <w:rsid w:val="00C87BE5"/>
    <w:rsid w:val="00C90D15"/>
    <w:rsid w:val="00C90DBE"/>
    <w:rsid w:val="00C90E43"/>
    <w:rsid w:val="00C90EC0"/>
    <w:rsid w:val="00C91413"/>
    <w:rsid w:val="00C91787"/>
    <w:rsid w:val="00C91E03"/>
    <w:rsid w:val="00C91E61"/>
    <w:rsid w:val="00C91F32"/>
    <w:rsid w:val="00C92578"/>
    <w:rsid w:val="00C92642"/>
    <w:rsid w:val="00C93484"/>
    <w:rsid w:val="00C93D82"/>
    <w:rsid w:val="00C94233"/>
    <w:rsid w:val="00C9423B"/>
    <w:rsid w:val="00C94D95"/>
    <w:rsid w:val="00C94E43"/>
    <w:rsid w:val="00C95043"/>
    <w:rsid w:val="00C955E5"/>
    <w:rsid w:val="00C955FD"/>
    <w:rsid w:val="00C9594F"/>
    <w:rsid w:val="00C95F70"/>
    <w:rsid w:val="00C97225"/>
    <w:rsid w:val="00CA0599"/>
    <w:rsid w:val="00CA0F03"/>
    <w:rsid w:val="00CA0FA6"/>
    <w:rsid w:val="00CA1AF0"/>
    <w:rsid w:val="00CA1BA7"/>
    <w:rsid w:val="00CA1D93"/>
    <w:rsid w:val="00CA1E37"/>
    <w:rsid w:val="00CA1E9F"/>
    <w:rsid w:val="00CA21C5"/>
    <w:rsid w:val="00CA2C81"/>
    <w:rsid w:val="00CA306A"/>
    <w:rsid w:val="00CA3B8B"/>
    <w:rsid w:val="00CA4340"/>
    <w:rsid w:val="00CA4451"/>
    <w:rsid w:val="00CA5138"/>
    <w:rsid w:val="00CA5407"/>
    <w:rsid w:val="00CA5DE3"/>
    <w:rsid w:val="00CA64B4"/>
    <w:rsid w:val="00CA676A"/>
    <w:rsid w:val="00CA7451"/>
    <w:rsid w:val="00CA78C0"/>
    <w:rsid w:val="00CA7C70"/>
    <w:rsid w:val="00CB082E"/>
    <w:rsid w:val="00CB0EC9"/>
    <w:rsid w:val="00CB0FB3"/>
    <w:rsid w:val="00CB10AE"/>
    <w:rsid w:val="00CB11F5"/>
    <w:rsid w:val="00CB19FA"/>
    <w:rsid w:val="00CB2DBC"/>
    <w:rsid w:val="00CB38FD"/>
    <w:rsid w:val="00CB3FDF"/>
    <w:rsid w:val="00CB4950"/>
    <w:rsid w:val="00CB5657"/>
    <w:rsid w:val="00CB5CC2"/>
    <w:rsid w:val="00CB6A1A"/>
    <w:rsid w:val="00CB735F"/>
    <w:rsid w:val="00CC0746"/>
    <w:rsid w:val="00CC08EF"/>
    <w:rsid w:val="00CC14D0"/>
    <w:rsid w:val="00CC20F9"/>
    <w:rsid w:val="00CC2280"/>
    <w:rsid w:val="00CC266B"/>
    <w:rsid w:val="00CC3732"/>
    <w:rsid w:val="00CC53EC"/>
    <w:rsid w:val="00CC5849"/>
    <w:rsid w:val="00CC7558"/>
    <w:rsid w:val="00CD0D7B"/>
    <w:rsid w:val="00CD0E55"/>
    <w:rsid w:val="00CD1ABF"/>
    <w:rsid w:val="00CD1BA6"/>
    <w:rsid w:val="00CD1C93"/>
    <w:rsid w:val="00CD1F34"/>
    <w:rsid w:val="00CD2186"/>
    <w:rsid w:val="00CD2250"/>
    <w:rsid w:val="00CD2F25"/>
    <w:rsid w:val="00CD3CA2"/>
    <w:rsid w:val="00CD3E4F"/>
    <w:rsid w:val="00CD45D6"/>
    <w:rsid w:val="00CD47DB"/>
    <w:rsid w:val="00CD4D01"/>
    <w:rsid w:val="00CD4F68"/>
    <w:rsid w:val="00CD5002"/>
    <w:rsid w:val="00CD54C0"/>
    <w:rsid w:val="00CD5554"/>
    <w:rsid w:val="00CD5616"/>
    <w:rsid w:val="00CD59B8"/>
    <w:rsid w:val="00CD72C7"/>
    <w:rsid w:val="00CD7800"/>
    <w:rsid w:val="00CD7875"/>
    <w:rsid w:val="00CD7B9F"/>
    <w:rsid w:val="00CE1017"/>
    <w:rsid w:val="00CE3FEC"/>
    <w:rsid w:val="00CE40CD"/>
    <w:rsid w:val="00CE4159"/>
    <w:rsid w:val="00CE47E6"/>
    <w:rsid w:val="00CE523E"/>
    <w:rsid w:val="00CE5286"/>
    <w:rsid w:val="00CE57CB"/>
    <w:rsid w:val="00CE5DF4"/>
    <w:rsid w:val="00CE5E51"/>
    <w:rsid w:val="00CE607D"/>
    <w:rsid w:val="00CE6CB1"/>
    <w:rsid w:val="00CE701E"/>
    <w:rsid w:val="00CF0086"/>
    <w:rsid w:val="00CF05B6"/>
    <w:rsid w:val="00CF1ACC"/>
    <w:rsid w:val="00CF1C4B"/>
    <w:rsid w:val="00CF1EDF"/>
    <w:rsid w:val="00CF2FAE"/>
    <w:rsid w:val="00CF362D"/>
    <w:rsid w:val="00CF4041"/>
    <w:rsid w:val="00CF49C1"/>
    <w:rsid w:val="00CF50EB"/>
    <w:rsid w:val="00CF66D2"/>
    <w:rsid w:val="00CF675E"/>
    <w:rsid w:val="00CF6CDA"/>
    <w:rsid w:val="00CF6DB3"/>
    <w:rsid w:val="00CF6F62"/>
    <w:rsid w:val="00CF7AC3"/>
    <w:rsid w:val="00CF7D12"/>
    <w:rsid w:val="00CF7F16"/>
    <w:rsid w:val="00D00204"/>
    <w:rsid w:val="00D00E7B"/>
    <w:rsid w:val="00D01C36"/>
    <w:rsid w:val="00D02054"/>
    <w:rsid w:val="00D02472"/>
    <w:rsid w:val="00D0262B"/>
    <w:rsid w:val="00D0391C"/>
    <w:rsid w:val="00D03F66"/>
    <w:rsid w:val="00D0499B"/>
    <w:rsid w:val="00D05F48"/>
    <w:rsid w:val="00D05F4E"/>
    <w:rsid w:val="00D06B40"/>
    <w:rsid w:val="00D10D66"/>
    <w:rsid w:val="00D115BE"/>
    <w:rsid w:val="00D11F7B"/>
    <w:rsid w:val="00D1236A"/>
    <w:rsid w:val="00D132EA"/>
    <w:rsid w:val="00D13482"/>
    <w:rsid w:val="00D146C3"/>
    <w:rsid w:val="00D1479A"/>
    <w:rsid w:val="00D15333"/>
    <w:rsid w:val="00D15465"/>
    <w:rsid w:val="00D16472"/>
    <w:rsid w:val="00D16D5D"/>
    <w:rsid w:val="00D20FB0"/>
    <w:rsid w:val="00D21757"/>
    <w:rsid w:val="00D21CC5"/>
    <w:rsid w:val="00D21F84"/>
    <w:rsid w:val="00D228AE"/>
    <w:rsid w:val="00D22D89"/>
    <w:rsid w:val="00D23702"/>
    <w:rsid w:val="00D24C9B"/>
    <w:rsid w:val="00D2577F"/>
    <w:rsid w:val="00D25D86"/>
    <w:rsid w:val="00D27643"/>
    <w:rsid w:val="00D27A9D"/>
    <w:rsid w:val="00D27E80"/>
    <w:rsid w:val="00D3046E"/>
    <w:rsid w:val="00D31974"/>
    <w:rsid w:val="00D32725"/>
    <w:rsid w:val="00D34F7F"/>
    <w:rsid w:val="00D35773"/>
    <w:rsid w:val="00D3593E"/>
    <w:rsid w:val="00D35B36"/>
    <w:rsid w:val="00D360E0"/>
    <w:rsid w:val="00D365CF"/>
    <w:rsid w:val="00D366ED"/>
    <w:rsid w:val="00D3692C"/>
    <w:rsid w:val="00D37767"/>
    <w:rsid w:val="00D37C5F"/>
    <w:rsid w:val="00D401F7"/>
    <w:rsid w:val="00D40B9F"/>
    <w:rsid w:val="00D412FE"/>
    <w:rsid w:val="00D416D3"/>
    <w:rsid w:val="00D41E27"/>
    <w:rsid w:val="00D41EBA"/>
    <w:rsid w:val="00D42040"/>
    <w:rsid w:val="00D437D8"/>
    <w:rsid w:val="00D4416D"/>
    <w:rsid w:val="00D4458F"/>
    <w:rsid w:val="00D45551"/>
    <w:rsid w:val="00D45ECE"/>
    <w:rsid w:val="00D4600A"/>
    <w:rsid w:val="00D460FF"/>
    <w:rsid w:val="00D46776"/>
    <w:rsid w:val="00D4738B"/>
    <w:rsid w:val="00D475B1"/>
    <w:rsid w:val="00D47679"/>
    <w:rsid w:val="00D47773"/>
    <w:rsid w:val="00D47F21"/>
    <w:rsid w:val="00D50123"/>
    <w:rsid w:val="00D512E1"/>
    <w:rsid w:val="00D51949"/>
    <w:rsid w:val="00D519CA"/>
    <w:rsid w:val="00D5457D"/>
    <w:rsid w:val="00D559AC"/>
    <w:rsid w:val="00D55B71"/>
    <w:rsid w:val="00D55D10"/>
    <w:rsid w:val="00D56542"/>
    <w:rsid w:val="00D579A0"/>
    <w:rsid w:val="00D57BA3"/>
    <w:rsid w:val="00D601C5"/>
    <w:rsid w:val="00D612B3"/>
    <w:rsid w:val="00D62800"/>
    <w:rsid w:val="00D6409A"/>
    <w:rsid w:val="00D6462A"/>
    <w:rsid w:val="00D64A95"/>
    <w:rsid w:val="00D65281"/>
    <w:rsid w:val="00D663D4"/>
    <w:rsid w:val="00D66F66"/>
    <w:rsid w:val="00D67426"/>
    <w:rsid w:val="00D67CD5"/>
    <w:rsid w:val="00D67CE3"/>
    <w:rsid w:val="00D70E0C"/>
    <w:rsid w:val="00D71067"/>
    <w:rsid w:val="00D71D23"/>
    <w:rsid w:val="00D72003"/>
    <w:rsid w:val="00D7338F"/>
    <w:rsid w:val="00D742E1"/>
    <w:rsid w:val="00D75196"/>
    <w:rsid w:val="00D75507"/>
    <w:rsid w:val="00D75729"/>
    <w:rsid w:val="00D76157"/>
    <w:rsid w:val="00D76CB2"/>
    <w:rsid w:val="00D804DC"/>
    <w:rsid w:val="00D806ED"/>
    <w:rsid w:val="00D80824"/>
    <w:rsid w:val="00D822A7"/>
    <w:rsid w:val="00D828AB"/>
    <w:rsid w:val="00D82B8F"/>
    <w:rsid w:val="00D82C01"/>
    <w:rsid w:val="00D831FA"/>
    <w:rsid w:val="00D85BDC"/>
    <w:rsid w:val="00D85BF3"/>
    <w:rsid w:val="00D85F20"/>
    <w:rsid w:val="00D8694E"/>
    <w:rsid w:val="00D86CAA"/>
    <w:rsid w:val="00D86E14"/>
    <w:rsid w:val="00D87FCE"/>
    <w:rsid w:val="00D90BB6"/>
    <w:rsid w:val="00D92323"/>
    <w:rsid w:val="00D92B2C"/>
    <w:rsid w:val="00D9380D"/>
    <w:rsid w:val="00D94393"/>
    <w:rsid w:val="00D946C0"/>
    <w:rsid w:val="00D94CE6"/>
    <w:rsid w:val="00D951D1"/>
    <w:rsid w:val="00D953D0"/>
    <w:rsid w:val="00D9636C"/>
    <w:rsid w:val="00D96E29"/>
    <w:rsid w:val="00D97A3C"/>
    <w:rsid w:val="00D97A64"/>
    <w:rsid w:val="00D97B74"/>
    <w:rsid w:val="00DA006B"/>
    <w:rsid w:val="00DA0602"/>
    <w:rsid w:val="00DA15AE"/>
    <w:rsid w:val="00DA2554"/>
    <w:rsid w:val="00DA26C1"/>
    <w:rsid w:val="00DA2812"/>
    <w:rsid w:val="00DA2D33"/>
    <w:rsid w:val="00DA32B9"/>
    <w:rsid w:val="00DA462F"/>
    <w:rsid w:val="00DA4A57"/>
    <w:rsid w:val="00DA4D1C"/>
    <w:rsid w:val="00DA5A32"/>
    <w:rsid w:val="00DA5D82"/>
    <w:rsid w:val="00DA6ACF"/>
    <w:rsid w:val="00DA74AB"/>
    <w:rsid w:val="00DB02D4"/>
    <w:rsid w:val="00DB09EF"/>
    <w:rsid w:val="00DB2951"/>
    <w:rsid w:val="00DB2B09"/>
    <w:rsid w:val="00DB2CE0"/>
    <w:rsid w:val="00DB3354"/>
    <w:rsid w:val="00DB461F"/>
    <w:rsid w:val="00DB5481"/>
    <w:rsid w:val="00DB579D"/>
    <w:rsid w:val="00DB59A2"/>
    <w:rsid w:val="00DB6386"/>
    <w:rsid w:val="00DB6700"/>
    <w:rsid w:val="00DB745C"/>
    <w:rsid w:val="00DB78F6"/>
    <w:rsid w:val="00DB796D"/>
    <w:rsid w:val="00DC0255"/>
    <w:rsid w:val="00DC0766"/>
    <w:rsid w:val="00DC0B42"/>
    <w:rsid w:val="00DC1DDC"/>
    <w:rsid w:val="00DC2257"/>
    <w:rsid w:val="00DC30CD"/>
    <w:rsid w:val="00DC40F5"/>
    <w:rsid w:val="00DC47E5"/>
    <w:rsid w:val="00DC4C03"/>
    <w:rsid w:val="00DC4DAF"/>
    <w:rsid w:val="00DC5038"/>
    <w:rsid w:val="00DC5399"/>
    <w:rsid w:val="00DC5458"/>
    <w:rsid w:val="00DC5539"/>
    <w:rsid w:val="00DC5F1E"/>
    <w:rsid w:val="00DC629A"/>
    <w:rsid w:val="00DC6493"/>
    <w:rsid w:val="00DC66AD"/>
    <w:rsid w:val="00DC66CB"/>
    <w:rsid w:val="00DCEE5D"/>
    <w:rsid w:val="00DD0426"/>
    <w:rsid w:val="00DD04F2"/>
    <w:rsid w:val="00DD06C0"/>
    <w:rsid w:val="00DD1A94"/>
    <w:rsid w:val="00DD1FD9"/>
    <w:rsid w:val="00DD22BA"/>
    <w:rsid w:val="00DD2605"/>
    <w:rsid w:val="00DD2BBB"/>
    <w:rsid w:val="00DD34C9"/>
    <w:rsid w:val="00DD34CA"/>
    <w:rsid w:val="00DD3B11"/>
    <w:rsid w:val="00DD42D7"/>
    <w:rsid w:val="00DD4C35"/>
    <w:rsid w:val="00DD66E5"/>
    <w:rsid w:val="00DD69DA"/>
    <w:rsid w:val="00DD786A"/>
    <w:rsid w:val="00DE00C0"/>
    <w:rsid w:val="00DE1443"/>
    <w:rsid w:val="00DE19A1"/>
    <w:rsid w:val="00DE28E2"/>
    <w:rsid w:val="00DE2B92"/>
    <w:rsid w:val="00DE30A8"/>
    <w:rsid w:val="00DE30B9"/>
    <w:rsid w:val="00DE3B8A"/>
    <w:rsid w:val="00DE518C"/>
    <w:rsid w:val="00DE5C63"/>
    <w:rsid w:val="00DE616E"/>
    <w:rsid w:val="00DE6A0E"/>
    <w:rsid w:val="00DE6D33"/>
    <w:rsid w:val="00DE72BC"/>
    <w:rsid w:val="00DF080C"/>
    <w:rsid w:val="00DF0B88"/>
    <w:rsid w:val="00DF0C44"/>
    <w:rsid w:val="00DF13E6"/>
    <w:rsid w:val="00DF1436"/>
    <w:rsid w:val="00DF172F"/>
    <w:rsid w:val="00DF197E"/>
    <w:rsid w:val="00DF3060"/>
    <w:rsid w:val="00DF3828"/>
    <w:rsid w:val="00DF48B7"/>
    <w:rsid w:val="00DF4D7E"/>
    <w:rsid w:val="00DF5142"/>
    <w:rsid w:val="00DF644B"/>
    <w:rsid w:val="00DF659B"/>
    <w:rsid w:val="00DF7124"/>
    <w:rsid w:val="00DF7233"/>
    <w:rsid w:val="00DF7654"/>
    <w:rsid w:val="00DF79BA"/>
    <w:rsid w:val="00E003C3"/>
    <w:rsid w:val="00E00910"/>
    <w:rsid w:val="00E00D02"/>
    <w:rsid w:val="00E01079"/>
    <w:rsid w:val="00E017D9"/>
    <w:rsid w:val="00E01E88"/>
    <w:rsid w:val="00E01EFC"/>
    <w:rsid w:val="00E01F51"/>
    <w:rsid w:val="00E0219D"/>
    <w:rsid w:val="00E02857"/>
    <w:rsid w:val="00E0314A"/>
    <w:rsid w:val="00E034B7"/>
    <w:rsid w:val="00E03768"/>
    <w:rsid w:val="00E04B00"/>
    <w:rsid w:val="00E04C9D"/>
    <w:rsid w:val="00E04D44"/>
    <w:rsid w:val="00E05280"/>
    <w:rsid w:val="00E056F2"/>
    <w:rsid w:val="00E05BB7"/>
    <w:rsid w:val="00E05E28"/>
    <w:rsid w:val="00E05EC0"/>
    <w:rsid w:val="00E062E9"/>
    <w:rsid w:val="00E063F4"/>
    <w:rsid w:val="00E0698F"/>
    <w:rsid w:val="00E1063E"/>
    <w:rsid w:val="00E11952"/>
    <w:rsid w:val="00E11FC4"/>
    <w:rsid w:val="00E12B46"/>
    <w:rsid w:val="00E13506"/>
    <w:rsid w:val="00E14D1B"/>
    <w:rsid w:val="00E15063"/>
    <w:rsid w:val="00E156B8"/>
    <w:rsid w:val="00E15F1E"/>
    <w:rsid w:val="00E16CA8"/>
    <w:rsid w:val="00E17956"/>
    <w:rsid w:val="00E2016C"/>
    <w:rsid w:val="00E20AB5"/>
    <w:rsid w:val="00E21D8A"/>
    <w:rsid w:val="00E22204"/>
    <w:rsid w:val="00E2227F"/>
    <w:rsid w:val="00E22842"/>
    <w:rsid w:val="00E23943"/>
    <w:rsid w:val="00E23A1D"/>
    <w:rsid w:val="00E23EC0"/>
    <w:rsid w:val="00E2400D"/>
    <w:rsid w:val="00E258F7"/>
    <w:rsid w:val="00E266F5"/>
    <w:rsid w:val="00E267CE"/>
    <w:rsid w:val="00E269F6"/>
    <w:rsid w:val="00E26B13"/>
    <w:rsid w:val="00E26DF5"/>
    <w:rsid w:val="00E278C1"/>
    <w:rsid w:val="00E27C96"/>
    <w:rsid w:val="00E30B01"/>
    <w:rsid w:val="00E30F26"/>
    <w:rsid w:val="00E319C0"/>
    <w:rsid w:val="00E31DD7"/>
    <w:rsid w:val="00E31E39"/>
    <w:rsid w:val="00E32323"/>
    <w:rsid w:val="00E32971"/>
    <w:rsid w:val="00E337DD"/>
    <w:rsid w:val="00E33A3E"/>
    <w:rsid w:val="00E33C98"/>
    <w:rsid w:val="00E34012"/>
    <w:rsid w:val="00E3415B"/>
    <w:rsid w:val="00E34295"/>
    <w:rsid w:val="00E34525"/>
    <w:rsid w:val="00E35658"/>
    <w:rsid w:val="00E363A4"/>
    <w:rsid w:val="00E36855"/>
    <w:rsid w:val="00E37B9B"/>
    <w:rsid w:val="00E419BD"/>
    <w:rsid w:val="00E41E1F"/>
    <w:rsid w:val="00E42D24"/>
    <w:rsid w:val="00E430AF"/>
    <w:rsid w:val="00E435B3"/>
    <w:rsid w:val="00E4455F"/>
    <w:rsid w:val="00E44833"/>
    <w:rsid w:val="00E4502F"/>
    <w:rsid w:val="00E45610"/>
    <w:rsid w:val="00E4627F"/>
    <w:rsid w:val="00E472AB"/>
    <w:rsid w:val="00E473A5"/>
    <w:rsid w:val="00E47645"/>
    <w:rsid w:val="00E47672"/>
    <w:rsid w:val="00E504A7"/>
    <w:rsid w:val="00E50698"/>
    <w:rsid w:val="00E512CA"/>
    <w:rsid w:val="00E515FD"/>
    <w:rsid w:val="00E51697"/>
    <w:rsid w:val="00E528D9"/>
    <w:rsid w:val="00E52C47"/>
    <w:rsid w:val="00E5322A"/>
    <w:rsid w:val="00E537E0"/>
    <w:rsid w:val="00E53A38"/>
    <w:rsid w:val="00E5419E"/>
    <w:rsid w:val="00E555FA"/>
    <w:rsid w:val="00E55B78"/>
    <w:rsid w:val="00E56906"/>
    <w:rsid w:val="00E576CC"/>
    <w:rsid w:val="00E577A0"/>
    <w:rsid w:val="00E60ACB"/>
    <w:rsid w:val="00E61248"/>
    <w:rsid w:val="00E616E0"/>
    <w:rsid w:val="00E61B01"/>
    <w:rsid w:val="00E61DBF"/>
    <w:rsid w:val="00E62829"/>
    <w:rsid w:val="00E62B1C"/>
    <w:rsid w:val="00E63267"/>
    <w:rsid w:val="00E634CA"/>
    <w:rsid w:val="00E63688"/>
    <w:rsid w:val="00E6371F"/>
    <w:rsid w:val="00E63CFB"/>
    <w:rsid w:val="00E64DFB"/>
    <w:rsid w:val="00E6528E"/>
    <w:rsid w:val="00E65295"/>
    <w:rsid w:val="00E654D2"/>
    <w:rsid w:val="00E65A77"/>
    <w:rsid w:val="00E65D86"/>
    <w:rsid w:val="00E66AF4"/>
    <w:rsid w:val="00E66E9D"/>
    <w:rsid w:val="00E67631"/>
    <w:rsid w:val="00E67AF6"/>
    <w:rsid w:val="00E700A4"/>
    <w:rsid w:val="00E7046D"/>
    <w:rsid w:val="00E70821"/>
    <w:rsid w:val="00E715A5"/>
    <w:rsid w:val="00E74CD0"/>
    <w:rsid w:val="00E7562E"/>
    <w:rsid w:val="00E75770"/>
    <w:rsid w:val="00E75A40"/>
    <w:rsid w:val="00E76032"/>
    <w:rsid w:val="00E7693D"/>
    <w:rsid w:val="00E777B5"/>
    <w:rsid w:val="00E77911"/>
    <w:rsid w:val="00E80CE3"/>
    <w:rsid w:val="00E81C27"/>
    <w:rsid w:val="00E82589"/>
    <w:rsid w:val="00E83247"/>
    <w:rsid w:val="00E8363A"/>
    <w:rsid w:val="00E83872"/>
    <w:rsid w:val="00E84D13"/>
    <w:rsid w:val="00E85FC9"/>
    <w:rsid w:val="00E86B8F"/>
    <w:rsid w:val="00E86EC2"/>
    <w:rsid w:val="00E86FA5"/>
    <w:rsid w:val="00E905F9"/>
    <w:rsid w:val="00E9074A"/>
    <w:rsid w:val="00E911EF"/>
    <w:rsid w:val="00E91219"/>
    <w:rsid w:val="00E91355"/>
    <w:rsid w:val="00E91716"/>
    <w:rsid w:val="00E91D91"/>
    <w:rsid w:val="00E930AE"/>
    <w:rsid w:val="00E93101"/>
    <w:rsid w:val="00E936C1"/>
    <w:rsid w:val="00E93A95"/>
    <w:rsid w:val="00E941BA"/>
    <w:rsid w:val="00E94D7B"/>
    <w:rsid w:val="00E95038"/>
    <w:rsid w:val="00E9504A"/>
    <w:rsid w:val="00E9552F"/>
    <w:rsid w:val="00E9674B"/>
    <w:rsid w:val="00E9799B"/>
    <w:rsid w:val="00EA056F"/>
    <w:rsid w:val="00EA181C"/>
    <w:rsid w:val="00EA2C2D"/>
    <w:rsid w:val="00EA2F48"/>
    <w:rsid w:val="00EA35E3"/>
    <w:rsid w:val="00EA36AC"/>
    <w:rsid w:val="00EA436B"/>
    <w:rsid w:val="00EA5A14"/>
    <w:rsid w:val="00EA5B57"/>
    <w:rsid w:val="00EA72ED"/>
    <w:rsid w:val="00EA7A61"/>
    <w:rsid w:val="00EA7C6F"/>
    <w:rsid w:val="00EA7E8B"/>
    <w:rsid w:val="00EB0B08"/>
    <w:rsid w:val="00EB0C06"/>
    <w:rsid w:val="00EB1A79"/>
    <w:rsid w:val="00EB220F"/>
    <w:rsid w:val="00EB235B"/>
    <w:rsid w:val="00EB2580"/>
    <w:rsid w:val="00EB25AB"/>
    <w:rsid w:val="00EB265B"/>
    <w:rsid w:val="00EB26C0"/>
    <w:rsid w:val="00EB27DE"/>
    <w:rsid w:val="00EB3212"/>
    <w:rsid w:val="00EB484B"/>
    <w:rsid w:val="00EB49C1"/>
    <w:rsid w:val="00EB5500"/>
    <w:rsid w:val="00EB5732"/>
    <w:rsid w:val="00EB5947"/>
    <w:rsid w:val="00EB6DA0"/>
    <w:rsid w:val="00EC0642"/>
    <w:rsid w:val="00EC10F6"/>
    <w:rsid w:val="00EC187F"/>
    <w:rsid w:val="00EC257D"/>
    <w:rsid w:val="00EC3107"/>
    <w:rsid w:val="00EC3749"/>
    <w:rsid w:val="00EC3D78"/>
    <w:rsid w:val="00EC49AF"/>
    <w:rsid w:val="00EC5496"/>
    <w:rsid w:val="00EC5B82"/>
    <w:rsid w:val="00EC681D"/>
    <w:rsid w:val="00EC6BC5"/>
    <w:rsid w:val="00EC7812"/>
    <w:rsid w:val="00ED01B2"/>
    <w:rsid w:val="00ED02DB"/>
    <w:rsid w:val="00ED0D39"/>
    <w:rsid w:val="00ED1124"/>
    <w:rsid w:val="00ED1D40"/>
    <w:rsid w:val="00ED296A"/>
    <w:rsid w:val="00ED2A24"/>
    <w:rsid w:val="00ED3BC6"/>
    <w:rsid w:val="00ED42AD"/>
    <w:rsid w:val="00ED47D1"/>
    <w:rsid w:val="00ED5F51"/>
    <w:rsid w:val="00ED66C9"/>
    <w:rsid w:val="00EE10F5"/>
    <w:rsid w:val="00EE14C5"/>
    <w:rsid w:val="00EE18EB"/>
    <w:rsid w:val="00EE266D"/>
    <w:rsid w:val="00EE2947"/>
    <w:rsid w:val="00EE2E61"/>
    <w:rsid w:val="00EE3B54"/>
    <w:rsid w:val="00EE3F7D"/>
    <w:rsid w:val="00EE46B8"/>
    <w:rsid w:val="00EE48BE"/>
    <w:rsid w:val="00EE5209"/>
    <w:rsid w:val="00EE57AC"/>
    <w:rsid w:val="00EE62B7"/>
    <w:rsid w:val="00EE66E4"/>
    <w:rsid w:val="00EE6705"/>
    <w:rsid w:val="00EE6D1E"/>
    <w:rsid w:val="00EE6E87"/>
    <w:rsid w:val="00EF14C6"/>
    <w:rsid w:val="00EF2122"/>
    <w:rsid w:val="00EF2981"/>
    <w:rsid w:val="00EF2ED2"/>
    <w:rsid w:val="00EF3640"/>
    <w:rsid w:val="00EF596F"/>
    <w:rsid w:val="00EF601F"/>
    <w:rsid w:val="00EF6477"/>
    <w:rsid w:val="00EF71C5"/>
    <w:rsid w:val="00EF7373"/>
    <w:rsid w:val="00EF7B9B"/>
    <w:rsid w:val="00EF7D17"/>
    <w:rsid w:val="00EF7EC7"/>
    <w:rsid w:val="00F00922"/>
    <w:rsid w:val="00F00FE2"/>
    <w:rsid w:val="00F01A05"/>
    <w:rsid w:val="00F01B39"/>
    <w:rsid w:val="00F01FC6"/>
    <w:rsid w:val="00F02321"/>
    <w:rsid w:val="00F02494"/>
    <w:rsid w:val="00F02845"/>
    <w:rsid w:val="00F02ED7"/>
    <w:rsid w:val="00F04A4C"/>
    <w:rsid w:val="00F053A9"/>
    <w:rsid w:val="00F05F70"/>
    <w:rsid w:val="00F05FAE"/>
    <w:rsid w:val="00F06497"/>
    <w:rsid w:val="00F06E6C"/>
    <w:rsid w:val="00F07A6A"/>
    <w:rsid w:val="00F07F9B"/>
    <w:rsid w:val="00F101F6"/>
    <w:rsid w:val="00F111C3"/>
    <w:rsid w:val="00F11BA0"/>
    <w:rsid w:val="00F133C6"/>
    <w:rsid w:val="00F13750"/>
    <w:rsid w:val="00F138BF"/>
    <w:rsid w:val="00F13B71"/>
    <w:rsid w:val="00F13EB1"/>
    <w:rsid w:val="00F14A24"/>
    <w:rsid w:val="00F14E80"/>
    <w:rsid w:val="00F1585B"/>
    <w:rsid w:val="00F167EE"/>
    <w:rsid w:val="00F178BF"/>
    <w:rsid w:val="00F2363D"/>
    <w:rsid w:val="00F24A45"/>
    <w:rsid w:val="00F251B9"/>
    <w:rsid w:val="00F262A9"/>
    <w:rsid w:val="00F2642A"/>
    <w:rsid w:val="00F26B27"/>
    <w:rsid w:val="00F26CD9"/>
    <w:rsid w:val="00F27B3F"/>
    <w:rsid w:val="00F27D06"/>
    <w:rsid w:val="00F27D94"/>
    <w:rsid w:val="00F27F77"/>
    <w:rsid w:val="00F3033D"/>
    <w:rsid w:val="00F30977"/>
    <w:rsid w:val="00F30DDD"/>
    <w:rsid w:val="00F315F4"/>
    <w:rsid w:val="00F31681"/>
    <w:rsid w:val="00F327CE"/>
    <w:rsid w:val="00F32856"/>
    <w:rsid w:val="00F335A0"/>
    <w:rsid w:val="00F345DE"/>
    <w:rsid w:val="00F346B8"/>
    <w:rsid w:val="00F34E99"/>
    <w:rsid w:val="00F352AD"/>
    <w:rsid w:val="00F357AD"/>
    <w:rsid w:val="00F359E1"/>
    <w:rsid w:val="00F35EE2"/>
    <w:rsid w:val="00F36388"/>
    <w:rsid w:val="00F36D00"/>
    <w:rsid w:val="00F37CB5"/>
    <w:rsid w:val="00F37E07"/>
    <w:rsid w:val="00F37FF5"/>
    <w:rsid w:val="00F40CAA"/>
    <w:rsid w:val="00F4128C"/>
    <w:rsid w:val="00F4134C"/>
    <w:rsid w:val="00F414C9"/>
    <w:rsid w:val="00F4181A"/>
    <w:rsid w:val="00F41F39"/>
    <w:rsid w:val="00F4259B"/>
    <w:rsid w:val="00F42B2C"/>
    <w:rsid w:val="00F42E81"/>
    <w:rsid w:val="00F4378F"/>
    <w:rsid w:val="00F43BBC"/>
    <w:rsid w:val="00F43E34"/>
    <w:rsid w:val="00F443CD"/>
    <w:rsid w:val="00F44500"/>
    <w:rsid w:val="00F44E44"/>
    <w:rsid w:val="00F44FCD"/>
    <w:rsid w:val="00F45400"/>
    <w:rsid w:val="00F454EB"/>
    <w:rsid w:val="00F46989"/>
    <w:rsid w:val="00F50C2F"/>
    <w:rsid w:val="00F50D24"/>
    <w:rsid w:val="00F50F13"/>
    <w:rsid w:val="00F5278D"/>
    <w:rsid w:val="00F52BEC"/>
    <w:rsid w:val="00F53749"/>
    <w:rsid w:val="00F53845"/>
    <w:rsid w:val="00F54612"/>
    <w:rsid w:val="00F57781"/>
    <w:rsid w:val="00F6025D"/>
    <w:rsid w:val="00F60A04"/>
    <w:rsid w:val="00F6112E"/>
    <w:rsid w:val="00F61148"/>
    <w:rsid w:val="00F61E56"/>
    <w:rsid w:val="00F61F5D"/>
    <w:rsid w:val="00F61FF6"/>
    <w:rsid w:val="00F63925"/>
    <w:rsid w:val="00F63B65"/>
    <w:rsid w:val="00F6554A"/>
    <w:rsid w:val="00F65B3C"/>
    <w:rsid w:val="00F672C1"/>
    <w:rsid w:val="00F67362"/>
    <w:rsid w:val="00F70AE1"/>
    <w:rsid w:val="00F71468"/>
    <w:rsid w:val="00F71588"/>
    <w:rsid w:val="00F72DDA"/>
    <w:rsid w:val="00F73050"/>
    <w:rsid w:val="00F73312"/>
    <w:rsid w:val="00F74B36"/>
    <w:rsid w:val="00F758F9"/>
    <w:rsid w:val="00F75C4A"/>
    <w:rsid w:val="00F76BE0"/>
    <w:rsid w:val="00F76D63"/>
    <w:rsid w:val="00F76F4B"/>
    <w:rsid w:val="00F77A6A"/>
    <w:rsid w:val="00F816E5"/>
    <w:rsid w:val="00F83500"/>
    <w:rsid w:val="00F83AE2"/>
    <w:rsid w:val="00F83D6F"/>
    <w:rsid w:val="00F840BB"/>
    <w:rsid w:val="00F841E5"/>
    <w:rsid w:val="00F847C4"/>
    <w:rsid w:val="00F84A91"/>
    <w:rsid w:val="00F851D4"/>
    <w:rsid w:val="00F86231"/>
    <w:rsid w:val="00F87462"/>
    <w:rsid w:val="00F87522"/>
    <w:rsid w:val="00F87AD6"/>
    <w:rsid w:val="00F908E3"/>
    <w:rsid w:val="00F91102"/>
    <w:rsid w:val="00F9172F"/>
    <w:rsid w:val="00F91AEE"/>
    <w:rsid w:val="00F92A24"/>
    <w:rsid w:val="00F93860"/>
    <w:rsid w:val="00F94B0A"/>
    <w:rsid w:val="00F955E3"/>
    <w:rsid w:val="00F95DC1"/>
    <w:rsid w:val="00F95DEC"/>
    <w:rsid w:val="00F95F27"/>
    <w:rsid w:val="00F979BF"/>
    <w:rsid w:val="00F97A11"/>
    <w:rsid w:val="00FA080B"/>
    <w:rsid w:val="00FA0DF3"/>
    <w:rsid w:val="00FA0DF7"/>
    <w:rsid w:val="00FA17C4"/>
    <w:rsid w:val="00FA1A44"/>
    <w:rsid w:val="00FA245D"/>
    <w:rsid w:val="00FA2996"/>
    <w:rsid w:val="00FA3E34"/>
    <w:rsid w:val="00FA435A"/>
    <w:rsid w:val="00FA4A11"/>
    <w:rsid w:val="00FA4E8E"/>
    <w:rsid w:val="00FA58EA"/>
    <w:rsid w:val="00FA5D9F"/>
    <w:rsid w:val="00FA6166"/>
    <w:rsid w:val="00FA6551"/>
    <w:rsid w:val="00FA7412"/>
    <w:rsid w:val="00FA7C58"/>
    <w:rsid w:val="00FA7DC9"/>
    <w:rsid w:val="00FA7F38"/>
    <w:rsid w:val="00FB3527"/>
    <w:rsid w:val="00FB354E"/>
    <w:rsid w:val="00FB6804"/>
    <w:rsid w:val="00FB6F9E"/>
    <w:rsid w:val="00FB73E5"/>
    <w:rsid w:val="00FB74C0"/>
    <w:rsid w:val="00FB7A71"/>
    <w:rsid w:val="00FC1502"/>
    <w:rsid w:val="00FC1F2E"/>
    <w:rsid w:val="00FC26AB"/>
    <w:rsid w:val="00FC2D05"/>
    <w:rsid w:val="00FC3C96"/>
    <w:rsid w:val="00FC43FA"/>
    <w:rsid w:val="00FC4619"/>
    <w:rsid w:val="00FC47CD"/>
    <w:rsid w:val="00FC4854"/>
    <w:rsid w:val="00FC48D9"/>
    <w:rsid w:val="00FC4DE6"/>
    <w:rsid w:val="00FC5091"/>
    <w:rsid w:val="00FC5614"/>
    <w:rsid w:val="00FC68E9"/>
    <w:rsid w:val="00FC6F3E"/>
    <w:rsid w:val="00FD0A61"/>
    <w:rsid w:val="00FD0FFF"/>
    <w:rsid w:val="00FD1F18"/>
    <w:rsid w:val="00FD2A2C"/>
    <w:rsid w:val="00FD2E37"/>
    <w:rsid w:val="00FD3017"/>
    <w:rsid w:val="00FD344B"/>
    <w:rsid w:val="00FD35EC"/>
    <w:rsid w:val="00FD36F2"/>
    <w:rsid w:val="00FD387D"/>
    <w:rsid w:val="00FD3DF6"/>
    <w:rsid w:val="00FD5732"/>
    <w:rsid w:val="00FD585A"/>
    <w:rsid w:val="00FD5EB8"/>
    <w:rsid w:val="00FD75D4"/>
    <w:rsid w:val="00FD7705"/>
    <w:rsid w:val="00FE08FC"/>
    <w:rsid w:val="00FE13D0"/>
    <w:rsid w:val="00FE1FAD"/>
    <w:rsid w:val="00FE1FD7"/>
    <w:rsid w:val="00FE28C1"/>
    <w:rsid w:val="00FE371F"/>
    <w:rsid w:val="00FE37E7"/>
    <w:rsid w:val="00FE4D9B"/>
    <w:rsid w:val="00FE5AEA"/>
    <w:rsid w:val="00FE5B15"/>
    <w:rsid w:val="00FE5E60"/>
    <w:rsid w:val="00FE6FD8"/>
    <w:rsid w:val="00FE7019"/>
    <w:rsid w:val="00FE7434"/>
    <w:rsid w:val="00FE75E1"/>
    <w:rsid w:val="00FE76E6"/>
    <w:rsid w:val="00FE7763"/>
    <w:rsid w:val="00FF006D"/>
    <w:rsid w:val="00FF09BB"/>
    <w:rsid w:val="00FF1D9C"/>
    <w:rsid w:val="00FF2881"/>
    <w:rsid w:val="00FF3675"/>
    <w:rsid w:val="00FF3CD4"/>
    <w:rsid w:val="00FF4A70"/>
    <w:rsid w:val="00FF510E"/>
    <w:rsid w:val="00FF527B"/>
    <w:rsid w:val="00FF637C"/>
    <w:rsid w:val="00FF6B02"/>
    <w:rsid w:val="00FF6CF1"/>
    <w:rsid w:val="00FF762A"/>
    <w:rsid w:val="00FF776B"/>
    <w:rsid w:val="00FF7F69"/>
    <w:rsid w:val="018B9DA4"/>
    <w:rsid w:val="018DE570"/>
    <w:rsid w:val="020FB3F2"/>
    <w:rsid w:val="0256D926"/>
    <w:rsid w:val="0302178A"/>
    <w:rsid w:val="03851296"/>
    <w:rsid w:val="038D31F2"/>
    <w:rsid w:val="03DFFB25"/>
    <w:rsid w:val="040CA294"/>
    <w:rsid w:val="042AC224"/>
    <w:rsid w:val="042BF114"/>
    <w:rsid w:val="049E45DE"/>
    <w:rsid w:val="053F3558"/>
    <w:rsid w:val="0547B7C3"/>
    <w:rsid w:val="05C07444"/>
    <w:rsid w:val="06975540"/>
    <w:rsid w:val="06AE963B"/>
    <w:rsid w:val="06C8616A"/>
    <w:rsid w:val="06CA2607"/>
    <w:rsid w:val="07ADEE49"/>
    <w:rsid w:val="07F5AA35"/>
    <w:rsid w:val="08320C8E"/>
    <w:rsid w:val="0836EEED"/>
    <w:rsid w:val="08470B44"/>
    <w:rsid w:val="087C5DAD"/>
    <w:rsid w:val="0976E385"/>
    <w:rsid w:val="097FA286"/>
    <w:rsid w:val="0A306164"/>
    <w:rsid w:val="0A9DC52F"/>
    <w:rsid w:val="0B0751BE"/>
    <w:rsid w:val="0B49C491"/>
    <w:rsid w:val="0BCB9A4D"/>
    <w:rsid w:val="0BDB745E"/>
    <w:rsid w:val="0C1DD472"/>
    <w:rsid w:val="0C259551"/>
    <w:rsid w:val="0C7B9541"/>
    <w:rsid w:val="0CDC3486"/>
    <w:rsid w:val="0CF2574E"/>
    <w:rsid w:val="0D0B11CA"/>
    <w:rsid w:val="0D737D4F"/>
    <w:rsid w:val="0DC08B61"/>
    <w:rsid w:val="0DDBF1BB"/>
    <w:rsid w:val="0E3DDA05"/>
    <w:rsid w:val="0E80706E"/>
    <w:rsid w:val="0ECBF719"/>
    <w:rsid w:val="0EDE04B2"/>
    <w:rsid w:val="0EEB7473"/>
    <w:rsid w:val="0F196E14"/>
    <w:rsid w:val="0FAB7B4E"/>
    <w:rsid w:val="101555CF"/>
    <w:rsid w:val="10578326"/>
    <w:rsid w:val="10E1C3FD"/>
    <w:rsid w:val="11CA9BC1"/>
    <w:rsid w:val="12006A48"/>
    <w:rsid w:val="124D8E8A"/>
    <w:rsid w:val="1284346C"/>
    <w:rsid w:val="12A612A7"/>
    <w:rsid w:val="13DFE3E7"/>
    <w:rsid w:val="13EAC713"/>
    <w:rsid w:val="1451FE10"/>
    <w:rsid w:val="14575247"/>
    <w:rsid w:val="148A4D88"/>
    <w:rsid w:val="15253194"/>
    <w:rsid w:val="1533F301"/>
    <w:rsid w:val="153AA5BB"/>
    <w:rsid w:val="154E2ACA"/>
    <w:rsid w:val="15C0CE95"/>
    <w:rsid w:val="15CB6EC4"/>
    <w:rsid w:val="163F10CE"/>
    <w:rsid w:val="1673D280"/>
    <w:rsid w:val="16999227"/>
    <w:rsid w:val="16C0D202"/>
    <w:rsid w:val="18111FAF"/>
    <w:rsid w:val="1820C4D4"/>
    <w:rsid w:val="18704261"/>
    <w:rsid w:val="189385A9"/>
    <w:rsid w:val="18D6C2A0"/>
    <w:rsid w:val="18E4F407"/>
    <w:rsid w:val="1910575C"/>
    <w:rsid w:val="1A16C8FC"/>
    <w:rsid w:val="1AB10DA1"/>
    <w:rsid w:val="1B1EC391"/>
    <w:rsid w:val="1C5F25E9"/>
    <w:rsid w:val="1D183446"/>
    <w:rsid w:val="1D643445"/>
    <w:rsid w:val="1D8D67E1"/>
    <w:rsid w:val="1DF0E4AA"/>
    <w:rsid w:val="1E165A48"/>
    <w:rsid w:val="1E2A3BDD"/>
    <w:rsid w:val="1ECBE3E7"/>
    <w:rsid w:val="1F214C5F"/>
    <w:rsid w:val="1FA7AD6D"/>
    <w:rsid w:val="202CAC0C"/>
    <w:rsid w:val="203B5C70"/>
    <w:rsid w:val="20508524"/>
    <w:rsid w:val="2065A337"/>
    <w:rsid w:val="20753079"/>
    <w:rsid w:val="2091E78C"/>
    <w:rsid w:val="20D53CEE"/>
    <w:rsid w:val="222723D6"/>
    <w:rsid w:val="2283A35B"/>
    <w:rsid w:val="22FC71A0"/>
    <w:rsid w:val="2345E347"/>
    <w:rsid w:val="2392A13A"/>
    <w:rsid w:val="23EC6B55"/>
    <w:rsid w:val="242165CC"/>
    <w:rsid w:val="2429D40C"/>
    <w:rsid w:val="2448C439"/>
    <w:rsid w:val="247E33A1"/>
    <w:rsid w:val="24DFEA9E"/>
    <w:rsid w:val="24E6546B"/>
    <w:rsid w:val="2517B627"/>
    <w:rsid w:val="2534CC77"/>
    <w:rsid w:val="26525589"/>
    <w:rsid w:val="268CCBB7"/>
    <w:rsid w:val="26B24A77"/>
    <w:rsid w:val="26E98083"/>
    <w:rsid w:val="275EB89B"/>
    <w:rsid w:val="2762439E"/>
    <w:rsid w:val="28A57993"/>
    <w:rsid w:val="28EB4663"/>
    <w:rsid w:val="291C936B"/>
    <w:rsid w:val="29759C86"/>
    <w:rsid w:val="298A4C05"/>
    <w:rsid w:val="2A179DFC"/>
    <w:rsid w:val="2A870484"/>
    <w:rsid w:val="2B54630F"/>
    <w:rsid w:val="2B631EED"/>
    <w:rsid w:val="2B9E5D21"/>
    <w:rsid w:val="2BF71893"/>
    <w:rsid w:val="2C660814"/>
    <w:rsid w:val="2CBD2FAA"/>
    <w:rsid w:val="2CD5FA05"/>
    <w:rsid w:val="2D437A42"/>
    <w:rsid w:val="2D7C1E77"/>
    <w:rsid w:val="2DB50440"/>
    <w:rsid w:val="2DDBDC46"/>
    <w:rsid w:val="2E2B8CB8"/>
    <w:rsid w:val="2E4FD821"/>
    <w:rsid w:val="2E919640"/>
    <w:rsid w:val="2F964F10"/>
    <w:rsid w:val="2FDC70A1"/>
    <w:rsid w:val="2FEBFDA9"/>
    <w:rsid w:val="301668DB"/>
    <w:rsid w:val="306C9D3B"/>
    <w:rsid w:val="309AF114"/>
    <w:rsid w:val="30B9465C"/>
    <w:rsid w:val="30F62577"/>
    <w:rsid w:val="31882106"/>
    <w:rsid w:val="31ED133B"/>
    <w:rsid w:val="31FCB642"/>
    <w:rsid w:val="3249F25A"/>
    <w:rsid w:val="3283B059"/>
    <w:rsid w:val="32AAB98E"/>
    <w:rsid w:val="32AF1DF4"/>
    <w:rsid w:val="33136C62"/>
    <w:rsid w:val="352A4C43"/>
    <w:rsid w:val="35F828AE"/>
    <w:rsid w:val="3610AAA8"/>
    <w:rsid w:val="36518483"/>
    <w:rsid w:val="3652B192"/>
    <w:rsid w:val="365DF078"/>
    <w:rsid w:val="3676D62B"/>
    <w:rsid w:val="368E970A"/>
    <w:rsid w:val="36C5EC79"/>
    <w:rsid w:val="37653130"/>
    <w:rsid w:val="376E2CFA"/>
    <w:rsid w:val="37A74A0D"/>
    <w:rsid w:val="37A9DD58"/>
    <w:rsid w:val="38F72125"/>
    <w:rsid w:val="3972C726"/>
    <w:rsid w:val="39AF0741"/>
    <w:rsid w:val="3AD59B00"/>
    <w:rsid w:val="3AE7F2F9"/>
    <w:rsid w:val="3B28641D"/>
    <w:rsid w:val="3B4A9834"/>
    <w:rsid w:val="3B51C80E"/>
    <w:rsid w:val="3C36F08A"/>
    <w:rsid w:val="3E249242"/>
    <w:rsid w:val="3E26E9C9"/>
    <w:rsid w:val="3E6001F8"/>
    <w:rsid w:val="3ECF8EAF"/>
    <w:rsid w:val="3EFA1118"/>
    <w:rsid w:val="3F623361"/>
    <w:rsid w:val="3FDAC04A"/>
    <w:rsid w:val="3FF27A33"/>
    <w:rsid w:val="402FE93E"/>
    <w:rsid w:val="41B2DBBC"/>
    <w:rsid w:val="420F6817"/>
    <w:rsid w:val="4224C26B"/>
    <w:rsid w:val="4225B4A3"/>
    <w:rsid w:val="42482B01"/>
    <w:rsid w:val="42A5EFB8"/>
    <w:rsid w:val="42EC2A54"/>
    <w:rsid w:val="437699C8"/>
    <w:rsid w:val="4391922A"/>
    <w:rsid w:val="43A958C6"/>
    <w:rsid w:val="443729B5"/>
    <w:rsid w:val="444D4691"/>
    <w:rsid w:val="4473D3B7"/>
    <w:rsid w:val="44CB8B82"/>
    <w:rsid w:val="44D48341"/>
    <w:rsid w:val="455E5184"/>
    <w:rsid w:val="45C1CDA5"/>
    <w:rsid w:val="460CEAB7"/>
    <w:rsid w:val="464566CB"/>
    <w:rsid w:val="4656F733"/>
    <w:rsid w:val="46CE82CF"/>
    <w:rsid w:val="4725F9A6"/>
    <w:rsid w:val="475BC88C"/>
    <w:rsid w:val="49050606"/>
    <w:rsid w:val="493B3D2D"/>
    <w:rsid w:val="499BB431"/>
    <w:rsid w:val="49A8E328"/>
    <w:rsid w:val="49C68CCC"/>
    <w:rsid w:val="49CBE57A"/>
    <w:rsid w:val="49E576A5"/>
    <w:rsid w:val="4A5CFD13"/>
    <w:rsid w:val="4A74D3D0"/>
    <w:rsid w:val="4B161393"/>
    <w:rsid w:val="4B578E28"/>
    <w:rsid w:val="4B5AC4C6"/>
    <w:rsid w:val="4B93ED3B"/>
    <w:rsid w:val="4B9BBC5F"/>
    <w:rsid w:val="4BDC70FA"/>
    <w:rsid w:val="4C16B7DC"/>
    <w:rsid w:val="4C395FFD"/>
    <w:rsid w:val="4C671282"/>
    <w:rsid w:val="4CA13D32"/>
    <w:rsid w:val="4D2DBA70"/>
    <w:rsid w:val="4D4A14E9"/>
    <w:rsid w:val="4D8D129F"/>
    <w:rsid w:val="4DE8DF09"/>
    <w:rsid w:val="4E5AC668"/>
    <w:rsid w:val="4E8FFDAB"/>
    <w:rsid w:val="4ECBC579"/>
    <w:rsid w:val="4ECBD88D"/>
    <w:rsid w:val="4F20D153"/>
    <w:rsid w:val="4F331D57"/>
    <w:rsid w:val="4FC04D0F"/>
    <w:rsid w:val="4FC4C3BF"/>
    <w:rsid w:val="5021B3B8"/>
    <w:rsid w:val="502AB99C"/>
    <w:rsid w:val="506EEF3E"/>
    <w:rsid w:val="508053EA"/>
    <w:rsid w:val="50D21641"/>
    <w:rsid w:val="50E92529"/>
    <w:rsid w:val="511C1C70"/>
    <w:rsid w:val="513C3C99"/>
    <w:rsid w:val="51598BD7"/>
    <w:rsid w:val="51643690"/>
    <w:rsid w:val="51CAD9F9"/>
    <w:rsid w:val="52644640"/>
    <w:rsid w:val="529FC2ED"/>
    <w:rsid w:val="52A213E8"/>
    <w:rsid w:val="52D95AAC"/>
    <w:rsid w:val="53013C1D"/>
    <w:rsid w:val="534AF869"/>
    <w:rsid w:val="53BDD59C"/>
    <w:rsid w:val="53DD6A4A"/>
    <w:rsid w:val="5402479A"/>
    <w:rsid w:val="544FC932"/>
    <w:rsid w:val="547EDEBD"/>
    <w:rsid w:val="54E0EBEA"/>
    <w:rsid w:val="54F6AC75"/>
    <w:rsid w:val="55507DF9"/>
    <w:rsid w:val="5597F2AE"/>
    <w:rsid w:val="56B88CC2"/>
    <w:rsid w:val="583D5365"/>
    <w:rsid w:val="5868217E"/>
    <w:rsid w:val="58C6A9CB"/>
    <w:rsid w:val="5951BCBF"/>
    <w:rsid w:val="5A1563E1"/>
    <w:rsid w:val="5AAF730D"/>
    <w:rsid w:val="5ADBB4F6"/>
    <w:rsid w:val="5AFBFE31"/>
    <w:rsid w:val="5B787DF6"/>
    <w:rsid w:val="5B7C0F2E"/>
    <w:rsid w:val="5BA6BCCE"/>
    <w:rsid w:val="5BDB32CF"/>
    <w:rsid w:val="5C6959E8"/>
    <w:rsid w:val="5CA8ED48"/>
    <w:rsid w:val="5CC4DD2D"/>
    <w:rsid w:val="5CC8A325"/>
    <w:rsid w:val="5DE8F8B2"/>
    <w:rsid w:val="5E1D1860"/>
    <w:rsid w:val="5E521A88"/>
    <w:rsid w:val="5EF08FB9"/>
    <w:rsid w:val="5F013318"/>
    <w:rsid w:val="5F05EB47"/>
    <w:rsid w:val="5FCDBA05"/>
    <w:rsid w:val="5FEC4449"/>
    <w:rsid w:val="60573B85"/>
    <w:rsid w:val="6107C961"/>
    <w:rsid w:val="613393A8"/>
    <w:rsid w:val="614A6924"/>
    <w:rsid w:val="62C98072"/>
    <w:rsid w:val="636C64C9"/>
    <w:rsid w:val="63E59EFD"/>
    <w:rsid w:val="6417701B"/>
    <w:rsid w:val="644F8EC1"/>
    <w:rsid w:val="645E2D72"/>
    <w:rsid w:val="651F850A"/>
    <w:rsid w:val="66021D2F"/>
    <w:rsid w:val="6610C8B4"/>
    <w:rsid w:val="666A8467"/>
    <w:rsid w:val="66AE8B53"/>
    <w:rsid w:val="66F644C9"/>
    <w:rsid w:val="679503EB"/>
    <w:rsid w:val="679D8534"/>
    <w:rsid w:val="67A488AF"/>
    <w:rsid w:val="67C46B05"/>
    <w:rsid w:val="67F8800C"/>
    <w:rsid w:val="67FA9F20"/>
    <w:rsid w:val="683E7A60"/>
    <w:rsid w:val="697870A1"/>
    <w:rsid w:val="6A0E3ED4"/>
    <w:rsid w:val="6A42E9A0"/>
    <w:rsid w:val="6B0FFAAB"/>
    <w:rsid w:val="6B199DE2"/>
    <w:rsid w:val="6B289B89"/>
    <w:rsid w:val="6B4FA21F"/>
    <w:rsid w:val="6C34BDBD"/>
    <w:rsid w:val="6C4A94BF"/>
    <w:rsid w:val="6C530F05"/>
    <w:rsid w:val="6C7881F0"/>
    <w:rsid w:val="6DBE8532"/>
    <w:rsid w:val="6E011127"/>
    <w:rsid w:val="6E1F83ED"/>
    <w:rsid w:val="6E78F811"/>
    <w:rsid w:val="6EE60342"/>
    <w:rsid w:val="6F21D6EB"/>
    <w:rsid w:val="703136B9"/>
    <w:rsid w:val="72277883"/>
    <w:rsid w:val="72832F97"/>
    <w:rsid w:val="73039398"/>
    <w:rsid w:val="73126316"/>
    <w:rsid w:val="73BA4437"/>
    <w:rsid w:val="74388EF3"/>
    <w:rsid w:val="744E9A14"/>
    <w:rsid w:val="75BFCFCC"/>
    <w:rsid w:val="760F85E9"/>
    <w:rsid w:val="76224F7A"/>
    <w:rsid w:val="76338AC4"/>
    <w:rsid w:val="767206DB"/>
    <w:rsid w:val="76F30E60"/>
    <w:rsid w:val="7710C949"/>
    <w:rsid w:val="773017C9"/>
    <w:rsid w:val="77C7E67F"/>
    <w:rsid w:val="786B55C1"/>
    <w:rsid w:val="7893B08E"/>
    <w:rsid w:val="78A754C8"/>
    <w:rsid w:val="78A8EBC9"/>
    <w:rsid w:val="78BF7322"/>
    <w:rsid w:val="7969DC82"/>
    <w:rsid w:val="797A815D"/>
    <w:rsid w:val="79B887E0"/>
    <w:rsid w:val="79CCC24C"/>
    <w:rsid w:val="7A57DE7A"/>
    <w:rsid w:val="7A601678"/>
    <w:rsid w:val="7B2C6907"/>
    <w:rsid w:val="7BFA853B"/>
    <w:rsid w:val="7C7116FB"/>
    <w:rsid w:val="7D939830"/>
    <w:rsid w:val="7DB623CA"/>
    <w:rsid w:val="7DD62C4E"/>
    <w:rsid w:val="7E07ADB6"/>
    <w:rsid w:val="7E0ECA78"/>
    <w:rsid w:val="7E5B0F89"/>
    <w:rsid w:val="7E739AEF"/>
    <w:rsid w:val="7EB9CF44"/>
    <w:rsid w:val="7ECDDF4D"/>
    <w:rsid w:val="7F2ED3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43889D1A-A526-4B8F-AAA8-CFFB517F8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7E4"/>
    <w:pPr>
      <w:spacing w:before="240" w:after="120"/>
    </w:pPr>
    <w:rPr>
      <w:rFonts w:ascii="Arial" w:hAnsi="Arial" w:cs="Arial"/>
      <w:sz w:val="24"/>
      <w:szCs w:val="24"/>
      <w:lang w:eastAsia="en-US"/>
    </w:rPr>
  </w:style>
  <w:style w:type="paragraph" w:styleId="Titre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Titre2">
    <w:name w:val="heading 2"/>
    <w:basedOn w:val="Normal"/>
    <w:next w:val="Normal"/>
    <w:link w:val="Titre2Car"/>
    <w:qFormat/>
    <w:rsid w:val="005E72DF"/>
    <w:pPr>
      <w:keepNext/>
      <w:outlineLvl w:val="1"/>
    </w:pPr>
    <w:rPr>
      <w:b/>
      <w:bCs/>
      <w:sz w:val="32"/>
      <w:szCs w:val="22"/>
    </w:rPr>
  </w:style>
  <w:style w:type="paragraph" w:styleId="Titre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Titre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Titre5">
    <w:name w:val="heading 5"/>
    <w:basedOn w:val="Titre4"/>
    <w:next w:val="Normal"/>
    <w:link w:val="Titre5Car"/>
    <w:qFormat/>
    <w:rsid w:val="00F5278D"/>
    <w:pPr>
      <w:spacing w:after="0"/>
      <w:outlineLvl w:val="4"/>
    </w:pPr>
    <w:rPr>
      <w:lang w:val="x-none"/>
    </w:rPr>
  </w:style>
  <w:style w:type="paragraph" w:styleId="Titre6">
    <w:name w:val="heading 6"/>
    <w:basedOn w:val="Titre5"/>
    <w:next w:val="Normal"/>
    <w:qFormat/>
    <w:rsid w:val="00F5278D"/>
    <w:pPr>
      <w:outlineLvl w:val="5"/>
    </w:pPr>
    <w:rPr>
      <w:b w:val="0"/>
      <w:sz w:val="18"/>
    </w:rPr>
  </w:style>
  <w:style w:type="paragraph" w:styleId="Titre7">
    <w:name w:val="heading 7"/>
    <w:basedOn w:val="Normal"/>
    <w:next w:val="Normal"/>
    <w:qFormat/>
    <w:rsid w:val="00F5278D"/>
    <w:pPr>
      <w:keepNext/>
      <w:jc w:val="both"/>
      <w:outlineLvl w:val="6"/>
    </w:pPr>
    <w:rPr>
      <w:b/>
      <w:bCs/>
      <w:sz w:val="20"/>
    </w:rPr>
  </w:style>
  <w:style w:type="paragraph" w:styleId="Titre9">
    <w:name w:val="heading 9"/>
    <w:basedOn w:val="Normal"/>
    <w:next w:val="Normal"/>
    <w:qFormat/>
    <w:rsid w:val="00F5278D"/>
    <w:pPr>
      <w:spacing w:after="60"/>
      <w:outlineLvl w:val="8"/>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Corpsdetexte">
    <w:name w:val="Body Text"/>
    <w:basedOn w:val="Normal"/>
    <w:link w:val="CorpsdetexteCar"/>
    <w:rsid w:val="00F5278D"/>
    <w:pPr>
      <w:jc w:val="both"/>
    </w:pPr>
    <w:rPr>
      <w:sz w:val="20"/>
      <w:lang w:val="x-none"/>
    </w:rPr>
  </w:style>
  <w:style w:type="paragraph" w:styleId="Lgende">
    <w:name w:val="caption"/>
    <w:basedOn w:val="Normal"/>
    <w:next w:val="Normal"/>
    <w:qFormat/>
    <w:rsid w:val="00F5278D"/>
    <w:pPr>
      <w:jc w:val="both"/>
    </w:pPr>
    <w:rPr>
      <w:b/>
      <w:bCs/>
    </w:rPr>
  </w:style>
  <w:style w:type="paragraph" w:styleId="Corpsdetexte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Textedebulles">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Lienhypertexte">
    <w:name w:val="Hyperlink"/>
    <w:uiPriority w:val="99"/>
    <w:rsid w:val="00F5278D"/>
    <w:rPr>
      <w:color w:val="0000FF"/>
      <w:u w:val="single"/>
    </w:rPr>
  </w:style>
  <w:style w:type="paragraph" w:styleId="Pieddepage">
    <w:name w:val="footer"/>
    <w:basedOn w:val="Normal"/>
    <w:link w:val="PieddepageCar"/>
    <w:uiPriority w:val="99"/>
    <w:rsid w:val="00F5278D"/>
    <w:pPr>
      <w:tabs>
        <w:tab w:val="center" w:pos="4153"/>
        <w:tab w:val="right" w:pos="8306"/>
      </w:tabs>
    </w:pPr>
  </w:style>
  <w:style w:type="character" w:styleId="Numrodepage">
    <w:name w:val="page number"/>
    <w:basedOn w:val="Policepardfaut"/>
    <w:rsid w:val="00F5278D"/>
  </w:style>
  <w:style w:type="paragraph" w:styleId="En-tte">
    <w:name w:val="header"/>
    <w:basedOn w:val="Normal"/>
    <w:link w:val="En-tteCar"/>
    <w:uiPriority w:val="99"/>
    <w:rsid w:val="00F5278D"/>
    <w:pPr>
      <w:tabs>
        <w:tab w:val="center" w:pos="4153"/>
        <w:tab w:val="right" w:pos="8306"/>
      </w:tabs>
    </w:pPr>
  </w:style>
  <w:style w:type="character" w:styleId="Marquedecommentaire">
    <w:name w:val="annotation reference"/>
    <w:uiPriority w:val="99"/>
    <w:rsid w:val="00F5278D"/>
    <w:rPr>
      <w:sz w:val="16"/>
      <w:szCs w:val="16"/>
    </w:rPr>
  </w:style>
  <w:style w:type="paragraph" w:styleId="Commentaire">
    <w:name w:val="annotation text"/>
    <w:basedOn w:val="Normal"/>
    <w:link w:val="CommentaireCar"/>
    <w:uiPriority w:val="99"/>
    <w:rsid w:val="00F5278D"/>
    <w:rPr>
      <w:sz w:val="20"/>
      <w:szCs w:val="20"/>
      <w:lang w:val="x-none"/>
    </w:rPr>
  </w:style>
  <w:style w:type="paragraph" w:styleId="Objetducommentaire">
    <w:name w:val="annotation subject"/>
    <w:basedOn w:val="Commentaire"/>
    <w:next w:val="Commentaire"/>
    <w:semiHidden/>
    <w:rsid w:val="00F5278D"/>
    <w:rPr>
      <w:b/>
      <w:bCs/>
    </w:rPr>
  </w:style>
  <w:style w:type="table" w:customStyle="1" w:styleId="Style1">
    <w:name w:val="Style1"/>
    <w:basedOn w:val="Tableaul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Grilledutableau">
    <w:name w:val="Table Grid"/>
    <w:basedOn w:val="TableauNormal"/>
    <w:uiPriority w:val="3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lgant">
    <w:name w:val="Table Elegant"/>
    <w:basedOn w:val="Tableau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enhypertextesuivivisit">
    <w:name w:val="FollowedHyperlink"/>
    <w:rsid w:val="00881549"/>
    <w:rPr>
      <w:color w:val="800080"/>
      <w:u w:val="single"/>
    </w:rPr>
  </w:style>
  <w:style w:type="character" w:customStyle="1" w:styleId="Titre5Car">
    <w:name w:val="Titre 5 Car"/>
    <w:link w:val="Titre5"/>
    <w:rsid w:val="00685A09"/>
    <w:rPr>
      <w:rFonts w:ascii="Arial" w:hAnsi="Arial"/>
      <w:b/>
      <w:lang w:eastAsia="en-US"/>
    </w:rPr>
  </w:style>
  <w:style w:type="paragraph" w:styleId="R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Paragraphedeliste">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ParagraphedelisteCar"/>
    <w:uiPriority w:val="34"/>
    <w:qFormat/>
    <w:rsid w:val="002C37F8"/>
    <w:pPr>
      <w:ind w:left="720"/>
      <w:contextualSpacing/>
    </w:pPr>
  </w:style>
  <w:style w:type="character" w:customStyle="1" w:styleId="CommentaireCar">
    <w:name w:val="Commentaire Car"/>
    <w:link w:val="Commentaire"/>
    <w:uiPriority w:val="99"/>
    <w:rsid w:val="007E5A63"/>
    <w:rPr>
      <w:lang w:eastAsia="en-US"/>
    </w:rPr>
  </w:style>
  <w:style w:type="character" w:customStyle="1" w:styleId="CorpsdetexteCar">
    <w:name w:val="Corps de texte Car"/>
    <w:link w:val="Corpsdetexte"/>
    <w:rsid w:val="006F2DCF"/>
    <w:rPr>
      <w:szCs w:val="24"/>
      <w:lang w:eastAsia="en-US"/>
    </w:rPr>
  </w:style>
  <w:style w:type="character" w:customStyle="1" w:styleId="PieddepageCar">
    <w:name w:val="Pied de page Car"/>
    <w:link w:val="Pieddepage"/>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ParagraphedelisteCar">
    <w:name w:val="Paragraphe de liste Car"/>
    <w:aliases w:val="Dot pt Car,No Spacing1 Car,List Paragraph Char Char Char Car,Indicator Text Car,List Paragraph1 Car,Numbered Para 1 Car,Bullet 1 Car,List Paragraph12 Car,Bullet Points Car,Bullet Style Car,F5 List Paragraph Car,MAIN CONTENT Car"/>
    <w:link w:val="Paragraphedeliste"/>
    <w:uiPriority w:val="34"/>
    <w:qFormat/>
    <w:locked/>
    <w:rsid w:val="009757CC"/>
    <w:rPr>
      <w:rFonts w:ascii="Arial" w:hAnsi="Arial" w:cs="Arial"/>
      <w:sz w:val="24"/>
      <w:szCs w:val="24"/>
      <w:lang w:eastAsia="en-US"/>
    </w:rPr>
  </w:style>
  <w:style w:type="character" w:customStyle="1" w:styleId="UnresolvedMention1">
    <w:name w:val="Unresolved Mention1"/>
    <w:basedOn w:val="Policepardfaut"/>
    <w:uiPriority w:val="99"/>
    <w:semiHidden/>
    <w:unhideWhenUsed/>
    <w:rsid w:val="00CB6A1A"/>
    <w:rPr>
      <w:color w:val="605E5C"/>
      <w:shd w:val="clear" w:color="auto" w:fill="E1DFDD"/>
    </w:rPr>
  </w:style>
  <w:style w:type="character" w:customStyle="1" w:styleId="UnresolvedMention2">
    <w:name w:val="Unresolved Mention2"/>
    <w:basedOn w:val="Policepardfaut"/>
    <w:uiPriority w:val="99"/>
    <w:semiHidden/>
    <w:unhideWhenUsed/>
    <w:rsid w:val="000C2187"/>
    <w:rPr>
      <w:color w:val="605E5C"/>
      <w:shd w:val="clear" w:color="auto" w:fill="E1DFDD"/>
    </w:rPr>
  </w:style>
  <w:style w:type="character" w:customStyle="1" w:styleId="UnresolvedMention3">
    <w:name w:val="Unresolved Mention3"/>
    <w:basedOn w:val="Policepardfaut"/>
    <w:uiPriority w:val="99"/>
    <w:semiHidden/>
    <w:unhideWhenUsed/>
    <w:rsid w:val="00E577A0"/>
    <w:rPr>
      <w:color w:val="605E5C"/>
      <w:shd w:val="clear" w:color="auto" w:fill="E1DFDD"/>
    </w:rPr>
  </w:style>
  <w:style w:type="character" w:styleId="Mentionnonrsolue">
    <w:name w:val="Unresolved Mention"/>
    <w:basedOn w:val="Policepardfaut"/>
    <w:uiPriority w:val="99"/>
    <w:unhideWhenUsed/>
    <w:rsid w:val="00E3415B"/>
    <w:rPr>
      <w:color w:val="605E5C"/>
      <w:shd w:val="clear" w:color="auto" w:fill="E1DFDD"/>
    </w:rPr>
  </w:style>
  <w:style w:type="character" w:customStyle="1" w:styleId="En-tteCar">
    <w:name w:val="En-tête Car"/>
    <w:basedOn w:val="Policepardfaut"/>
    <w:link w:val="En-tte"/>
    <w:uiPriority w:val="99"/>
    <w:rsid w:val="00432FC9"/>
    <w:rPr>
      <w:rFonts w:ascii="Arial" w:hAnsi="Arial" w:cs="Arial"/>
      <w:sz w:val="24"/>
      <w:szCs w:val="24"/>
      <w:lang w:eastAsia="en-US"/>
    </w:rPr>
  </w:style>
  <w:style w:type="character" w:customStyle="1" w:styleId="normaltextrun">
    <w:name w:val="normaltextrun"/>
    <w:basedOn w:val="Policepardfaut"/>
    <w:rsid w:val="00175C0D"/>
  </w:style>
  <w:style w:type="character" w:customStyle="1" w:styleId="eop">
    <w:name w:val="eop"/>
    <w:basedOn w:val="Policepardfaut"/>
    <w:rsid w:val="00175C0D"/>
  </w:style>
  <w:style w:type="paragraph" w:styleId="Notedebasdepage">
    <w:name w:val="footnote text"/>
    <w:basedOn w:val="Normal"/>
    <w:link w:val="NotedebasdepageCar"/>
    <w:uiPriority w:val="99"/>
    <w:semiHidden/>
    <w:unhideWhenUsed/>
    <w:rsid w:val="00365927"/>
    <w:pPr>
      <w:spacing w:before="0" w:after="0"/>
    </w:pPr>
    <w:rPr>
      <w:sz w:val="20"/>
      <w:szCs w:val="20"/>
    </w:rPr>
  </w:style>
  <w:style w:type="character" w:customStyle="1" w:styleId="NotedebasdepageCar">
    <w:name w:val="Note de bas de page Car"/>
    <w:basedOn w:val="Policepardfaut"/>
    <w:link w:val="Notedebasdepage"/>
    <w:uiPriority w:val="99"/>
    <w:semiHidden/>
    <w:rsid w:val="00365927"/>
    <w:rPr>
      <w:rFonts w:ascii="Arial" w:hAnsi="Arial" w:cs="Arial"/>
      <w:lang w:eastAsia="en-US"/>
    </w:rPr>
  </w:style>
  <w:style w:type="character" w:styleId="Appelnotedebasdep">
    <w:name w:val="footnote reference"/>
    <w:aliases w:val="ftref,BVI fnr,16 Point,Superscript 6 Point,Ref,de nota al pie, BVI fnr, BVI fnr Car Car,BVI fnr Car, BVI fnr Car Car Car Car, BVI fnr Car Car Car Car Char,BVI fnr Car Car,BVI fnr Car Car Car Car,BVI fnr Car Car Car Car Char"/>
    <w:uiPriority w:val="99"/>
    <w:unhideWhenUsed/>
    <w:qFormat/>
    <w:rsid w:val="00365927"/>
    <w:rPr>
      <w:rFonts w:cstheme="minorHAnsi"/>
      <w:vertAlign w:val="superscript"/>
    </w:rPr>
  </w:style>
  <w:style w:type="paragraph" w:styleId="Listepuces">
    <w:name w:val="List Bullet"/>
    <w:basedOn w:val="Normal"/>
    <w:uiPriority w:val="99"/>
    <w:unhideWhenUsed/>
    <w:rsid w:val="0062620D"/>
    <w:pPr>
      <w:numPr>
        <w:numId w:val="32"/>
      </w:numPr>
      <w:contextualSpacing/>
    </w:pPr>
  </w:style>
  <w:style w:type="character" w:styleId="Mention">
    <w:name w:val="Mention"/>
    <w:basedOn w:val="Policepardfaut"/>
    <w:uiPriority w:val="99"/>
    <w:unhideWhenUsed/>
    <w:rsid w:val="00C66F61"/>
    <w:rPr>
      <w:color w:val="2B579A"/>
      <w:shd w:val="clear" w:color="auto" w:fill="E1DFDD"/>
    </w:rPr>
  </w:style>
  <w:style w:type="character" w:customStyle="1" w:styleId="Titre2Car">
    <w:name w:val="Titre 2 Car"/>
    <w:basedOn w:val="Policepardfaut"/>
    <w:link w:val="Titre2"/>
    <w:rsid w:val="000C55AD"/>
    <w:rPr>
      <w:rFonts w:ascii="Arial" w:hAnsi="Arial" w:cs="Arial"/>
      <w:b/>
      <w:bCs/>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545751">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61161578">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96616117">
      <w:bodyDiv w:val="1"/>
      <w:marLeft w:val="0"/>
      <w:marRight w:val="0"/>
      <w:marTop w:val="0"/>
      <w:marBottom w:val="0"/>
      <w:divBdr>
        <w:top w:val="none" w:sz="0" w:space="0" w:color="auto"/>
        <w:left w:val="none" w:sz="0" w:space="0" w:color="auto"/>
        <w:bottom w:val="none" w:sz="0" w:space="0" w:color="auto"/>
        <w:right w:val="none" w:sz="0" w:space="0" w:color="auto"/>
      </w:divBdr>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37550026">
      <w:bodyDiv w:val="1"/>
      <w:marLeft w:val="0"/>
      <w:marRight w:val="0"/>
      <w:marTop w:val="0"/>
      <w:marBottom w:val="0"/>
      <w:divBdr>
        <w:top w:val="none" w:sz="0" w:space="0" w:color="auto"/>
        <w:left w:val="none" w:sz="0" w:space="0" w:color="auto"/>
        <w:bottom w:val="none" w:sz="0" w:space="0" w:color="auto"/>
        <w:right w:val="none" w:sz="0" w:space="0" w:color="auto"/>
      </w:divBdr>
    </w:div>
    <w:div w:id="56087328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11350669">
      <w:bodyDiv w:val="1"/>
      <w:marLeft w:val="0"/>
      <w:marRight w:val="0"/>
      <w:marTop w:val="0"/>
      <w:marBottom w:val="0"/>
      <w:divBdr>
        <w:top w:val="none" w:sz="0" w:space="0" w:color="auto"/>
        <w:left w:val="none" w:sz="0" w:space="0" w:color="auto"/>
        <w:bottom w:val="none" w:sz="0" w:space="0" w:color="auto"/>
        <w:right w:val="none" w:sz="0" w:space="0" w:color="auto"/>
      </w:divBdr>
    </w:div>
    <w:div w:id="932979181">
      <w:bodyDiv w:val="1"/>
      <w:marLeft w:val="0"/>
      <w:marRight w:val="0"/>
      <w:marTop w:val="0"/>
      <w:marBottom w:val="0"/>
      <w:divBdr>
        <w:top w:val="none" w:sz="0" w:space="0" w:color="auto"/>
        <w:left w:val="none" w:sz="0" w:space="0" w:color="auto"/>
        <w:bottom w:val="none" w:sz="0" w:space="0" w:color="auto"/>
        <w:right w:val="none" w:sz="0" w:space="0" w:color="auto"/>
      </w:divBdr>
    </w:div>
    <w:div w:id="967006308">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08061095">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63648104">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824664979">
      <w:bodyDiv w:val="1"/>
      <w:marLeft w:val="0"/>
      <w:marRight w:val="0"/>
      <w:marTop w:val="0"/>
      <w:marBottom w:val="0"/>
      <w:divBdr>
        <w:top w:val="none" w:sz="0" w:space="0" w:color="auto"/>
        <w:left w:val="none" w:sz="0" w:space="0" w:color="auto"/>
        <w:bottom w:val="none" w:sz="0" w:space="0" w:color="auto"/>
        <w:right w:val="none" w:sz="0" w:space="0" w:color="auto"/>
      </w:divBdr>
    </w:div>
    <w:div w:id="1848055769">
      <w:bodyDiv w:val="1"/>
      <w:marLeft w:val="0"/>
      <w:marRight w:val="0"/>
      <w:marTop w:val="0"/>
      <w:marBottom w:val="0"/>
      <w:divBdr>
        <w:top w:val="none" w:sz="0" w:space="0" w:color="auto"/>
        <w:left w:val="none" w:sz="0" w:space="0" w:color="auto"/>
        <w:bottom w:val="none" w:sz="0" w:space="0" w:color="auto"/>
        <w:right w:val="none" w:sz="0" w:space="0" w:color="auto"/>
      </w:divBdr>
    </w:div>
    <w:div w:id="1857772373">
      <w:bodyDiv w:val="1"/>
      <w:marLeft w:val="0"/>
      <w:marRight w:val="0"/>
      <w:marTop w:val="0"/>
      <w:marBottom w:val="0"/>
      <w:divBdr>
        <w:top w:val="none" w:sz="0" w:space="0" w:color="auto"/>
        <w:left w:val="none" w:sz="0" w:space="0" w:color="auto"/>
        <w:bottom w:val="none" w:sz="0" w:space="0" w:color="auto"/>
        <w:right w:val="none" w:sz="0" w:space="0" w:color="auto"/>
      </w:divBdr>
    </w:div>
    <w:div w:id="1889413520">
      <w:bodyDiv w:val="1"/>
      <w:marLeft w:val="0"/>
      <w:marRight w:val="0"/>
      <w:marTop w:val="0"/>
      <w:marBottom w:val="0"/>
      <w:divBdr>
        <w:top w:val="none" w:sz="0" w:space="0" w:color="auto"/>
        <w:left w:val="none" w:sz="0" w:space="0" w:color="auto"/>
        <w:bottom w:val="none" w:sz="0" w:space="0" w:color="auto"/>
        <w:right w:val="none" w:sz="0" w:space="0" w:color="auto"/>
      </w:divBdr>
    </w:div>
    <w:div w:id="1974408592">
      <w:bodyDiv w:val="1"/>
      <w:marLeft w:val="0"/>
      <w:marRight w:val="0"/>
      <w:marTop w:val="0"/>
      <w:marBottom w:val="0"/>
      <w:divBdr>
        <w:top w:val="none" w:sz="0" w:space="0" w:color="auto"/>
        <w:left w:val="none" w:sz="0" w:space="0" w:color="auto"/>
        <w:bottom w:val="none" w:sz="0" w:space="0" w:color="auto"/>
        <w:right w:val="none" w:sz="0" w:space="0" w:color="auto"/>
      </w:divBdr>
    </w:div>
    <w:div w:id="1976250504">
      <w:bodyDiv w:val="1"/>
      <w:marLeft w:val="0"/>
      <w:marRight w:val="0"/>
      <w:marTop w:val="0"/>
      <w:marBottom w:val="0"/>
      <w:divBdr>
        <w:top w:val="none" w:sz="0" w:space="0" w:color="auto"/>
        <w:left w:val="none" w:sz="0" w:space="0" w:color="auto"/>
        <w:bottom w:val="none" w:sz="0" w:space="0" w:color="auto"/>
        <w:right w:val="none" w:sz="0" w:space="0" w:color="auto"/>
      </w:divBdr>
    </w:div>
    <w:div w:id="1993022313">
      <w:bodyDiv w:val="1"/>
      <w:marLeft w:val="0"/>
      <w:marRight w:val="0"/>
      <w:marTop w:val="0"/>
      <w:marBottom w:val="0"/>
      <w:divBdr>
        <w:top w:val="none" w:sz="0" w:space="0" w:color="auto"/>
        <w:left w:val="none" w:sz="0" w:space="0" w:color="auto"/>
        <w:bottom w:val="none" w:sz="0" w:space="0" w:color="auto"/>
        <w:right w:val="none" w:sz="0" w:space="0" w:color="auto"/>
      </w:divBdr>
      <w:divsChild>
        <w:div w:id="1382434907">
          <w:marLeft w:val="0"/>
          <w:marRight w:val="0"/>
          <w:marTop w:val="0"/>
          <w:marBottom w:val="0"/>
          <w:divBdr>
            <w:top w:val="none" w:sz="0" w:space="0" w:color="auto"/>
            <w:left w:val="none" w:sz="0" w:space="0" w:color="auto"/>
            <w:bottom w:val="none" w:sz="0" w:space="0" w:color="auto"/>
            <w:right w:val="none" w:sz="0" w:space="0" w:color="auto"/>
          </w:divBdr>
          <w:divsChild>
            <w:div w:id="979263660">
              <w:marLeft w:val="0"/>
              <w:marRight w:val="0"/>
              <w:marTop w:val="0"/>
              <w:marBottom w:val="0"/>
              <w:divBdr>
                <w:top w:val="single" w:sz="6" w:space="0" w:color="DEE2E6"/>
                <w:left w:val="single" w:sz="6" w:space="0" w:color="DEE2E6"/>
                <w:bottom w:val="single" w:sz="6" w:space="0" w:color="DEE2E6"/>
                <w:right w:val="single" w:sz="6" w:space="0" w:color="DEE2E6"/>
              </w:divBdr>
              <w:divsChild>
                <w:div w:id="378667720">
                  <w:marLeft w:val="0"/>
                  <w:marRight w:val="0"/>
                  <w:marTop w:val="0"/>
                  <w:marBottom w:val="0"/>
                  <w:divBdr>
                    <w:top w:val="single" w:sz="2" w:space="0" w:color="DEE2E6"/>
                    <w:left w:val="single" w:sz="2" w:space="0" w:color="DEE2E6"/>
                    <w:bottom w:val="single" w:sz="2" w:space="0" w:color="DEE2E6"/>
                    <w:right w:val="single" w:sz="2" w:space="0" w:color="DEE2E6"/>
                  </w:divBdr>
                  <w:divsChild>
                    <w:div w:id="2070416769">
                      <w:marLeft w:val="0"/>
                      <w:marRight w:val="384"/>
                      <w:marTop w:val="0"/>
                      <w:marBottom w:val="0"/>
                      <w:divBdr>
                        <w:top w:val="single" w:sz="6" w:space="0" w:color="auto"/>
                        <w:left w:val="single" w:sz="6" w:space="0" w:color="auto"/>
                        <w:bottom w:val="single" w:sz="6" w:space="0" w:color="auto"/>
                        <w:right w:val="single" w:sz="6" w:space="0" w:color="auto"/>
                      </w:divBdr>
                    </w:div>
                  </w:divsChild>
                </w:div>
              </w:divsChild>
            </w:div>
          </w:divsChild>
        </w:div>
        <w:div w:id="1607806228">
          <w:marLeft w:val="0"/>
          <w:marRight w:val="0"/>
          <w:marTop w:val="0"/>
          <w:marBottom w:val="0"/>
          <w:divBdr>
            <w:top w:val="none" w:sz="0" w:space="0" w:color="auto"/>
            <w:left w:val="none" w:sz="0" w:space="0" w:color="auto"/>
            <w:bottom w:val="none" w:sz="0" w:space="0" w:color="auto"/>
            <w:right w:val="none" w:sz="0" w:space="0" w:color="auto"/>
          </w:divBdr>
          <w:divsChild>
            <w:div w:id="82466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775">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3.png"/><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d1117845-93f6-4da3-abaa-fcb4fa669c78" ContentTypeId="0x010100A5BF1C78D9F64B679A5EBDE1C6598EBC01"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662745e8-e224-48e8-a2e3-254862b8c2f5">
      <Value>5</Value>
      <Value>4</Value>
      <Value>3</Value>
      <Value>2</Value>
      <Value>1</Value>
    </TaxCatchAll>
    <cf401361b24e474cb011be6eb76c0e76 xmlns="662745e8-e224-48e8-a2e3-254862b8c2f5">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k85d23755b3a46b5a51451cf336b2e9b xmlns="662745e8-e224-48e8-a2e3-254862b8c2f5">
      <Terms xmlns="http://schemas.microsoft.com/office/infopath/2007/PartnerControls"/>
    </k85d23755b3a46b5a51451cf336b2e9b>
    <Topic xmlns="662745e8-e224-48e8-a2e3-254862b8c2f5">Application Round 2 (2024-25)</Topic>
    <HOMigrated xmlns="662745e8-e224-48e8-a2e3-254862b8c2f5">false</HOMigrated>
    <ddeb1fd0a9ad4436a96525d34737dc44 xmlns="662745e8-e224-48e8-a2e3-254862b8c2f5">
      <Terms xmlns="http://schemas.microsoft.com/office/infopath/2007/PartnerControls">
        <TermInfo xmlns="http://schemas.microsoft.com/office/infopath/2007/PartnerControls">
          <TermName xmlns="http://schemas.microsoft.com/office/infopath/2007/PartnerControls">Internal Defra Group</TermName>
          <TermId xmlns="http://schemas.microsoft.com/office/infopath/2007/PartnerControls">0867f7b3-e76e-40ca-bb1f-5ba341a49230</TermId>
        </TermInfo>
      </Terms>
    </ddeb1fd0a9ad4436a96525d34737dc44>
    <lae2bfa7b6474897ab4a53f76ea236c7 xmlns="662745e8-e224-48e8-a2e3-254862b8c2f5">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fe59e9859d6a491389c5b03567f5dda5 xmlns="662745e8-e224-48e8-a2e3-254862b8c2f5">
      <Terms xmlns="http://schemas.microsoft.com/office/infopath/2007/PartnerControls">
        <TermInfo xmlns="http://schemas.microsoft.com/office/infopath/2007/PartnerControls">
          <TermName xmlns="http://schemas.microsoft.com/office/infopath/2007/PartnerControls">Core Defra</TermName>
          <TermId xmlns="http://schemas.microsoft.com/office/infopath/2007/PartnerControls">026223dd-2e56-4615-868d-7c5bfd566810</TermId>
        </TermInfo>
      </Terms>
    </fe59e9859d6a491389c5b03567f5dda5>
    <Team xmlns="662745e8-e224-48e8-a2e3-254862b8c2f5">Ocean Community Empowerment and Nature</Team>
    <n7493b4506bf40e28c373b1e51a33445 xmlns="662745e8-e224-48e8-a2e3-254862b8c2f5">
      <Terms xmlns="http://schemas.microsoft.com/office/infopath/2007/PartnerControls">
        <TermInfo xmlns="http://schemas.microsoft.com/office/infopath/2007/PartnerControls">
          <TermName xmlns="http://schemas.microsoft.com/office/infopath/2007/PartnerControls">Work Delivery</TermName>
          <TermId xmlns="http://schemas.microsoft.com/office/infopath/2007/PartnerControls">388f4f80-46e6-4bcd-8bd1-cea0059da8bd</TermId>
        </TermInfo>
      </Terms>
    </n7493b4506bf40e28c373b1e51a33445>
  </documentManagement>
</p:properties>
</file>

<file path=customXml/item5.xml><?xml version="1.0" encoding="utf-8"?>
<ct:contentTypeSchema xmlns:ct="http://schemas.microsoft.com/office/2006/metadata/contentType" xmlns:ma="http://schemas.microsoft.com/office/2006/metadata/properties/metaAttributes" ct:_="" ma:_="" ma:contentTypeName="Defra document" ma:contentTypeID="0x010100A5BF1C78D9F64B679A5EBDE1C6598EBC0100123E724D23FEDF45861B605DA617FFE3" ma:contentTypeVersion="15" ma:contentTypeDescription="Create a new document." ma:contentTypeScope="" ma:versionID="c3424e61b0cf2c3c742d1ec3d3d64cec">
  <xsd:schema xmlns:xsd="http://www.w3.org/2001/XMLSchema" xmlns:xs="http://www.w3.org/2001/XMLSchema" xmlns:p="http://schemas.microsoft.com/office/2006/metadata/properties" xmlns:ns2="662745e8-e224-48e8-a2e3-254862b8c2f5" xmlns:ns3="aa3f8026-1479-4765-a3ae-751cfea2f188" targetNamespace="http://schemas.microsoft.com/office/2006/metadata/properties" ma:root="true" ma:fieldsID="e876d8d8823f32eceb5903c172abac81" ns2:_="" ns3:_="">
    <xsd:import namespace="662745e8-e224-48e8-a2e3-254862b8c2f5"/>
    <xsd:import namespace="aa3f8026-1479-4765-a3ae-751cfea2f188"/>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n7493b4506bf40e28c373b1e51a33445" minOccurs="0"/>
                <xsd:element ref="ns2:HOMigrated" minOccurs="0"/>
                <xsd:element ref="ns2:k85d23755b3a46b5a51451cf336b2e9b" minOccurs="0"/>
                <xsd:element ref="ns2:Team" minOccurs="0"/>
                <xsd:element ref="ns2:Topic" minOccurs="0"/>
                <xsd:element ref="ns2:ddeb1fd0a9ad4436a96525d34737dc44" minOccurs="0"/>
                <xsd:element ref="ns2:fe59e9859d6a491389c5b03567f5dda5" minOccurs="0"/>
                <xsd:element ref="ns3:MediaServiceSearchProperties" minOccurs="0"/>
                <xsd:element ref="ns3:MediaServiceObjectDetectorVersion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2;#Official|14c80daa-741b-422c-9722-f71693c9ede4" ma:fieldId="{5ae2bfa7-b647-4897-ab4a-53f76ea236c7}" ma:sspId="d1117845-93f6-4da3-abaa-fcb4fa669c78"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067fa2a-b555-4732-8ef0-b96a70677837}" ma:internalName="TaxCatchAll" ma:showField="CatchAllData"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067fa2a-b555-4732-8ef0-b96a70677837}" ma:internalName="TaxCatchAllLabel" ma:readOnly="true" ma:showField="CatchAllDataLabel"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1;#Crown|69589897-2828-4761-976e-717fd8e631c9" ma:fieldId="{cf401361-b24e-474c-b011-be6eb76c0e76}" ma:sspId="d1117845-93f6-4da3-abaa-fcb4fa669c78" ma:termSetId="bdd694c6-7266-48f2-93d6-d15992cd203e" ma:anchorId="00000000-0000-0000-0000-000000000000" ma:open="false" ma:isKeyword="false">
      <xsd:complexType>
        <xsd:sequence>
          <xsd:element ref="pc:Terms" minOccurs="0" maxOccurs="1"/>
        </xsd:sequence>
      </xsd:complexType>
    </xsd:element>
    <xsd:element name="n7493b4506bf40e28c373b1e51a33445" ma:index="14" nillable="true" ma:taxonomy="true" ma:internalName="n7493b4506bf40e28c373b1e51a33445" ma:taxonomyFieldName="HOSiteType" ma:displayName="Site type" ma:default="5;#Work Delivery|388f4f80-46e6-4bcd-8bd1-cea0059da8bd" ma:fieldId="{77493b45-06bf-40e2-8c37-3b1e51a33445}" ma:sspId="d1117845-93f6-4da3-abaa-fcb4fa669c78" ma:termSetId="4518b03a-1a05-49af-8bf2-e5548589f21b" ma:anchorId="00000000-0000-0000-0000-000000000000" ma:open="false" ma:isKeyword="false">
      <xsd:complexType>
        <xsd:sequence>
          <xsd:element ref="pc:Terms" minOccurs="0" maxOccurs="1"/>
        </xsd:sequence>
      </xsd:complexType>
    </xsd:element>
    <xsd:element name="HOMigrated" ma:index="16" nillable="true" ma:displayName="Migrated" ma:default="0" ma:internalName="HOMigrated">
      <xsd:simpleType>
        <xsd:restriction base="dms:Boolean"/>
      </xsd:simpleType>
    </xsd:element>
    <xsd:element name="k85d23755b3a46b5a51451cf336b2e9b" ma:index="17" nillable="true" ma:taxonomy="true" ma:internalName="k85d23755b3a46b5a51451cf336b2e9b" ma:taxonomyFieldName="InformationType" ma:displayName="Information Type" ma:fieldId="{485d2375-5b3a-46b5-a514-51cf336b2e9b}" ma:sspId="d1117845-93f6-4da3-abaa-fcb4fa669c78" ma:termSetId="75cb3767-2327-4339-b999-281b3f58ac0a" ma:anchorId="00000000-0000-0000-0000-000000000000" ma:open="false" ma:isKeyword="false">
      <xsd:complexType>
        <xsd:sequence>
          <xsd:element ref="pc:Terms" minOccurs="0" maxOccurs="1"/>
        </xsd:sequence>
      </xsd:complexType>
    </xsd:element>
    <xsd:element name="Team" ma:index="19" nillable="true" ma:displayName="Team" ma:default="Ocean Community Empowerment and Nature" ma:internalName="Team" ma:readOnly="false">
      <xsd:simpleType>
        <xsd:restriction base="dms:Text"/>
      </xsd:simpleType>
    </xsd:element>
    <xsd:element name="Topic" ma:index="20" nillable="true" ma:displayName="Topic" ma:default="Application Round 2 (2024-25)" ma:internalName="Topic" ma:readOnly="false">
      <xsd:simpleType>
        <xsd:restriction base="dms:Text"/>
      </xsd:simpleType>
    </xsd:element>
    <xsd:element name="ddeb1fd0a9ad4436a96525d34737dc44" ma:index="21" nillable="true" ma:taxonomy="true" ma:internalName="ddeb1fd0a9ad4436a96525d34737dc44" ma:taxonomyFieldName="Distribution" ma:displayName="Distribution" ma:readOnly="false" ma:default="4;#Internal Defra Group|0867f7b3-e76e-40ca-bb1f-5ba341a49230" ma:fieldId="{ddeb1fd0-a9ad-4436-a965-25d34737dc44}" ma:sspId="d1117845-93f6-4da3-abaa-fcb4fa669c78" ma:termSetId="9c8b5dbf-8bad-46e4-8055-6e01c16178d6" ma:anchorId="00000000-0000-0000-0000-000000000000" ma:open="false" ma:isKeyword="false">
      <xsd:complexType>
        <xsd:sequence>
          <xsd:element ref="pc:Terms" minOccurs="0" maxOccurs="1"/>
        </xsd:sequence>
      </xsd:complexType>
    </xsd:element>
    <xsd:element name="fe59e9859d6a491389c5b03567f5dda5" ma:index="23" nillable="true" ma:taxonomy="true" ma:internalName="fe59e9859d6a491389c5b03567f5dda5" ma:taxonomyFieldName="OrganisationalUnit" ma:displayName="Organisational Unit" ma:readOnly="false" ma:default="3;#Core Defra|026223dd-2e56-4615-868d-7c5bfd566810" ma:fieldId="{fe59e985-9d6a-4913-89c5-b03567f5dda5}" ma:sspId="d1117845-93f6-4da3-abaa-fcb4fa669c78" ma:termSetId="55eb802e-fbca-455b-a7d2-d5919d4ea3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3f8026-1479-4765-a3ae-751cfea2f188" elementFormDefault="qualified">
    <xsd:import namespace="http://schemas.microsoft.com/office/2006/documentManagement/types"/>
    <xsd:import namespace="http://schemas.microsoft.com/office/infopath/2007/PartnerControls"/>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4748FF-4E30-4030-B647-993DEC318872}">
  <ds:schemaRefs>
    <ds:schemaRef ds:uri="http://schemas.openxmlformats.org/officeDocument/2006/bibliography"/>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A0481A16-BE4C-40A9-883E-571BFC270BB4}">
  <ds:schemaRefs>
    <ds:schemaRef ds:uri="Microsoft.SharePoint.Taxonomy.ContentTypeSync"/>
  </ds:schemaRefs>
</ds:datastoreItem>
</file>

<file path=customXml/itemProps4.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662745e8-e224-48e8-a2e3-254862b8c2f5"/>
  </ds:schemaRefs>
</ds:datastoreItem>
</file>

<file path=customXml/itemProps5.xml><?xml version="1.0" encoding="utf-8"?>
<ds:datastoreItem xmlns:ds="http://schemas.openxmlformats.org/officeDocument/2006/customXml" ds:itemID="{BB74ACD8-82D4-4E91-ADFF-26969D97F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745e8-e224-48e8-a2e3-254862b8c2f5"/>
    <ds:schemaRef ds:uri="aa3f8026-1479-4765-a3ae-751cfea2f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9</Words>
  <Characters>159</Characters>
  <Application>Microsoft Office Word</Application>
  <DocSecurity>0</DocSecurity>
  <Lines>2</Lines>
  <Paragraphs>1</Paragraphs>
  <ScaleCrop>false</ScaleCrop>
  <HeadingPairs>
    <vt:vector size="2" baseType="variant">
      <vt:variant>
        <vt:lpstr>Titre</vt:lpstr>
      </vt:variant>
      <vt:variant>
        <vt:i4>1</vt:i4>
      </vt:variant>
    </vt:vector>
  </HeadingPairs>
  <TitlesOfParts>
    <vt:vector size="1" baseType="lpstr">
      <vt:lpstr>R29 Darwin St2 Application Form April 2022 v3</vt:lpstr>
    </vt:vector>
  </TitlesOfParts>
  <Company>Defra</Company>
  <LinksUpToDate>false</LinksUpToDate>
  <CharactersWithSpaces>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Jean François Mollier</cp:lastModifiedBy>
  <cp:revision>5</cp:revision>
  <cp:lastPrinted>2004-08-01T11:40:00Z</cp:lastPrinted>
  <dcterms:created xsi:type="dcterms:W3CDTF">2025-04-22T10:59:00Z</dcterms:created>
  <dcterms:modified xsi:type="dcterms:W3CDTF">2025-04-2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BF1C78D9F64B679A5EBDE1C6598EBC0100123E724D23FEDF45861B605DA617FFE3</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NIRASQAGroup">
    <vt:lpwstr/>
  </property>
  <property fmtid="{D5CDD505-2E9C-101B-9397-08002B2CF9AE}" pid="11" name="MediaServiceImageTags">
    <vt:lpwstr/>
  </property>
  <property fmtid="{D5CDD505-2E9C-101B-9397-08002B2CF9AE}" pid="12" name="_dlc_DocId">
    <vt:lpwstr> </vt:lpwstr>
  </property>
  <property fmtid="{D5CDD505-2E9C-101B-9397-08002B2CF9AE}" pid="13" name="InformationType">
    <vt:lpwstr/>
  </property>
  <property fmtid="{D5CDD505-2E9C-101B-9397-08002B2CF9AE}" pid="14" name="Distribution">
    <vt:lpwstr>4;#Internal Defra Group|0867f7b3-e76e-40ca-bb1f-5ba341a49230</vt:lpwstr>
  </property>
  <property fmtid="{D5CDD505-2E9C-101B-9397-08002B2CF9AE}" pid="15" name="HOCopyrightLevel">
    <vt:lpwstr>1;#Crown|69589897-2828-4761-976e-717fd8e631c9</vt:lpwstr>
  </property>
  <property fmtid="{D5CDD505-2E9C-101B-9397-08002B2CF9AE}" pid="16" name="HOGovernmentSecurityClassification">
    <vt:lpwstr>2;#Official|14c80daa-741b-422c-9722-f71693c9ede4</vt:lpwstr>
  </property>
  <property fmtid="{D5CDD505-2E9C-101B-9397-08002B2CF9AE}" pid="17" name="OrganisationalUnit">
    <vt:lpwstr>3;#Core Defra|026223dd-2e56-4615-868d-7c5bfd566810</vt:lpwstr>
  </property>
  <property fmtid="{D5CDD505-2E9C-101B-9397-08002B2CF9AE}" pid="18" name="HOSiteType">
    <vt:lpwstr>5;#Work Delivery|388f4f80-46e6-4bcd-8bd1-cea0059da8bd</vt:lpwstr>
  </property>
  <property fmtid="{D5CDD505-2E9C-101B-9397-08002B2CF9AE}" pid="19" name="_dlc_DocIdItemGuid">
    <vt:lpwstr>85bff484-f8d2-4188-9606-ae2535d54007</vt:lpwstr>
  </property>
  <property fmtid="{D5CDD505-2E9C-101B-9397-08002B2CF9AE}" pid="20" name="_dlc_DocId_src">
    <vt:lpwstr>{Module.FooterText}</vt:lpwstr>
  </property>
  <property fmtid="{D5CDD505-2E9C-101B-9397-08002B2CF9AE}" pid="21" name="ApplyLanguageRun">
    <vt:lpwstr>true</vt:lpwstr>
  </property>
</Properties>
</file>